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2AF87B27" w14:textId="77777777" w:rsidR="00D45E1E" w:rsidRDefault="006D155C" w:rsidP="006D155C">
      <w:pPr>
        <w:pStyle w:val="Header"/>
      </w:pPr>
      <w:r w:rsidRPr="006D155C">
        <w:lastRenderedPageBreak/>
        <w:t>Table of Contents</w:t>
      </w:r>
    </w:p>
    <w:p w14:paraId="31D0C524" w14:textId="7BA28A14" w:rsidR="00AB1685" w:rsidRPr="00D45E1E" w:rsidRDefault="008D7313" w:rsidP="00D45E1E">
      <w:pPr>
        <w:pStyle w:val="TOC1"/>
        <w:tabs>
          <w:tab w:val="right" w:leader="dot" w:pos="8894"/>
        </w:tabs>
        <w:rPr>
          <w:rFonts w:asciiTheme="minorHAnsi" w:eastAsiaTheme="minorEastAsia" w:hAnsiTheme="minorHAnsi" w:cstheme="minorBidi"/>
          <w:b w:val="0"/>
          <w:bCs w:val="0"/>
          <w:caps w:val="0"/>
          <w:noProof/>
          <w:sz w:val="22"/>
          <w:szCs w:val="22"/>
          <w:lang w:eastAsia="en-IE"/>
        </w:rPr>
      </w:pPr>
      <w:r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800C683"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49E053C3" w14:textId="25626035"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12"/>
          <w:footerReference w:type="even" r:id="rId13"/>
          <w:footerReference w:type="default" r:id="rId14"/>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w:t>
      </w:r>
      <w:r w:rsidRPr="001C41E2">
        <w:lastRenderedPageBreak/>
        <w:t>modelling techniques and their applicability to modern communication systems. This research 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5EED7D10" w:rsidR="00AB1685" w:rsidRPr="00202A63" w:rsidRDefault="008D7313">
      <w:pPr>
        <w:pStyle w:val="Heading3"/>
      </w:pPr>
      <w:bookmarkStart w:id="85" w:name="_Toc21339860"/>
      <w:bookmarkStart w:id="86" w:name="_Toc21340053"/>
      <w:bookmarkStart w:id="87" w:name="_Toc381620609"/>
      <w:bookmarkStart w:id="88" w:name="_Toc443488866"/>
      <w:r w:rsidRPr="00202A63">
        <w:t>1.2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1337FC21" w14:textId="5502C605" w:rsidR="00597F3C" w:rsidRDefault="00597F3C" w:rsidP="00D45E1E">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41AD0A25" w14:textId="5BA76BFE" w:rsidR="0096359C" w:rsidRDefault="00D45E1E" w:rsidP="0010248B">
      <w:pPr>
        <w:pStyle w:val="Heading2"/>
      </w:pPr>
      <w:r>
        <w:t xml:space="preserve">2.1 </w:t>
      </w:r>
      <w:r w:rsidR="00597F3C" w:rsidRPr="00597F3C">
        <w:t>Finite-Difference Time-Domain (FDTD) Method</w:t>
      </w:r>
    </w:p>
    <w:p w14:paraId="0C536838" w14:textId="778CF6D1" w:rsidR="00A81EB9" w:rsidRPr="0096359C" w:rsidRDefault="00D45E1E" w:rsidP="0096359C">
      <w:pPr>
        <w:rPr>
          <w:b/>
          <w:bCs/>
        </w:rPr>
      </w:pPr>
      <w:r>
        <w:rPr>
          <w:noProof/>
        </w:rPr>
        <mc:AlternateContent>
          <mc:Choice Requires="wps">
            <w:drawing>
              <wp:anchor distT="0" distB="0" distL="114300" distR="114300" simplePos="0" relativeHeight="251667968" behindDoc="0" locked="0" layoutInCell="1" allowOverlap="1" wp14:anchorId="6547E880" wp14:editId="75E5AFFA">
                <wp:simplePos x="0" y="0"/>
                <wp:positionH relativeFrom="margin">
                  <wp:align>right</wp:align>
                </wp:positionH>
                <wp:positionV relativeFrom="paragraph">
                  <wp:posOffset>196342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7" type="#_x0000_t202" style="position:absolute;left:0;text-align:left;margin-left:-20.1pt;margin-top:154.6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" fillcolor="white [3201]" stroked="f" strokeweight=".5pt">
                <v:textbox>
                  <w:txbxContent>
                    <w:p w14:paraId="47113986" w14:textId="577F6781" w:rsidR="00A81EB9" w:rsidRDefault="00A81EB9">
                      <w:r>
                        <w:t>(2)</w:t>
                      </w:r>
                    </w:p>
                  </w:txbxContent>
                </v:textbox>
                <w10:wrap anchorx="margin"/>
              </v:shape>
            </w:pict>
          </mc:Fallback>
        </mc:AlternateContent>
      </w:r>
      <w:r>
        <w:rPr>
          <w:noProof/>
        </w:rPr>
        <mc:AlternateContent>
          <mc:Choice Requires="wps">
            <w:drawing>
              <wp:anchor distT="0" distB="0" distL="114300" distR="114300" simplePos="0" relativeHeight="251670016" behindDoc="0" locked="0" layoutInCell="1" allowOverlap="1" wp14:anchorId="01F64AA4" wp14:editId="3C862942">
                <wp:simplePos x="0" y="0"/>
                <wp:positionH relativeFrom="margin">
                  <wp:align>right</wp:align>
                </wp:positionH>
                <wp:positionV relativeFrom="paragraph">
                  <wp:posOffset>250634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8" type="#_x0000_t202" style="position:absolute;left:0;text-align:left;margin-left:-20.1pt;margin-top:197.3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" fillcolor="white [3201]" stroked="f" strokeweight=".5pt">
                <v:textbox>
                  <w:txbxContent>
                    <w:p w14:paraId="7796E380" w14:textId="2A93A54A" w:rsidR="00A81EB9" w:rsidRDefault="00A81EB9">
                      <w:r>
                        <w:t>(3)</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sidR="00A81EB9">
        <w:rPr>
          <w:noProof/>
        </w:rPr>
        <w:t>In t</w:t>
      </w:r>
      <w:r w:rsidR="00A81EB9" w:rsidRPr="00597F3C">
        <w:rPr>
          <w:noProof/>
        </w:rPr>
        <w:t xml:space="preserve">his approach </w:t>
      </w:r>
      <w:r w:rsidR="00A81EB9">
        <w:rPr>
          <w:szCs w:val="24"/>
        </w:rPr>
        <w:t>v</w:t>
      </w:r>
      <w:r w:rsidR="00A81EB9"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are computed at the middle of each section as illustrated in </w:t>
      </w:r>
      <w:r w:rsidR="00A81EB9">
        <w:rPr>
          <w:szCs w:val="24"/>
        </w:rPr>
        <w:t>F</w:t>
      </w:r>
      <w:r w:rsidR="00A81EB9" w:rsidRPr="008D72B4">
        <w:rPr>
          <w:szCs w:val="24"/>
        </w:rPr>
        <w:t>igure 1</w:t>
      </w:r>
      <w:r w:rsidR="00A81EB9">
        <w:rPr>
          <w:szCs w:val="24"/>
        </w:rPr>
        <w:t xml:space="preserve"> and 2</w:t>
      </w:r>
      <w:r w:rsidR="00A81EB9"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00A81EB9"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00A81EB9"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7A4C4221" w14:textId="26F48467" w:rsidR="00331420" w:rsidRPr="0010248B" w:rsidRDefault="0010248B" w:rsidP="0010248B">
      <w:r>
        <w:rPr>
          <w:noProof/>
        </w:rPr>
        <w:lastRenderedPageBreak/>
        <mc:AlternateContent>
          <mc:Choice Requires="wpg">
            <w:drawing>
              <wp:inline distT="0" distB="0" distL="0" distR="0" wp14:anchorId="6911D92C" wp14:editId="1DB4AE89">
                <wp:extent cx="5798820" cy="2712085"/>
                <wp:effectExtent l="0" t="0" r="0" b="0"/>
                <wp:docPr id="1499301152" name="Group 8"/>
                <wp:cNvGraphicFramePr/>
                <a:graphic xmlns:a="http://schemas.openxmlformats.org/drawingml/2006/main">
                  <a:graphicData uri="http://schemas.microsoft.com/office/word/2010/wordprocessingGroup">
                    <wpg:wgp>
                      <wpg:cNvGrpSpPr/>
                      <wpg:grpSpPr>
                        <a:xfrm>
                          <a:off x="0" y="0"/>
                          <a:ext cx="5798820" cy="2712085"/>
                          <a:chOff x="-60960" y="0"/>
                          <a:chExt cx="5798820" cy="2712797"/>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60960" y="1966668"/>
                            <a:ext cx="5798820" cy="746129"/>
                          </a:xfrm>
                          <a:prstGeom prst="rect">
                            <a:avLst/>
                          </a:prstGeom>
                          <a:solidFill>
                            <a:schemeClr val="lt1"/>
                          </a:solidFill>
                          <a:ln w="6350">
                            <a:noFill/>
                          </a:ln>
                        </wps:spPr>
                        <wps:txbx>
                          <w:txbxContent>
                            <w:p w14:paraId="184ED504" w14:textId="3168793F" w:rsidR="00497127" w:rsidRPr="0010248B" w:rsidRDefault="00497127" w:rsidP="0010248B">
                              <w:pPr>
                                <w:pStyle w:val="Caption"/>
                                <w:jc w:val="both"/>
                                <w:rPr>
                                  <w:b w:val="0"/>
                                </w:rPr>
                              </w:pPr>
                              <w:r w:rsidRPr="0010248B">
                                <w:rPr>
                                  <w:b w:val="0"/>
                                </w:rPr>
                                <w:t>Figure</w:t>
                              </w:r>
                              <w:r w:rsidR="00D45E1E" w:rsidRPr="0010248B">
                                <w:rPr>
                                  <w:b w:val="0"/>
                                </w:rPr>
                                <w:t xml:space="preserve"> 2.1.2</w:t>
                              </w:r>
                              <w:r w:rsidRPr="0010248B">
                                <w:rPr>
                                  <w:b w:val="0"/>
                                </w:rPr>
                                <w:t>: 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6911D92C" id="Group 8" o:spid="_x0000_s1029" style="width:456.6pt;height:213.55pt;mso-position-horizontal-relative:char;mso-position-vertical-relative:line" coordorigin="-609" coordsize="57988,271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6" o:title="A diagram of a mathematical equation&#10;&#10;Description automatically generated"/>
                </v:shape>
                <v:shape id="_x0000_s1031" type="#_x0000_t202" style="position:absolute;left:-609;top:19666;width:57987;height:7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3168793F" w:rsidR="00497127" w:rsidRPr="0010248B" w:rsidRDefault="00497127" w:rsidP="0010248B">
                        <w:pPr>
                          <w:pStyle w:val="Caption"/>
                          <w:jc w:val="both"/>
                          <w:rPr>
                            <w:b w:val="0"/>
                          </w:rPr>
                        </w:pPr>
                        <w:r w:rsidRPr="0010248B">
                          <w:rPr>
                            <w:b w:val="0"/>
                          </w:rPr>
                          <w:t>Figure</w:t>
                        </w:r>
                        <w:r w:rsidR="00D45E1E" w:rsidRPr="0010248B">
                          <w:rPr>
                            <w:b w:val="0"/>
                          </w:rPr>
                          <w:t xml:space="preserve"> 2.1.2</w:t>
                        </w:r>
                        <w:r w:rsidRPr="0010248B">
                          <w:rPr>
                            <w:b w:val="0"/>
                          </w:rPr>
                          <w:t>: 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anchorlock/>
              </v:group>
            </w:pict>
          </mc:Fallback>
        </mc:AlternateContent>
      </w:r>
      <w:r>
        <w:rPr>
          <w:noProof/>
        </w:rPr>
        <mc:AlternateContent>
          <mc:Choice Requires="wpg">
            <w:drawing>
              <wp:anchor distT="0" distB="0" distL="114300" distR="114300" simplePos="0" relativeHeight="251677184" behindDoc="0" locked="0" layoutInCell="1" allowOverlap="1" wp14:anchorId="6B0014B2" wp14:editId="18312033">
                <wp:simplePos x="0" y="0"/>
                <wp:positionH relativeFrom="column">
                  <wp:posOffset>-257175</wp:posOffset>
                </wp:positionH>
                <wp:positionV relativeFrom="paragraph">
                  <wp:posOffset>0</wp:posOffset>
                </wp:positionV>
                <wp:extent cx="6164580" cy="1973580"/>
                <wp:effectExtent l="0" t="0" r="7620" b="7620"/>
                <wp:wrapTopAndBottom/>
                <wp:docPr id="1866412982" name="Group 7"/>
                <wp:cNvGraphicFramePr/>
                <a:graphic xmlns:a="http://schemas.openxmlformats.org/drawingml/2006/main">
                  <a:graphicData uri="http://schemas.microsoft.com/office/word/2010/wordprocessingGroup">
                    <wpg:wgp>
                      <wpg:cNvGrpSpPr/>
                      <wpg:grpSpPr>
                        <a:xfrm>
                          <a:off x="0" y="0"/>
                          <a:ext cx="6164580" cy="1973580"/>
                          <a:chOff x="-257141" y="0"/>
                          <a:chExt cx="6121992" cy="1922045"/>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257141" y="1328363"/>
                            <a:ext cx="6121992" cy="593682"/>
                          </a:xfrm>
                          <a:prstGeom prst="rect">
                            <a:avLst/>
                          </a:prstGeom>
                          <a:solidFill>
                            <a:schemeClr val="lt1"/>
                          </a:solidFill>
                          <a:ln w="6350">
                            <a:noFill/>
                          </a:ln>
                        </wps:spPr>
                        <wps:txbx>
                          <w:txbxContent>
                            <w:p w14:paraId="51A45AB1" w14:textId="5BF0004C" w:rsidR="00497127" w:rsidRPr="0010248B" w:rsidRDefault="00497127" w:rsidP="0010248B">
                              <w:pPr>
                                <w:pStyle w:val="Caption"/>
                                <w:jc w:val="left"/>
                                <w:rPr>
                                  <w:b w:val="0"/>
                                  <w:bCs/>
                                </w:rPr>
                              </w:pPr>
                              <w:r w:rsidRPr="0010248B">
                                <w:rPr>
                                  <w:b w:val="0"/>
                                  <w:bCs/>
                                </w:rPr>
                                <w:t xml:space="preserve">Figure </w:t>
                              </w:r>
                              <w:r w:rsidR="00D45E1E" w:rsidRPr="0010248B">
                                <w:rPr>
                                  <w:b w:val="0"/>
                                  <w:bCs/>
                                </w:rPr>
                                <w:t>2.1.1</w:t>
                              </w:r>
                              <w:r w:rsidRPr="0010248B">
                                <w:rPr>
                                  <w:b w:val="0"/>
                                  <w:bCs/>
                                </w:rPr>
                                <w:t>: Equivalent representation of the transmission line using the Lumped Pi circuit model, illustrating the discretization of inductance and capacitance along the line [5].</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20.25pt;margin-top:0;width:485.4pt;height:155.4pt;z-index:251677184;mso-position-horizontal-relative:text;mso-position-vertical-relative:text;mso-width-relative:margin;mso-height-relative:margin" coordorigin="-2571" coordsize="61219,192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8" o:title="A diagram of a circuit&#10;&#10;AI-generated content may be incorrect"/>
                </v:shape>
                <v:shape id="_x0000_s1034" type="#_x0000_t202" style="position:absolute;left:-2571;top:13283;width:61219;height:59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BF0004C" w:rsidR="00497127" w:rsidRPr="0010248B" w:rsidRDefault="00497127" w:rsidP="0010248B">
                        <w:pPr>
                          <w:pStyle w:val="Caption"/>
                          <w:jc w:val="left"/>
                          <w:rPr>
                            <w:b w:val="0"/>
                            <w:bCs/>
                          </w:rPr>
                        </w:pPr>
                        <w:r w:rsidRPr="0010248B">
                          <w:rPr>
                            <w:b w:val="0"/>
                            <w:bCs/>
                          </w:rPr>
                          <w:t xml:space="preserve">Figure </w:t>
                        </w:r>
                        <w:r w:rsidR="00D45E1E" w:rsidRPr="0010248B">
                          <w:rPr>
                            <w:b w:val="0"/>
                            <w:bCs/>
                          </w:rPr>
                          <w:t>2.1.1</w:t>
                        </w:r>
                        <w:r w:rsidRPr="0010248B">
                          <w:rPr>
                            <w:b w:val="0"/>
                            <w:bCs/>
                          </w:rPr>
                          <w:t>: Equivalent representation of the transmission line using the Lumped Pi circuit model, illustrating the discretization of inductance and capacitance along the line [5].</w:t>
                        </w:r>
                      </w:p>
                      <w:p w14:paraId="293808DA" w14:textId="77777777" w:rsidR="00497127" w:rsidRDefault="00497127" w:rsidP="00497127"/>
                    </w:txbxContent>
                  </v:textbox>
                </v:shape>
                <w10:wrap type="topAndBottom"/>
              </v:group>
            </w:pict>
          </mc:Fallback>
        </mc:AlternateContent>
      </w:r>
    </w:p>
    <w:p w14:paraId="18825DBF" w14:textId="0F4457DB" w:rsidR="0010248B" w:rsidRDefault="0010248B" w:rsidP="0010248B">
      <w:pPr>
        <w:pStyle w:val="Heading2"/>
      </w:pPr>
      <w:r>
        <w:t xml:space="preserve">2.2 </w:t>
      </w:r>
      <w:r w:rsidRPr="00331420">
        <w:t>Numerical Inverse Laplace Transform (NILT</w:t>
      </w:r>
      <w:r>
        <w:t>)</w:t>
      </w:r>
    </w:p>
    <w:p w14:paraId="111413A6" w14:textId="2FACF010"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NILT0, the baseline variant, approximates time-domain responses using residues and poles of a Padé rational function, enabling sparse time points with L-stability. NILTn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NILTcv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6426AE45" w14:textId="7710B168" w:rsidR="00AA58A9" w:rsidRDefault="00331420" w:rsidP="0010248B">
      <w:pPr>
        <w:ind w:firstLine="720"/>
      </w:pPr>
      <w:r w:rsidRPr="00331420">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0063515" w14:textId="33BF7FCE" w:rsidR="00331420" w:rsidRPr="00AA58A9" w:rsidRDefault="0010248B" w:rsidP="0010248B">
      <w:pPr>
        <w:pStyle w:val="Heading2"/>
      </w:pPr>
      <w:r>
        <w:t xml:space="preserve">2.3 </w:t>
      </w:r>
      <w:r w:rsidR="00AA58A9" w:rsidRPr="00AA58A9">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6C364ADC" w:rsidR="0093747F" w:rsidRPr="0026287B" w:rsidRDefault="0093747F" w:rsidP="0093747F">
                      <w:pPr>
                        <w:rPr>
                          <w:sz w:val="18"/>
                          <w:szCs w:val="18"/>
                        </w:rPr>
                      </w:pPr>
                      <w:r w:rsidRPr="0026287B">
                        <w:rPr>
                          <w:b/>
                          <w:bCs/>
                          <w:sz w:val="18"/>
                          <w:szCs w:val="18"/>
                        </w:rPr>
                        <w:t xml:space="preserve">Figure </w:t>
                      </w:r>
                      <w:r w:rsidR="0010248B">
                        <w:rPr>
                          <w:b/>
                          <w:bCs/>
                          <w:sz w:val="18"/>
                          <w:szCs w:val="18"/>
                        </w:rPr>
                        <w:t>2.3.1</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9"/>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5246797E" w14:textId="2796D278" w:rsidR="00FB029D" w:rsidRDefault="00ED2FD5" w:rsidP="0010248B">
      <w:r w:rsidRPr="00ED2FD5">
        <w:lastRenderedPageBreak/>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r w:rsidRPr="00ED2FD5">
        <w:rPr>
          <w:i/>
          <w:iCs/>
        </w:rPr>
        <w:t>dz</w:t>
      </w:r>
      <w:r w:rsidRPr="00ED2FD5">
        <w:t>) in Equations (5) and (6). By rearranging Equations (5) and (6), Equations (8) and (9)</w:t>
      </w:r>
      <w:r>
        <w:t xml:space="preserve"> are obtained</w:t>
      </w:r>
      <w:r w:rsidRPr="00ED2FD5">
        <w:t>. For the </w:t>
      </w:r>
      <w:r w:rsidRPr="00ED2FD5">
        <w:rPr>
          <w:i/>
          <w:iCs/>
        </w:rPr>
        <w:t>n</w:t>
      </w:r>
      <w:r w:rsidRPr="00ED2FD5">
        <w:t>-th section, 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27CC7700" w14:textId="7813BA16" w:rsidR="00F51233" w:rsidRPr="00F51233" w:rsidRDefault="0010248B" w:rsidP="0010248B">
      <w:pPr>
        <w:pStyle w:val="Heading2"/>
      </w:pPr>
      <w:r>
        <w:t xml:space="preserve">2.4 </w:t>
      </w:r>
      <w:r w:rsidR="00F51233" w:rsidRPr="00F51233">
        <w:t>Asymptotic Waveform Evaluation (AWE):</w:t>
      </w:r>
    </w:p>
    <w:p w14:paraId="0D5177B1" w14:textId="4E1A2F96" w:rsidR="0020335C" w:rsidRDefault="0020335C" w:rsidP="0010248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Padé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6772AA74" w14:textId="767CE067" w:rsidR="0020335C" w:rsidRDefault="0010248B" w:rsidP="0010248B">
      <w:pPr>
        <w:pStyle w:val="Heading3"/>
      </w:pPr>
      <w:r>
        <w:t xml:space="preserve">2.4.1 </w:t>
      </w:r>
      <w:r w:rsidR="0020335C" w:rsidRPr="0020335C">
        <w:t>A general definition of moments</w:t>
      </w:r>
      <w:r w:rsidR="0020335C">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w:lastRenderedPageBreak/>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r>
        <w:t>Where</w:t>
      </w:r>
    </w:p>
    <w:p w14:paraId="5E4972B1" w14:textId="587BABED" w:rsidR="0073284D" w:rsidRPr="0010248B" w:rsidRDefault="00000000" w:rsidP="0010248B">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33E29C7" w14:textId="4092EABB" w:rsidR="00FD6C4B" w:rsidRDefault="0010248B" w:rsidP="0010248B">
      <w:pPr>
        <w:pStyle w:val="Heading3"/>
      </w:pPr>
      <w:r>
        <w:t xml:space="preserve">2.5 </w:t>
      </w:r>
      <w:r w:rsidR="00FD6C4B" w:rsidRPr="00FD6C4B">
        <w:t>Y-parameters</w:t>
      </w:r>
      <w:r w:rsidR="00FD6C4B">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is applied to the state-space model to obtain a time-domain representation, enabling the study of the system's transient and steady-state behavior. This approach provides a systematic method for modeling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04227DC9" w:rsidR="00AB1685" w:rsidRPr="00637544" w:rsidRDefault="008D7313">
      <w:pPr>
        <w:pStyle w:val="Heading2"/>
      </w:pPr>
      <w:bookmarkStart w:id="103" w:name="_Toc21339867"/>
      <w:bookmarkStart w:id="104" w:name="_Toc21340060"/>
      <w:bookmarkStart w:id="105" w:name="_Toc381620616"/>
      <w:bookmarkStart w:id="106" w:name="_Toc443488873"/>
      <w:r w:rsidRPr="00637544">
        <w:t>2.</w:t>
      </w:r>
      <w:r w:rsidR="0010248B">
        <w:t>6</w:t>
      </w:r>
      <w:r w:rsidRPr="00637544">
        <w:t xml:space="preserve">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governed by Telegrapher’s equations. Key approaches include the FDTD method for transient simulations via staggered discretization, Numerical Inverse Laplace Transform (NILT) variants (e.g., NILTcv using FFT) for frequency-to-time-domain conversion, and RLC ladder networks</w:t>
      </w:r>
      <w:r w:rsidR="00982D31">
        <w:t xml:space="preserve"> </w:t>
      </w:r>
      <w:r w:rsidR="00982D31" w:rsidRPr="00982D31">
        <w:lastRenderedPageBreak/>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omplex frequency hopping is 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786B81F5" w14:textId="1585DE58" w:rsidR="00FE7517" w:rsidRDefault="008D7313" w:rsidP="0010248B">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r w:rsidR="0010248B">
        <w:t>s</w:t>
      </w:r>
    </w:p>
    <w:p w14:paraId="45126D06" w14:textId="63949039" w:rsidR="00982D31" w:rsidRDefault="0010248B" w:rsidP="0010248B">
      <w:pPr>
        <w:pStyle w:val="Heading2"/>
      </w:pPr>
      <w:r>
        <w:t xml:space="preserve">3.1.1 </w:t>
      </w:r>
      <w:r w:rsidR="00982D31" w:rsidRPr="003A2E96">
        <w:t>The exact solution of Transmission lines</w:t>
      </w:r>
      <w:r w:rsidR="00C33249">
        <w:t xml:space="preserve"> (RLCG approach)</w:t>
      </w:r>
      <w:r w:rsidR="00982D31" w:rsidRPr="003A2E96">
        <w:t>:</w:t>
      </w:r>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4"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5"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6"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r w:rsidR="00A90A60">
        <w:rPr>
          <w:rFonts w:asciiTheme="majorBidi" w:eastAsiaTheme="minorEastAsia" w:hAnsiTheme="majorBidi" w:cstheme="majorBidi"/>
        </w:rPr>
        <w:t>Where</w:t>
      </w:r>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7"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8"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r w:rsidR="00A90A60">
        <w:rPr>
          <w:rFonts w:asciiTheme="majorBidi" w:eastAsiaTheme="minorEastAsia" w:hAnsiTheme="majorBidi" w:cstheme="majorBidi"/>
        </w:rPr>
        <w:t xml:space="preserve">Wher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9"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60"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 xml:space="preserve">(i.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61"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62"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4F028CCA" w14:textId="4517AE78" w:rsidR="00C33249" w:rsidRPr="00C33249" w:rsidRDefault="00C33249" w:rsidP="0010248B">
      <w:r>
        <w:t>One then can use NILTcv as in code 5, to simulate this with different values of R, L, C and G, and ultimately compare the output to the approaches mentioned earlier.</w:t>
      </w:r>
    </w:p>
    <w:p w14:paraId="76375E4B" w14:textId="6251DE4F" w:rsidR="00831BD4" w:rsidRDefault="0010248B" w:rsidP="0010248B">
      <w:pPr>
        <w:pStyle w:val="Heading3"/>
      </w:pPr>
      <w:r>
        <w:t xml:space="preserve">3.1.2 </w:t>
      </w:r>
      <w:r w:rsidR="00FE7517" w:rsidRPr="00C33249">
        <w:t>Exact solution</w:t>
      </w:r>
      <w:r w:rsidR="00C33249">
        <w:t xml:space="preserve"> using (</w:t>
      </w:r>
      <w:r w:rsidR="00C33249" w:rsidRPr="00C33249">
        <w:t>Lumped Element Model</w:t>
      </w:r>
      <w:r w:rsidR="00C33249">
        <w:t>)</w:t>
      </w:r>
      <w:r w:rsidR="00FE7517" w:rsidRPr="00C33249">
        <w:t>:</w:t>
      </w:r>
    </w:p>
    <w:p w14:paraId="1F510742" w14:textId="163314DF"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63"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w:t>
      </w:r>
      <w:r w:rsidR="0010248B">
        <w:t>3.1.1</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4"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27587673" w:rsidR="005617BA" w:rsidRPr="005617BA" w:rsidRDefault="005617BA" w:rsidP="005617BA">
                      <w:pPr>
                        <w:rPr>
                          <w:sz w:val="18"/>
                          <w:szCs w:val="18"/>
                        </w:rPr>
                      </w:pPr>
                      <w:r w:rsidRPr="005617BA">
                        <w:rPr>
                          <w:b/>
                          <w:bCs/>
                          <w:sz w:val="18"/>
                          <w:szCs w:val="18"/>
                        </w:rPr>
                        <w:t xml:space="preserve">Figure </w:t>
                      </w:r>
                      <w:r w:rsidR="0010248B">
                        <w:rPr>
                          <w:b/>
                          <w:bCs/>
                          <w:sz w:val="18"/>
                          <w:szCs w:val="18"/>
                        </w:rPr>
                        <w:t>3.1.1</w:t>
                      </w:r>
                      <w:r w:rsidRPr="005617BA">
                        <w:rPr>
                          <w:b/>
                          <w:bCs/>
                          <w:sz w:val="18"/>
                          <w:szCs w:val="18"/>
                        </w:rPr>
                        <w:t>:</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5"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20"/>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r>
        <w:rPr>
          <w:rFonts w:asciiTheme="majorBidi" w:eastAsiaTheme="minorEastAsia" w:hAnsiTheme="majorBidi" w:cstheme="majorBidi"/>
          <w:lang w:bidi="ar-OM"/>
        </w:rPr>
        <w:t xml:space="preserve">Wher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6"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7"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03D7D157" w14:textId="683BF983" w:rsidR="006C2863" w:rsidRPr="00F24B6E" w:rsidRDefault="00E35E8F" w:rsidP="00A01859">
      <w:r>
        <w:t>Which is the same as in (2</w:t>
      </w:r>
      <w:r w:rsidR="00F413C4">
        <w:t>6</w:t>
      </w:r>
      <w:r>
        <w:t>)</w:t>
      </w:r>
      <w:r w:rsidR="00F24B6E">
        <w:t>.</w:t>
      </w:r>
    </w:p>
    <w:p w14:paraId="175A1726" w14:textId="7B3E441A" w:rsidR="00B73F73" w:rsidRDefault="00A01859" w:rsidP="00A01859">
      <w:pPr>
        <w:pStyle w:val="Heading2"/>
      </w:pPr>
      <w:r>
        <w:t xml:space="preserve">3.2 </w:t>
      </w:r>
      <w:r w:rsidR="00B73F73" w:rsidRPr="00380ADF">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8"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4D9CEEF9" w:rsidR="00F27878" w:rsidRPr="00E848C8" w:rsidRDefault="00A01859" w:rsidP="00A01859">
      <w:pPr>
        <w:pStyle w:val="Heading3"/>
      </w:pPr>
      <w:r>
        <w:lastRenderedPageBreak/>
        <w:t xml:space="preserve">3.2.1 </w:t>
      </w:r>
      <w:r w:rsidR="00F27878" w:rsidRPr="00E848C8">
        <w:t xml:space="preserve">Step 1: Form a state – space representation out of a </w:t>
      </w:r>
      <w:r w:rsidR="004D0599" w:rsidRPr="00E848C8">
        <w:t>model (RLC ladder or general TF)</w:t>
      </w:r>
      <w:r w:rsidR="00F27878" w:rsidRPr="00E848C8">
        <w:t>:</w:t>
      </w:r>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9"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70"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71"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72"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73"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EDD91B"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4"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5"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6"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7"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r>
        <w:rPr>
          <w:rFonts w:asciiTheme="majorBidi" w:eastAsiaTheme="minorEastAsia" w:hAnsiTheme="majorBidi" w:cstheme="majorBidi"/>
          <w:lang w:bidi="ar-OM"/>
        </w:rPr>
        <w:t>Where</w:t>
      </w:r>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8"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6B6EC23" w14:textId="1408EABA" w:rsidR="00525281" w:rsidRPr="00A01859" w:rsidRDefault="00E848C8" w:rsidP="00A01859">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1BF6D417" w14:textId="469A1990" w:rsidR="00F27878" w:rsidRPr="00E848C8" w:rsidRDefault="00A01859" w:rsidP="00A01859">
      <w:pPr>
        <w:pStyle w:val="Heading3"/>
      </w:pPr>
      <w:r>
        <w:t xml:space="preserve">3.2.2 </w:t>
      </w:r>
      <w:r w:rsidR="00F27878" w:rsidRPr="00E848C8">
        <w:t xml:space="preserve">Step 2: </w:t>
      </w:r>
      <w:r w:rsidR="004D0599" w:rsidRPr="00E848C8">
        <w:t>C</w:t>
      </w:r>
      <w:r w:rsidR="00F27878" w:rsidRPr="00E848C8">
        <w:t>ompute the moments associated with the system:</w:t>
      </w:r>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9"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80"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81"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82"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83"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187A7466" w:rsidR="00F27878" w:rsidRPr="00E848C8" w:rsidRDefault="00A01859" w:rsidP="00A01859">
      <w:pPr>
        <w:pStyle w:val="Heading3"/>
      </w:pPr>
      <w:r>
        <w:t xml:space="preserve">3.2.3 </w:t>
      </w:r>
      <w:r w:rsidR="00F27878" w:rsidRPr="00E848C8">
        <w:t>Step 3: Calculate the poles of the system</w:t>
      </w:r>
    </w:p>
    <w:p w14:paraId="7636D9FA" w14:textId="0C86CBA9" w:rsidR="00B73F73" w:rsidRDefault="00B73F73" w:rsidP="00B73F73">
      <w:r w:rsidRPr="00380ADF">
        <w:t>In AWE, the poles and residues are determined using the system's moments in order to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4"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5"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6"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7"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4D3E0F03" w14:textId="1E0A5FB2" w:rsidR="00F27878" w:rsidRDefault="00F27878" w:rsidP="00A01859">
      <w:r>
        <w:t>Which gives the poles of the system.</w:t>
      </w:r>
    </w:p>
    <w:p w14:paraId="0D058F71" w14:textId="731CDA44" w:rsidR="00F27878" w:rsidRPr="00E848C8" w:rsidRDefault="00A01859" w:rsidP="00A01859">
      <w:pPr>
        <w:pStyle w:val="Heading3"/>
      </w:pPr>
      <w:r>
        <w:t xml:space="preserve">3.2.4 </w:t>
      </w:r>
      <w:r w:rsidR="00F27878" w:rsidRPr="00E848C8">
        <w:t>Step 4: find the residues:</w:t>
      </w:r>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8"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9"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90"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here</w:t>
      </w:r>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0E4C3200" w14:textId="3FC23A81" w:rsidR="00F47256" w:rsidRDefault="00395609" w:rsidP="00A01859">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91"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1F593699" w14:textId="060C4C0F" w:rsidR="00C80E21" w:rsidRDefault="00A01859" w:rsidP="00A01859">
      <w:pPr>
        <w:pStyle w:val="Heading2"/>
      </w:pPr>
      <w:r>
        <w:t xml:space="preserve">3.3 </w:t>
      </w:r>
      <w:r w:rsidR="00C80E21" w:rsidRPr="00C80E21">
        <w:t>Adapting AWE to Obtain a Response to a Unit Step Input</w:t>
      </w:r>
      <w:r>
        <w:t xml:space="preserve"> (integration method)</w:t>
      </w:r>
      <w:r w:rsidR="00C80E21">
        <w:t>:</w:t>
      </w:r>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92"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93"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4"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r w:rsidR="00C80E21">
        <w:rPr>
          <w:rFonts w:asciiTheme="majorBidi" w:hAnsiTheme="majorBidi" w:cstheme="majorBidi"/>
          <w:lang w:val="en-US" w:bidi="ar-OM"/>
        </w:rPr>
        <w:t>Where</w:t>
      </w:r>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3EEDC368" w14:textId="2EA922F8" w:rsidR="00ED4D07" w:rsidRPr="00A01859" w:rsidRDefault="00C80E21" w:rsidP="00A01859">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4E3B09FF" w14:textId="73E07777" w:rsidR="00ED4D07" w:rsidRPr="004E4B54" w:rsidRDefault="00A01859" w:rsidP="00A01859">
      <w:pPr>
        <w:pStyle w:val="Heading2"/>
      </w:pPr>
      <w:r>
        <w:t xml:space="preserve">3.4 </w:t>
      </w:r>
      <w:r w:rsidR="004E4B54" w:rsidRPr="004E4B54">
        <w:t>Implementation of Y parameters:</w:t>
      </w:r>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5"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6"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11"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11"/>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7"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8"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1BE878FE" w14:textId="77777777" w:rsidR="00697243" w:rsidRDefault="00697243" w:rsidP="004E4B54">
      <w:pPr>
        <w:pStyle w:val="ListParagraph"/>
        <w:ind w:left="0"/>
        <w:rPr>
          <w:rFonts w:ascii="Times New Roman" w:hAnsi="Times New Roman" w:cs="Times New Roman"/>
          <w:lang w:val="en-IE"/>
        </w:rPr>
      </w:pPr>
    </w:p>
    <w:p w14:paraId="1C36D20C" w14:textId="0F483DEB" w:rsidR="00697243" w:rsidRPr="009560EC" w:rsidRDefault="00A01859" w:rsidP="00A01859">
      <w:pPr>
        <w:pStyle w:val="Heading2"/>
      </w:pPr>
      <w:r>
        <w:t xml:space="preserve">3.5 </w:t>
      </w:r>
      <w:r w:rsidR="009560EC" w:rsidRPr="009560EC">
        <w:t>Complex frequency hopping:</w:t>
      </w:r>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AE08F67" w:rsidR="00AB1685" w:rsidRPr="00637544" w:rsidRDefault="00C203C2" w:rsidP="009D19D0">
      <w:pPr>
        <w:pStyle w:val="Heading1"/>
      </w:pPr>
      <w:bookmarkStart w:id="112" w:name="_Toc21339870"/>
      <w:bookmarkStart w:id="113" w:name="_Toc21340063"/>
      <w:bookmarkStart w:id="114" w:name="_Toc381620619"/>
      <w:bookmarkStart w:id="115" w:name="_Toc443488876"/>
      <w:r w:rsidRPr="00637544">
        <w:lastRenderedPageBreak/>
        <w:t xml:space="preserve">Chapter </w:t>
      </w:r>
      <w:r w:rsidR="00A01859">
        <w:t>4</w:t>
      </w:r>
      <w:r w:rsidRPr="00637544">
        <w:t xml:space="preserve"> </w:t>
      </w:r>
      <w:r w:rsidR="006F37E1">
        <w:t>–</w:t>
      </w:r>
      <w:r w:rsidR="006F37E1" w:rsidRPr="006F37E1">
        <w:t xml:space="preserve"> </w:t>
      </w:r>
      <w:r w:rsidR="006F37E1" w:rsidRPr="00637544">
        <w:t>Testing</w:t>
      </w:r>
      <w:r w:rsidR="006F37E1">
        <w:t>,</w:t>
      </w:r>
      <w:r w:rsidR="008D7313" w:rsidRPr="00637544">
        <w:t xml:space="preserve"> Results and Discussion</w:t>
      </w:r>
      <w:bookmarkEnd w:id="112"/>
      <w:bookmarkEnd w:id="113"/>
      <w:bookmarkEnd w:id="114"/>
      <w:bookmarkEnd w:id="115"/>
    </w:p>
    <w:p w14:paraId="1101198B" w14:textId="1EF3EBF3" w:rsidR="005E4E7C" w:rsidRPr="00A01859" w:rsidRDefault="00290160" w:rsidP="00A01859">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3B7B045B" w14:textId="724C0342" w:rsidR="00935201" w:rsidRPr="00AA51E3" w:rsidRDefault="00A01859" w:rsidP="00A01859">
      <w:pPr>
        <w:pStyle w:val="Heading2"/>
      </w:pPr>
      <w:r>
        <w:t xml:space="preserve">4.1 </w:t>
      </w:r>
      <w:r w:rsidR="001C797E" w:rsidRPr="00AA51E3">
        <w:t>FDTD</w:t>
      </w:r>
    </w:p>
    <w:p w14:paraId="43BE4677" w14:textId="6C2B65BB" w:rsidR="00D10ED6" w:rsidRPr="002E31A4" w:rsidRDefault="002E31A4" w:rsidP="002E31A4">
      <w:pPr>
        <w:rPr>
          <w:rFonts w:asciiTheme="majorBidi" w:hAnsiTheme="majorBidi" w:cstheme="majorBidi"/>
          <w:lang w:val="en-US"/>
        </w:rPr>
      </w:pPr>
      <w:r w:rsidRPr="002E31A4">
        <w:rPr>
          <w:rFonts w:asciiTheme="majorBidi" w:hAnsiTheme="majorBidi" w:cstheme="majorBidi"/>
          <w:lang w:val="en-US"/>
        </w:rPr>
        <w:t>Code 1 from the appendix is used with the same parameters for all methods and a load of 100 ohms. The following table and figure highlight the main results.</w:t>
      </w:r>
    </w:p>
    <w:p w14:paraId="43AAF20E" w14:textId="51F63272" w:rsidR="005E4E7C" w:rsidRDefault="002E31A4" w:rsidP="002E31A4">
      <w:pPr>
        <w:rPr>
          <w:rFonts w:asciiTheme="majorBidi" w:hAnsiTheme="majorBidi" w:cstheme="majorBidi"/>
          <w:b/>
          <w:bCs/>
        </w:rPr>
      </w:pPr>
      <w:r>
        <w:rPr>
          <w:noProof/>
        </w:rPr>
        <mc:AlternateContent>
          <mc:Choice Requires="wps">
            <w:drawing>
              <wp:anchor distT="0" distB="0" distL="114300" distR="114300" simplePos="0" relativeHeight="251810304" behindDoc="0" locked="0" layoutInCell="1" allowOverlap="1" wp14:anchorId="27C7F0D5" wp14:editId="4D6966B0">
                <wp:simplePos x="0" y="0"/>
                <wp:positionH relativeFrom="margin">
                  <wp:posOffset>0</wp:posOffset>
                </wp:positionH>
                <wp:positionV relativeFrom="paragraph">
                  <wp:posOffset>2313305</wp:posOffset>
                </wp:positionV>
                <wp:extent cx="5689600" cy="510540"/>
                <wp:effectExtent l="0" t="0" r="6350" b="3810"/>
                <wp:wrapNone/>
                <wp:docPr id="1797005891"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24FFDC25" w14:textId="5BD3A386" w:rsidR="002E31A4" w:rsidRPr="002E31A4" w:rsidRDefault="002E31A4" w:rsidP="00507CA1">
                            <w:pPr>
                              <w:pStyle w:val="Caption"/>
                              <w:jc w:val="both"/>
                              <w:rPr>
                                <w:b w:val="0"/>
                              </w:rPr>
                            </w:pPr>
                            <w:r w:rsidRPr="002E31A4">
                              <w:rPr>
                                <w:b w:val="0"/>
                              </w:rPr>
                              <w:t xml:space="preserve">Figure 4.1.1: </w:t>
                            </w:r>
                            <w:r w:rsidR="00507CA1" w:rsidRPr="00507CA1">
                              <w:rPr>
                                <w:b w:val="0"/>
                              </w:rPr>
                              <w:t>FDTD simulation of a transmission line with a 100 Ω load. The left plot corresponds to a discretization of 20 sections, while the right plot uses 200 sections</w:t>
                            </w:r>
                            <w:r w:rsidR="00507CA1">
                              <w:rPr>
                                <w:b w:val="0"/>
                              </w:rPr>
                              <w:t>.</w:t>
                            </w:r>
                          </w:p>
                          <w:p w14:paraId="06AD46DF" w14:textId="77777777" w:rsidR="002E31A4" w:rsidRPr="005617BA" w:rsidRDefault="002E31A4" w:rsidP="002E31A4">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C7F0D5" id="_x0000_s1099" type="#_x0000_t202" style="position:absolute;left:0;text-align:left;margin-left:0;margin-top:182.15pt;width:448pt;height:40.2pt;z-index:25181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" fillcolor="white [3201]" stroked="f" strokeweight=".5pt">
                <v:textbox>
                  <w:txbxContent>
                    <w:p w14:paraId="24FFDC25" w14:textId="5BD3A386" w:rsidR="002E31A4" w:rsidRPr="002E31A4" w:rsidRDefault="002E31A4" w:rsidP="00507CA1">
                      <w:pPr>
                        <w:pStyle w:val="Caption"/>
                        <w:jc w:val="both"/>
                        <w:rPr>
                          <w:b w:val="0"/>
                        </w:rPr>
                      </w:pPr>
                      <w:r w:rsidRPr="002E31A4">
                        <w:rPr>
                          <w:b w:val="0"/>
                        </w:rPr>
                        <w:t xml:space="preserve">Figure 4.1.1: </w:t>
                      </w:r>
                      <w:r w:rsidR="00507CA1" w:rsidRPr="00507CA1">
                        <w:rPr>
                          <w:b w:val="0"/>
                        </w:rPr>
                        <w:t>FDTD simulation of a transmission line with a 100 Ω load. The left plot corresponds to a discretization of 20 sections, while the right plot uses 200 sections</w:t>
                      </w:r>
                      <w:r w:rsidR="00507CA1">
                        <w:rPr>
                          <w:b w:val="0"/>
                        </w:rPr>
                        <w:t>.</w:t>
                      </w:r>
                    </w:p>
                    <w:p w14:paraId="06AD46DF" w14:textId="77777777" w:rsidR="002E31A4" w:rsidRPr="005617BA" w:rsidRDefault="002E31A4" w:rsidP="002E31A4">
                      <w:pPr>
                        <w:rPr>
                          <w:sz w:val="18"/>
                          <w:szCs w:val="18"/>
                        </w:rPr>
                      </w:pPr>
                    </w:p>
                  </w:txbxContent>
                </v:textbox>
                <w10:wrap anchorx="margin"/>
              </v:shape>
            </w:pict>
          </mc:Fallback>
        </mc:AlternateContent>
      </w:r>
      <w:r w:rsidR="005E4E7C">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21"/>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22"/>
                    <a:stretch>
                      <a:fillRect/>
                    </a:stretch>
                  </pic:blipFill>
                  <pic:spPr>
                    <a:xfrm>
                      <a:off x="0" y="0"/>
                      <a:ext cx="2860977" cy="2381787"/>
                    </a:xfrm>
                    <a:prstGeom prst="rect">
                      <a:avLst/>
                    </a:prstGeom>
                  </pic:spPr>
                </pic:pic>
              </a:graphicData>
            </a:graphic>
          </wp:inline>
        </w:drawing>
      </w:r>
    </w:p>
    <w:p w14:paraId="211B3FF8" w14:textId="4305D62C" w:rsidR="00D10ED6" w:rsidRDefault="00D10ED6" w:rsidP="005E4E7C">
      <w:pPr>
        <w:rPr>
          <w:rFonts w:asciiTheme="majorBidi" w:hAnsiTheme="majorBidi" w:cstheme="majorBidi"/>
          <w:b/>
          <w:bCs/>
        </w:rPr>
      </w:pPr>
    </w:p>
    <w:p w14:paraId="7C3D36FB" w14:textId="77777777" w:rsidR="002E31A4" w:rsidRDefault="002E31A4"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D10ED6" w14:paraId="40C5169F" w14:textId="77777777" w:rsidTr="00D10ED6">
        <w:tc>
          <w:tcPr>
            <w:tcW w:w="4446" w:type="dxa"/>
          </w:tcPr>
          <w:p w14:paraId="49F5B1DA" w14:textId="2DE6B89E" w:rsidR="00D10ED6" w:rsidRPr="00D10ED6" w:rsidRDefault="00D10ED6" w:rsidP="00D10ED6">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71B4D10F" w14:textId="4564225B" w:rsidR="00D10ED6" w:rsidRPr="00D10ED6" w:rsidRDefault="00D10ED6" w:rsidP="00D10ED6">
            <w:pPr>
              <w:jc w:val="center"/>
              <w:rPr>
                <w:rFonts w:asciiTheme="majorBidi" w:hAnsiTheme="majorBidi" w:cstheme="majorBidi"/>
              </w:rPr>
            </w:pPr>
            <w:r>
              <w:rPr>
                <w:rFonts w:asciiTheme="majorBidi" w:hAnsiTheme="majorBidi" w:cstheme="majorBidi"/>
              </w:rPr>
              <w:t xml:space="preserve">Time taken </w:t>
            </w:r>
          </w:p>
        </w:tc>
      </w:tr>
      <w:tr w:rsidR="00D10ED6" w14:paraId="6B30E123" w14:textId="77777777" w:rsidTr="00D10ED6">
        <w:tc>
          <w:tcPr>
            <w:tcW w:w="4446" w:type="dxa"/>
          </w:tcPr>
          <w:p w14:paraId="6401BA6F" w14:textId="042D6151" w:rsidR="00D10ED6" w:rsidRPr="00D10ED6" w:rsidRDefault="00973A9F" w:rsidP="00D10ED6">
            <w:pPr>
              <w:jc w:val="center"/>
              <w:rPr>
                <w:rFonts w:asciiTheme="majorBidi" w:hAnsiTheme="majorBidi" w:cstheme="majorBidi"/>
              </w:rPr>
            </w:pPr>
            <w:r>
              <w:rPr>
                <w:rFonts w:asciiTheme="majorBidi" w:hAnsiTheme="majorBidi" w:cstheme="majorBidi"/>
              </w:rPr>
              <w:t>2</w:t>
            </w:r>
            <w:r w:rsidR="006A582C">
              <w:rPr>
                <w:rFonts w:asciiTheme="majorBidi" w:hAnsiTheme="majorBidi" w:cstheme="majorBidi"/>
              </w:rPr>
              <w:t>0</w:t>
            </w:r>
          </w:p>
        </w:tc>
        <w:tc>
          <w:tcPr>
            <w:tcW w:w="4446" w:type="dxa"/>
          </w:tcPr>
          <w:p w14:paraId="315A2B03" w14:textId="75835200" w:rsidR="00D10ED6" w:rsidRPr="00D10ED6" w:rsidRDefault="00973A9F" w:rsidP="00D10ED6">
            <w:pPr>
              <w:jc w:val="center"/>
              <w:rPr>
                <w:rFonts w:asciiTheme="majorBidi" w:hAnsiTheme="majorBidi" w:cstheme="majorBidi"/>
              </w:rPr>
            </w:pPr>
            <w:r w:rsidRPr="00973A9F">
              <w:rPr>
                <w:rFonts w:asciiTheme="majorBidi" w:hAnsiTheme="majorBidi" w:cstheme="majorBidi"/>
              </w:rPr>
              <w:t>0.372277</w:t>
            </w:r>
          </w:p>
        </w:tc>
      </w:tr>
      <w:tr w:rsidR="00D10ED6" w14:paraId="68B669CA" w14:textId="77777777" w:rsidTr="00D10ED6">
        <w:tc>
          <w:tcPr>
            <w:tcW w:w="4446" w:type="dxa"/>
          </w:tcPr>
          <w:p w14:paraId="4D39EDC1" w14:textId="300DDEA9" w:rsidR="00D10ED6" w:rsidRPr="00D10ED6" w:rsidRDefault="006A582C" w:rsidP="00D10ED6">
            <w:pPr>
              <w:jc w:val="center"/>
              <w:rPr>
                <w:rFonts w:asciiTheme="majorBidi" w:hAnsiTheme="majorBidi" w:cstheme="majorBidi"/>
              </w:rPr>
            </w:pPr>
            <w:r>
              <w:rPr>
                <w:rFonts w:asciiTheme="majorBidi" w:hAnsiTheme="majorBidi" w:cstheme="majorBidi"/>
              </w:rPr>
              <w:t>100</w:t>
            </w:r>
          </w:p>
        </w:tc>
        <w:tc>
          <w:tcPr>
            <w:tcW w:w="4446" w:type="dxa"/>
          </w:tcPr>
          <w:p w14:paraId="4262F0A3" w14:textId="56C6E929" w:rsidR="00D10ED6" w:rsidRPr="00D10ED6" w:rsidRDefault="00DD5AD3" w:rsidP="00D10ED6">
            <w:pPr>
              <w:jc w:val="center"/>
              <w:rPr>
                <w:rFonts w:asciiTheme="majorBidi" w:hAnsiTheme="majorBidi" w:cstheme="majorBidi"/>
              </w:rPr>
            </w:pPr>
            <w:r w:rsidRPr="00DD5AD3">
              <w:rPr>
                <w:rFonts w:asciiTheme="majorBidi" w:hAnsiTheme="majorBidi" w:cstheme="majorBidi"/>
              </w:rPr>
              <w:t>1.440476</w:t>
            </w:r>
          </w:p>
        </w:tc>
      </w:tr>
      <w:tr w:rsidR="00D10ED6" w14:paraId="6F870AFB" w14:textId="77777777" w:rsidTr="00D10ED6">
        <w:tc>
          <w:tcPr>
            <w:tcW w:w="4446" w:type="dxa"/>
          </w:tcPr>
          <w:p w14:paraId="39055CA6" w14:textId="2171342F" w:rsidR="00D10ED6" w:rsidRPr="00D10ED6" w:rsidRDefault="006A582C" w:rsidP="00D10ED6">
            <w:pPr>
              <w:jc w:val="center"/>
              <w:rPr>
                <w:rFonts w:asciiTheme="majorBidi" w:hAnsiTheme="majorBidi" w:cstheme="majorBidi"/>
              </w:rPr>
            </w:pPr>
            <w:r>
              <w:rPr>
                <w:rFonts w:asciiTheme="majorBidi" w:hAnsiTheme="majorBidi" w:cstheme="majorBidi"/>
              </w:rPr>
              <w:t>200</w:t>
            </w:r>
          </w:p>
        </w:tc>
        <w:tc>
          <w:tcPr>
            <w:tcW w:w="4446" w:type="dxa"/>
          </w:tcPr>
          <w:p w14:paraId="1DC02639" w14:textId="7C246F31" w:rsidR="00D10ED6" w:rsidRPr="00D10ED6" w:rsidRDefault="007E51BF" w:rsidP="00D10ED6">
            <w:pPr>
              <w:jc w:val="center"/>
              <w:rPr>
                <w:rFonts w:asciiTheme="majorBidi" w:hAnsiTheme="majorBidi" w:cstheme="majorBidi"/>
              </w:rPr>
            </w:pPr>
            <w:r w:rsidRPr="007E51BF">
              <w:rPr>
                <w:rFonts w:asciiTheme="majorBidi" w:hAnsiTheme="majorBidi" w:cstheme="majorBidi"/>
              </w:rPr>
              <w:t>2.862272</w:t>
            </w:r>
          </w:p>
        </w:tc>
      </w:tr>
    </w:tbl>
    <w:p w14:paraId="024B57D1" w14:textId="77777777" w:rsidR="00D10ED6" w:rsidRDefault="00D10ED6" w:rsidP="005E4E7C">
      <w:pPr>
        <w:rPr>
          <w:rFonts w:asciiTheme="majorBidi" w:hAnsiTheme="majorBidi" w:cstheme="majorBidi"/>
          <w:b/>
          <w:bCs/>
        </w:rPr>
      </w:pPr>
    </w:p>
    <w:p w14:paraId="156C54D0" w14:textId="398C517A" w:rsidR="00FD0913" w:rsidRPr="00AA51E3" w:rsidRDefault="00AA51E3" w:rsidP="005E4E7C">
      <w:pPr>
        <w:rPr>
          <w:rFonts w:asciiTheme="majorBidi" w:hAnsiTheme="majorBidi" w:cstheme="majorBidi"/>
        </w:rPr>
      </w:pPr>
      <w:r w:rsidRPr="00AA51E3">
        <w:rPr>
          <w:rFonts w:asciiTheme="majorBidi" w:hAnsiTheme="majorBidi" w:cstheme="majorBidi"/>
        </w:rPr>
        <w:t xml:space="preserve">The Finite-Difference Time-Domain (FDTD) method demonstrates a clear trade-off between accuracy and computational efficiency. As the number of sections increases, the time required for computation grows significantly. For instance, at 200 sections, the time taken is approximately 2.86 seconds, which is much higher compared to the RLC ladder network. The </w:t>
      </w:r>
      <w:r w:rsidRPr="00AA51E3">
        <w:rPr>
          <w:rFonts w:asciiTheme="majorBidi" w:hAnsiTheme="majorBidi" w:cstheme="majorBidi"/>
        </w:rPr>
        <w:lastRenderedPageBreak/>
        <w:t>requirement of a very small-time step to maintain accuracy further adds to its computational burden, making it less efficient for large-scale simulations</w:t>
      </w:r>
      <w:r w:rsidR="00EC34FE" w:rsidRPr="00AA51E3">
        <w:rPr>
          <w:rFonts w:asciiTheme="majorBidi" w:hAnsiTheme="majorBidi" w:cstheme="majorBidi"/>
        </w:rPr>
        <w:t>.</w:t>
      </w:r>
    </w:p>
    <w:p w14:paraId="1A4F8533" w14:textId="0A9CC13D" w:rsidR="001C797E" w:rsidRPr="00AA51E3" w:rsidRDefault="00A01859" w:rsidP="00A01859">
      <w:pPr>
        <w:pStyle w:val="Heading2"/>
      </w:pPr>
      <w:r>
        <w:t xml:space="preserve">4.2 </w:t>
      </w:r>
      <w:r w:rsidR="001C797E" w:rsidRPr="00AA51E3">
        <w:t xml:space="preserve">RLC ladder </w:t>
      </w:r>
    </w:p>
    <w:p w14:paraId="745591DF" w14:textId="0843DF6D" w:rsidR="00FD0913" w:rsidRPr="002E31A4" w:rsidRDefault="002E31A4" w:rsidP="002E31A4">
      <w:pPr>
        <w:rPr>
          <w:rFonts w:asciiTheme="majorBidi" w:hAnsiTheme="majorBidi" w:cstheme="majorBidi"/>
          <w:lang w:val="en-US"/>
        </w:rPr>
      </w:pPr>
      <w:r w:rsidRPr="002E31A4">
        <w:rPr>
          <w:rFonts w:asciiTheme="majorBidi" w:hAnsiTheme="majorBidi" w:cstheme="majorBidi"/>
          <w:lang w:val="en-US"/>
        </w:rPr>
        <w:t xml:space="preserve">Code 2 from the appendix is used with the same parameters as in FDTD. The following table and figure </w:t>
      </w:r>
      <w:r w:rsidR="00507CA1">
        <w:rPr>
          <w:rFonts w:asciiTheme="majorBidi" w:hAnsiTheme="majorBidi" w:cstheme="majorBidi"/>
          <w:lang w:val="en-US"/>
        </w:rPr>
        <w:t>show</w:t>
      </w:r>
      <w:r w:rsidRPr="002E31A4">
        <w:rPr>
          <w:rFonts w:asciiTheme="majorBidi" w:hAnsiTheme="majorBidi" w:cstheme="majorBidi"/>
          <w:lang w:val="en-US"/>
        </w:rPr>
        <w:t xml:space="preserve"> the </w:t>
      </w:r>
      <w:r>
        <w:rPr>
          <w:rFonts w:asciiTheme="majorBidi" w:hAnsiTheme="majorBidi" w:cstheme="majorBidi"/>
          <w:lang w:val="en-US"/>
        </w:rPr>
        <w:t>key</w:t>
      </w:r>
      <w:r w:rsidRPr="002E31A4">
        <w:rPr>
          <w:rFonts w:asciiTheme="majorBidi" w:hAnsiTheme="majorBidi" w:cstheme="majorBidi"/>
          <w:lang w:val="en-US"/>
        </w:rPr>
        <w:t xml:space="preserve"> results.</w:t>
      </w:r>
    </w:p>
    <w:p w14:paraId="1484911E" w14:textId="5234620D" w:rsidR="00C522B9" w:rsidRDefault="00507CA1" w:rsidP="00C522B9">
      <w:pPr>
        <w:rPr>
          <w:rFonts w:asciiTheme="majorBidi" w:hAnsiTheme="majorBidi" w:cstheme="majorBidi"/>
          <w:b/>
          <w:bCs/>
        </w:rPr>
      </w:pPr>
      <w:r>
        <w:rPr>
          <w:noProof/>
        </w:rPr>
        <mc:AlternateContent>
          <mc:Choice Requires="wps">
            <w:drawing>
              <wp:anchor distT="0" distB="0" distL="114300" distR="114300" simplePos="0" relativeHeight="251816448" behindDoc="0" locked="0" layoutInCell="1" allowOverlap="1" wp14:anchorId="77463449" wp14:editId="4538DC35">
                <wp:simplePos x="0" y="0"/>
                <wp:positionH relativeFrom="margin">
                  <wp:posOffset>-32039</wp:posOffset>
                </wp:positionH>
                <wp:positionV relativeFrom="paragraph">
                  <wp:posOffset>2307590</wp:posOffset>
                </wp:positionV>
                <wp:extent cx="5689600" cy="510540"/>
                <wp:effectExtent l="0" t="0" r="6350" b="3810"/>
                <wp:wrapNone/>
                <wp:docPr id="1473589795"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700AB0D" w14:textId="02C465C1" w:rsidR="00507CA1" w:rsidRPr="002E31A4" w:rsidRDefault="00507CA1" w:rsidP="00507CA1">
                            <w:pPr>
                              <w:pStyle w:val="Caption"/>
                              <w:jc w:val="both"/>
                              <w:rPr>
                                <w:b w:val="0"/>
                              </w:rPr>
                            </w:pPr>
                            <w:r w:rsidRPr="002E31A4">
                              <w:rPr>
                                <w:b w:val="0"/>
                              </w:rPr>
                              <w:t>Figure 4.</w:t>
                            </w:r>
                            <w:r>
                              <w:rPr>
                                <w:b w:val="0"/>
                              </w:rPr>
                              <w:t>2</w:t>
                            </w:r>
                            <w:r w:rsidRPr="002E31A4">
                              <w:rPr>
                                <w:b w:val="0"/>
                              </w:rPr>
                              <w:t xml:space="preserve">.1: </w:t>
                            </w:r>
                            <w:r w:rsidRPr="00507CA1">
                              <w:rPr>
                                <w:b w:val="0"/>
                              </w:rPr>
                              <w:t>Voltage response of an RLC circuit over time using different discretization levels. The left plot corresponds to 20 sections, while the right plot uses 200 sections</w:t>
                            </w:r>
                            <w:r>
                              <w:rPr>
                                <w:b w:val="0"/>
                              </w:rPr>
                              <w:t>.</w:t>
                            </w:r>
                          </w:p>
                          <w:p w14:paraId="4FAF08B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63449" id="_x0000_s1100" type="#_x0000_t202" style="position:absolute;left:0;text-align:left;margin-left:-2.5pt;margin-top:181.7pt;width:448pt;height:40.2pt;z-index:251816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" fillcolor="white [3201]" stroked="f" strokeweight=".5pt">
                <v:textbox>
                  <w:txbxContent>
                    <w:p w14:paraId="5700AB0D" w14:textId="02C465C1" w:rsidR="00507CA1" w:rsidRPr="002E31A4" w:rsidRDefault="00507CA1" w:rsidP="00507CA1">
                      <w:pPr>
                        <w:pStyle w:val="Caption"/>
                        <w:jc w:val="both"/>
                        <w:rPr>
                          <w:b w:val="0"/>
                        </w:rPr>
                      </w:pPr>
                      <w:r w:rsidRPr="002E31A4">
                        <w:rPr>
                          <w:b w:val="0"/>
                        </w:rPr>
                        <w:t>Figure 4.</w:t>
                      </w:r>
                      <w:r>
                        <w:rPr>
                          <w:b w:val="0"/>
                        </w:rPr>
                        <w:t>2</w:t>
                      </w:r>
                      <w:r w:rsidRPr="002E31A4">
                        <w:rPr>
                          <w:b w:val="0"/>
                        </w:rPr>
                        <w:t xml:space="preserve">.1: </w:t>
                      </w:r>
                      <w:r w:rsidRPr="00507CA1">
                        <w:rPr>
                          <w:b w:val="0"/>
                        </w:rPr>
                        <w:t>Voltage response of an RLC circuit over time using different discretization levels. The left plot corresponds to 20 sections, while the right plot uses 200 sections</w:t>
                      </w:r>
                      <w:r>
                        <w:rPr>
                          <w:b w:val="0"/>
                        </w:rPr>
                        <w:t>.</w:t>
                      </w:r>
                    </w:p>
                    <w:p w14:paraId="4FAF08B5" w14:textId="77777777" w:rsidR="00507CA1" w:rsidRPr="005617BA" w:rsidRDefault="00507CA1" w:rsidP="00507CA1">
                      <w:pPr>
                        <w:rPr>
                          <w:sz w:val="18"/>
                          <w:szCs w:val="18"/>
                        </w:rPr>
                      </w:pPr>
                    </w:p>
                  </w:txbxContent>
                </v:textbox>
                <w10:wrap anchorx="margin"/>
              </v:shape>
            </w:pict>
          </mc:Fallback>
        </mc:AlternateContent>
      </w:r>
      <w:r w:rsidR="00C522B9" w:rsidRPr="003A59DB">
        <w:rPr>
          <w:rFonts w:asciiTheme="majorBidi" w:hAnsiTheme="majorBidi" w:cstheme="majorBidi"/>
          <w:b/>
          <w:bCs/>
          <w:noProof/>
        </w:rPr>
        <w:drawing>
          <wp:inline distT="0" distB="0" distL="0" distR="0" wp14:anchorId="3CBFDE07" wp14:editId="27B579E0">
            <wp:extent cx="2780789" cy="2310130"/>
            <wp:effectExtent l="0" t="0" r="635" b="0"/>
            <wp:docPr id="969065868"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065868" name="Picture 1" descr="A graph of a graph&#10;&#10;AI-generated content may be incorrect."/>
                    <pic:cNvPicPr/>
                  </pic:nvPicPr>
                  <pic:blipFill>
                    <a:blip r:embed="rId23"/>
                    <a:stretch>
                      <a:fillRect/>
                    </a:stretch>
                  </pic:blipFill>
                  <pic:spPr>
                    <a:xfrm>
                      <a:off x="0" y="0"/>
                      <a:ext cx="2806479" cy="2331472"/>
                    </a:xfrm>
                    <a:prstGeom prst="rect">
                      <a:avLst/>
                    </a:prstGeom>
                  </pic:spPr>
                </pic:pic>
              </a:graphicData>
            </a:graphic>
          </wp:inline>
        </w:drawing>
      </w:r>
      <w:r w:rsidR="00C522B9" w:rsidRPr="00BE397A">
        <w:rPr>
          <w:noProof/>
        </w:rPr>
        <w:t xml:space="preserve"> </w:t>
      </w:r>
      <w:r w:rsidR="00C522B9" w:rsidRPr="0055134A">
        <w:rPr>
          <w:noProof/>
        </w:rPr>
        <w:drawing>
          <wp:inline distT="0" distB="0" distL="0" distR="0" wp14:anchorId="78115D37" wp14:editId="4D31F4D3">
            <wp:extent cx="2736850" cy="2298700"/>
            <wp:effectExtent l="0" t="0" r="6350" b="6350"/>
            <wp:docPr id="1994755488"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755488" name="Picture 1" descr="A screen shot of a graph&#10;&#10;AI-generated content may be incorrect."/>
                    <pic:cNvPicPr/>
                  </pic:nvPicPr>
                  <pic:blipFill>
                    <a:blip r:embed="rId24"/>
                    <a:stretch>
                      <a:fillRect/>
                    </a:stretch>
                  </pic:blipFill>
                  <pic:spPr>
                    <a:xfrm>
                      <a:off x="0" y="0"/>
                      <a:ext cx="2746965" cy="2307196"/>
                    </a:xfrm>
                    <a:prstGeom prst="rect">
                      <a:avLst/>
                    </a:prstGeom>
                  </pic:spPr>
                </pic:pic>
              </a:graphicData>
            </a:graphic>
          </wp:inline>
        </w:drawing>
      </w:r>
      <w:r w:rsidR="00C522B9" w:rsidRPr="008D1553">
        <w:rPr>
          <w:noProof/>
        </w:rPr>
        <w:t xml:space="preserve"> </w:t>
      </w:r>
    </w:p>
    <w:p w14:paraId="6DC58050" w14:textId="787C4372" w:rsidR="005E4E7C" w:rsidRDefault="005E4E7C" w:rsidP="005E4E7C">
      <w:pPr>
        <w:rPr>
          <w:rFonts w:asciiTheme="majorBidi" w:hAnsiTheme="majorBidi" w:cstheme="majorBidi"/>
          <w:b/>
          <w:bCs/>
        </w:rPr>
      </w:pPr>
    </w:p>
    <w:p w14:paraId="25FF8792" w14:textId="77777777" w:rsidR="00507CA1" w:rsidRDefault="00507CA1" w:rsidP="005E4E7C">
      <w:pPr>
        <w:rPr>
          <w:rFonts w:asciiTheme="majorBidi" w:hAnsiTheme="majorBidi" w:cstheme="majorBidi"/>
          <w:b/>
          <w:bCs/>
        </w:rPr>
      </w:pPr>
    </w:p>
    <w:tbl>
      <w:tblPr>
        <w:tblStyle w:val="TableGrid"/>
        <w:tblW w:w="0" w:type="auto"/>
        <w:tblLook w:val="04A0" w:firstRow="1" w:lastRow="0" w:firstColumn="1" w:lastColumn="0" w:noHBand="0" w:noVBand="1"/>
      </w:tblPr>
      <w:tblGrid>
        <w:gridCol w:w="4446"/>
        <w:gridCol w:w="4446"/>
      </w:tblGrid>
      <w:tr w:rsidR="00FD0913" w:rsidRPr="00D10ED6" w14:paraId="2465B104" w14:textId="77777777" w:rsidTr="00865302">
        <w:tc>
          <w:tcPr>
            <w:tcW w:w="4446" w:type="dxa"/>
          </w:tcPr>
          <w:p w14:paraId="3FF7AD7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Number of sections </w:t>
            </w:r>
          </w:p>
        </w:tc>
        <w:tc>
          <w:tcPr>
            <w:tcW w:w="4446" w:type="dxa"/>
          </w:tcPr>
          <w:p w14:paraId="1BC66036" w14:textId="77777777" w:rsidR="00FD0913" w:rsidRPr="00D10ED6" w:rsidRDefault="00FD0913" w:rsidP="00865302">
            <w:pPr>
              <w:jc w:val="center"/>
              <w:rPr>
                <w:rFonts w:asciiTheme="majorBidi" w:hAnsiTheme="majorBidi" w:cstheme="majorBidi"/>
              </w:rPr>
            </w:pPr>
            <w:r>
              <w:rPr>
                <w:rFonts w:asciiTheme="majorBidi" w:hAnsiTheme="majorBidi" w:cstheme="majorBidi"/>
              </w:rPr>
              <w:t xml:space="preserve">Time taken </w:t>
            </w:r>
          </w:p>
        </w:tc>
      </w:tr>
      <w:tr w:rsidR="00FD0913" w:rsidRPr="00D10ED6" w14:paraId="23291317" w14:textId="77777777" w:rsidTr="00865302">
        <w:tc>
          <w:tcPr>
            <w:tcW w:w="4446" w:type="dxa"/>
          </w:tcPr>
          <w:p w14:paraId="6C449F2C" w14:textId="51C8A5DE" w:rsidR="00FD0913" w:rsidRPr="00D10ED6" w:rsidRDefault="00490CEB" w:rsidP="00865302">
            <w:pPr>
              <w:jc w:val="center"/>
              <w:rPr>
                <w:rFonts w:asciiTheme="majorBidi" w:hAnsiTheme="majorBidi" w:cstheme="majorBidi"/>
              </w:rPr>
            </w:pPr>
            <w:r>
              <w:rPr>
                <w:rFonts w:asciiTheme="majorBidi" w:hAnsiTheme="majorBidi" w:cstheme="majorBidi"/>
              </w:rPr>
              <w:t>20</w:t>
            </w:r>
          </w:p>
        </w:tc>
        <w:tc>
          <w:tcPr>
            <w:tcW w:w="4446" w:type="dxa"/>
          </w:tcPr>
          <w:p w14:paraId="1F9B4815" w14:textId="51DA1F87" w:rsidR="00FD0913" w:rsidRPr="00D10ED6" w:rsidRDefault="00490CEB" w:rsidP="00865302">
            <w:pPr>
              <w:jc w:val="center"/>
              <w:rPr>
                <w:rFonts w:asciiTheme="majorBidi" w:hAnsiTheme="majorBidi" w:cstheme="majorBidi"/>
              </w:rPr>
            </w:pPr>
            <w:r w:rsidRPr="00490CEB">
              <w:rPr>
                <w:rFonts w:asciiTheme="majorBidi" w:hAnsiTheme="majorBidi" w:cstheme="majorBidi"/>
              </w:rPr>
              <w:t>0.061710</w:t>
            </w:r>
          </w:p>
        </w:tc>
      </w:tr>
      <w:tr w:rsidR="00FD0913" w:rsidRPr="00D10ED6" w14:paraId="53A389DE" w14:textId="77777777" w:rsidTr="00865302">
        <w:tc>
          <w:tcPr>
            <w:tcW w:w="4446" w:type="dxa"/>
          </w:tcPr>
          <w:p w14:paraId="79CE1B70" w14:textId="77777777" w:rsidR="00FD0913" w:rsidRPr="00D10ED6" w:rsidRDefault="00FD0913" w:rsidP="00865302">
            <w:pPr>
              <w:jc w:val="center"/>
              <w:rPr>
                <w:rFonts w:asciiTheme="majorBidi" w:hAnsiTheme="majorBidi" w:cstheme="majorBidi"/>
              </w:rPr>
            </w:pPr>
            <w:r>
              <w:rPr>
                <w:rFonts w:asciiTheme="majorBidi" w:hAnsiTheme="majorBidi" w:cstheme="majorBidi"/>
              </w:rPr>
              <w:t>100</w:t>
            </w:r>
          </w:p>
        </w:tc>
        <w:tc>
          <w:tcPr>
            <w:tcW w:w="4446" w:type="dxa"/>
          </w:tcPr>
          <w:p w14:paraId="72FF9FD4" w14:textId="63BAA379" w:rsidR="00FD0913" w:rsidRPr="00D10ED6" w:rsidRDefault="00E7595D" w:rsidP="00865302">
            <w:pPr>
              <w:jc w:val="center"/>
              <w:rPr>
                <w:rFonts w:asciiTheme="majorBidi" w:hAnsiTheme="majorBidi" w:cstheme="majorBidi"/>
              </w:rPr>
            </w:pPr>
            <w:r w:rsidRPr="00E7595D">
              <w:rPr>
                <w:rFonts w:asciiTheme="majorBidi" w:hAnsiTheme="majorBidi" w:cstheme="majorBidi"/>
              </w:rPr>
              <w:t>0.077910</w:t>
            </w:r>
          </w:p>
        </w:tc>
      </w:tr>
      <w:tr w:rsidR="00FD0913" w:rsidRPr="00D10ED6" w14:paraId="57C7F30B" w14:textId="77777777" w:rsidTr="00865302">
        <w:tc>
          <w:tcPr>
            <w:tcW w:w="4446" w:type="dxa"/>
          </w:tcPr>
          <w:p w14:paraId="43ECDB3F" w14:textId="77777777" w:rsidR="00FD0913" w:rsidRPr="00D10ED6" w:rsidRDefault="00FD0913" w:rsidP="00865302">
            <w:pPr>
              <w:jc w:val="center"/>
              <w:rPr>
                <w:rFonts w:asciiTheme="majorBidi" w:hAnsiTheme="majorBidi" w:cstheme="majorBidi"/>
              </w:rPr>
            </w:pPr>
            <w:r>
              <w:rPr>
                <w:rFonts w:asciiTheme="majorBidi" w:hAnsiTheme="majorBidi" w:cstheme="majorBidi"/>
              </w:rPr>
              <w:t>200</w:t>
            </w:r>
          </w:p>
        </w:tc>
        <w:tc>
          <w:tcPr>
            <w:tcW w:w="4446" w:type="dxa"/>
          </w:tcPr>
          <w:p w14:paraId="70A3D24E" w14:textId="51B965C8" w:rsidR="00FD0913" w:rsidRPr="00D10ED6" w:rsidRDefault="00236ED2" w:rsidP="00865302">
            <w:pPr>
              <w:jc w:val="center"/>
              <w:rPr>
                <w:rFonts w:asciiTheme="majorBidi" w:hAnsiTheme="majorBidi" w:cstheme="majorBidi"/>
              </w:rPr>
            </w:pPr>
            <w:r w:rsidRPr="00236ED2">
              <w:rPr>
                <w:rFonts w:asciiTheme="majorBidi" w:hAnsiTheme="majorBidi" w:cstheme="majorBidi"/>
              </w:rPr>
              <w:t>0.127065</w:t>
            </w:r>
          </w:p>
        </w:tc>
      </w:tr>
    </w:tbl>
    <w:p w14:paraId="52C08D40" w14:textId="77777777" w:rsidR="00FD0913" w:rsidRDefault="00FD0913" w:rsidP="005E4E7C">
      <w:pPr>
        <w:rPr>
          <w:rFonts w:asciiTheme="majorBidi" w:hAnsiTheme="majorBidi" w:cstheme="majorBidi"/>
          <w:b/>
          <w:bCs/>
        </w:rPr>
      </w:pPr>
    </w:p>
    <w:p w14:paraId="6C63F43A" w14:textId="06DD4901" w:rsidR="00AA51E3" w:rsidRPr="00AA51E3" w:rsidRDefault="00AA51E3" w:rsidP="00A01859">
      <w:pPr>
        <w:rPr>
          <w:rFonts w:asciiTheme="majorBidi" w:hAnsiTheme="majorBidi" w:cstheme="majorBidi"/>
        </w:rPr>
      </w:pPr>
      <w:r w:rsidRPr="00AA51E3">
        <w:rPr>
          <w:rFonts w:asciiTheme="majorBidi" w:hAnsiTheme="majorBidi" w:cstheme="majorBidi"/>
        </w:rPr>
        <w:t xml:space="preserve">The RLC ladder network, particularly when solved using ode45, </w:t>
      </w:r>
      <w:r>
        <w:rPr>
          <w:rFonts w:asciiTheme="majorBidi" w:hAnsiTheme="majorBidi" w:cstheme="majorBidi"/>
        </w:rPr>
        <w:t>show</w:t>
      </w:r>
      <w:r w:rsidRPr="00AA51E3">
        <w:rPr>
          <w:rFonts w:asciiTheme="majorBidi" w:hAnsiTheme="majorBidi" w:cstheme="majorBidi"/>
        </w:rPr>
        <w:t>s significantly better computational efficiency compared to FDTD. The results show that even with increasing sections, the time taken remains relatively low (0.127 seconds for 200 sections). This efficiency is due to the variable time step approach of ode45, which adapts to the system's behaviour dynamically, reducing unnecessary computations. The fixed time step analysis also shows that RLC performs better in terms of both accuracy and speed when compared to FDTD</w:t>
      </w:r>
      <w:r>
        <w:rPr>
          <w:rFonts w:asciiTheme="majorBidi" w:hAnsiTheme="majorBidi" w:cstheme="majorBidi"/>
        </w:rPr>
        <w:t>.</w:t>
      </w:r>
    </w:p>
    <w:p w14:paraId="7976762D" w14:textId="39F9D2FF" w:rsidR="00AA51E3" w:rsidRPr="00A01859" w:rsidRDefault="00A01859" w:rsidP="00A01859">
      <w:pPr>
        <w:pStyle w:val="Heading2"/>
      </w:pPr>
      <w:r>
        <w:lastRenderedPageBreak/>
        <w:t xml:space="preserve">4.3 </w:t>
      </w:r>
      <w:r w:rsidR="001C797E" w:rsidRPr="00AA51E3">
        <w:t xml:space="preserve">Exact solution compared with </w:t>
      </w:r>
      <w:r w:rsidR="00AA51E3" w:rsidRPr="00AA51E3">
        <w:t>FDTD, RLC</w:t>
      </w:r>
      <w:r w:rsidR="00935201" w:rsidRPr="00AA51E3">
        <w:t xml:space="preserve"> and challenges.</w:t>
      </w:r>
    </w:p>
    <w:p w14:paraId="662D36FB" w14:textId="154535C7" w:rsidR="007058A1" w:rsidRDefault="00A01859" w:rsidP="00A01859">
      <w:pPr>
        <w:pStyle w:val="Heading3"/>
      </w:pPr>
      <w:r>
        <w:t xml:space="preserve">4.3.1 </w:t>
      </w:r>
      <w:r w:rsidR="007A79AE">
        <w:t>Exact</w:t>
      </w:r>
      <w:r>
        <w:t xml:space="preserve"> solution:</w:t>
      </w:r>
    </w:p>
    <w:p w14:paraId="4D9F0330" w14:textId="5EE6C136" w:rsidR="00507CA1" w:rsidRPr="00507CA1" w:rsidRDefault="00507CA1" w:rsidP="00507CA1">
      <w:pPr>
        <w:rPr>
          <w:rFonts w:asciiTheme="majorBidi" w:hAnsiTheme="majorBidi" w:cstheme="majorBidi"/>
        </w:rPr>
      </w:pPr>
      <w:r w:rsidRPr="00C5664B">
        <w:rPr>
          <w:rFonts w:asciiTheme="majorBidi" w:hAnsiTheme="majorBidi" w:cstheme="majorBidi"/>
        </w:rPr>
        <w:t>The exact transmission line model for an open-circuit design is derived using equation (26) or (28). By assuming a lossless line and applying the same parameters as those used in the RLC and FDTD methods, the</w:t>
      </w:r>
      <w:r>
        <w:rPr>
          <w:rFonts w:asciiTheme="majorBidi" w:hAnsiTheme="majorBidi" w:cstheme="majorBidi"/>
        </w:rPr>
        <w:t xml:space="preserve"> following</w:t>
      </w:r>
      <w:r w:rsidRPr="00C5664B">
        <w:rPr>
          <w:rFonts w:asciiTheme="majorBidi" w:hAnsiTheme="majorBidi" w:cstheme="majorBidi"/>
        </w:rPr>
        <w:t xml:space="preserve"> results are obtained using code 6 in the appendix. These results are then compared against other models to evaluate their accuracy and computational performance.</w:t>
      </w:r>
    </w:p>
    <w:p w14:paraId="67786572" w14:textId="2CF59904" w:rsidR="007A79AE" w:rsidRDefault="00507CA1" w:rsidP="005E4E7C">
      <w:pPr>
        <w:rPr>
          <w:rFonts w:asciiTheme="majorBidi" w:hAnsiTheme="majorBidi" w:cstheme="majorBidi"/>
          <w:b/>
          <w:bCs/>
        </w:rPr>
      </w:pPr>
      <w:r>
        <w:rPr>
          <w:noProof/>
        </w:rPr>
        <mc:AlternateContent>
          <mc:Choice Requires="wps">
            <w:drawing>
              <wp:anchor distT="0" distB="0" distL="114300" distR="114300" simplePos="0" relativeHeight="251818496" behindDoc="0" locked="0" layoutInCell="1" allowOverlap="1" wp14:anchorId="79DBA1B9" wp14:editId="35D205A0">
                <wp:simplePos x="0" y="0"/>
                <wp:positionH relativeFrom="margin">
                  <wp:posOffset>0</wp:posOffset>
                </wp:positionH>
                <wp:positionV relativeFrom="paragraph">
                  <wp:posOffset>3444586</wp:posOffset>
                </wp:positionV>
                <wp:extent cx="5689600" cy="510540"/>
                <wp:effectExtent l="0" t="0" r="6350" b="3810"/>
                <wp:wrapNone/>
                <wp:docPr id="107458444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43803D55" w14:textId="75FB7803" w:rsidR="00507CA1" w:rsidRPr="002E31A4" w:rsidRDefault="00507CA1" w:rsidP="00174F7F">
                            <w:pPr>
                              <w:pStyle w:val="Caption"/>
                              <w:jc w:val="both"/>
                              <w:rPr>
                                <w:b w:val="0"/>
                              </w:rPr>
                            </w:pPr>
                            <w:r w:rsidRPr="002E31A4">
                              <w:rPr>
                                <w:b w:val="0"/>
                              </w:rPr>
                              <w:t>Figure 4.</w:t>
                            </w:r>
                            <w:r>
                              <w:rPr>
                                <w:b w:val="0"/>
                              </w:rPr>
                              <w:t>3.1</w:t>
                            </w:r>
                            <w:r w:rsidRPr="002E31A4">
                              <w:rPr>
                                <w:b w:val="0"/>
                              </w:rPr>
                              <w:t xml:space="preserve">: </w:t>
                            </w:r>
                            <w:r w:rsidR="00174F7F" w:rsidRPr="00174F7F">
                              <w:rPr>
                                <w:b w:val="0"/>
                              </w:rPr>
                              <w:t xml:space="preserve">Simulation </w:t>
                            </w:r>
                            <w:r w:rsidR="00174F7F">
                              <w:rPr>
                                <w:b w:val="0"/>
                              </w:rPr>
                              <w:t xml:space="preserve">of the exact solution </w:t>
                            </w:r>
                            <w:r w:rsidR="00174F7F" w:rsidRPr="00174F7F">
                              <w:rPr>
                                <w:b w:val="0"/>
                              </w:rPr>
                              <w:t>of a lossless transmission line with an open-circuit termination and a 30V input.</w:t>
                            </w:r>
                          </w:p>
                          <w:p w14:paraId="29BDC3C5" w14:textId="77777777" w:rsidR="00507CA1" w:rsidRPr="005617BA" w:rsidRDefault="00507CA1" w:rsidP="00507CA1">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BA1B9" id="_x0000_s1101" type="#_x0000_t202" style="position:absolute;left:0;text-align:left;margin-left:0;margin-top:271.25pt;width:448pt;height:40.2pt;z-index:251818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EU6MQ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" fillcolor="white [3201]" stroked="f" strokeweight=".5pt">
                <v:textbox>
                  <w:txbxContent>
                    <w:p w14:paraId="43803D55" w14:textId="75FB7803" w:rsidR="00507CA1" w:rsidRPr="002E31A4" w:rsidRDefault="00507CA1" w:rsidP="00174F7F">
                      <w:pPr>
                        <w:pStyle w:val="Caption"/>
                        <w:jc w:val="both"/>
                        <w:rPr>
                          <w:b w:val="0"/>
                        </w:rPr>
                      </w:pPr>
                      <w:r w:rsidRPr="002E31A4">
                        <w:rPr>
                          <w:b w:val="0"/>
                        </w:rPr>
                        <w:t>Figure 4.</w:t>
                      </w:r>
                      <w:r>
                        <w:rPr>
                          <w:b w:val="0"/>
                        </w:rPr>
                        <w:t>3.1</w:t>
                      </w:r>
                      <w:r w:rsidRPr="002E31A4">
                        <w:rPr>
                          <w:b w:val="0"/>
                        </w:rPr>
                        <w:t xml:space="preserve">: </w:t>
                      </w:r>
                      <w:r w:rsidR="00174F7F" w:rsidRPr="00174F7F">
                        <w:rPr>
                          <w:b w:val="0"/>
                        </w:rPr>
                        <w:t xml:space="preserve">Simulation </w:t>
                      </w:r>
                      <w:r w:rsidR="00174F7F">
                        <w:rPr>
                          <w:b w:val="0"/>
                        </w:rPr>
                        <w:t xml:space="preserve">of the exact solution </w:t>
                      </w:r>
                      <w:r w:rsidR="00174F7F" w:rsidRPr="00174F7F">
                        <w:rPr>
                          <w:b w:val="0"/>
                        </w:rPr>
                        <w:t>of a lossless transmission line with an open-circuit termination and a 30V input.</w:t>
                      </w:r>
                    </w:p>
                    <w:p w14:paraId="29BDC3C5" w14:textId="77777777" w:rsidR="00507CA1" w:rsidRPr="005617BA" w:rsidRDefault="00507CA1" w:rsidP="00507CA1">
                      <w:pPr>
                        <w:rPr>
                          <w:sz w:val="18"/>
                          <w:szCs w:val="18"/>
                        </w:rPr>
                      </w:pPr>
                    </w:p>
                  </w:txbxContent>
                </v:textbox>
                <w10:wrap anchorx="margin"/>
              </v:shape>
            </w:pict>
          </mc:Fallback>
        </mc:AlternateContent>
      </w:r>
      <w:r w:rsidR="00FB17D1" w:rsidRPr="00FB17D1">
        <w:rPr>
          <w:rFonts w:asciiTheme="majorBidi" w:hAnsiTheme="majorBidi" w:cstheme="majorBidi"/>
          <w:b/>
          <w:bCs/>
          <w:noProof/>
        </w:rPr>
        <w:drawing>
          <wp:inline distT="0" distB="0" distL="0" distR="0" wp14:anchorId="58CE6A3F" wp14:editId="607F9CAD">
            <wp:extent cx="5652770" cy="3438525"/>
            <wp:effectExtent l="0" t="0" r="5080" b="9525"/>
            <wp:docPr id="381664337" name="Picture 1" descr="A graph with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64337" name="Picture 1" descr="A graph with blue lines&#10;&#10;AI-generated content may be incorrect."/>
                    <pic:cNvPicPr/>
                  </pic:nvPicPr>
                  <pic:blipFill>
                    <a:blip r:embed="rId25"/>
                    <a:stretch>
                      <a:fillRect/>
                    </a:stretch>
                  </pic:blipFill>
                  <pic:spPr>
                    <a:xfrm>
                      <a:off x="0" y="0"/>
                      <a:ext cx="5652770" cy="3438525"/>
                    </a:xfrm>
                    <a:prstGeom prst="rect">
                      <a:avLst/>
                    </a:prstGeom>
                  </pic:spPr>
                </pic:pic>
              </a:graphicData>
            </a:graphic>
          </wp:inline>
        </w:drawing>
      </w:r>
    </w:p>
    <w:p w14:paraId="71EA60BD" w14:textId="4D400B12" w:rsidR="003C648D" w:rsidRDefault="003C648D" w:rsidP="005E4E7C">
      <w:pPr>
        <w:rPr>
          <w:rFonts w:asciiTheme="majorBidi" w:hAnsiTheme="majorBidi" w:cstheme="majorBidi"/>
          <w:b/>
          <w:bCs/>
        </w:rPr>
      </w:pPr>
    </w:p>
    <w:p w14:paraId="3298D8C2" w14:textId="77777777" w:rsidR="003C648D" w:rsidRDefault="003C648D" w:rsidP="005E4E7C">
      <w:pPr>
        <w:rPr>
          <w:rFonts w:asciiTheme="majorBidi" w:hAnsiTheme="majorBidi" w:cstheme="majorBidi"/>
          <w:b/>
          <w:bCs/>
        </w:rPr>
      </w:pPr>
    </w:p>
    <w:p w14:paraId="738C4A6D" w14:textId="74D453F2" w:rsidR="00174F7F" w:rsidRPr="00174F7F" w:rsidRDefault="00174F7F" w:rsidP="00174F7F">
      <w:pPr>
        <w:rPr>
          <w:rFonts w:asciiTheme="majorBidi" w:hAnsiTheme="majorBidi" w:cstheme="majorBidi"/>
          <w:lang w:val="en-US"/>
        </w:rPr>
      </w:pPr>
      <w:r w:rsidRPr="00174F7F">
        <w:rPr>
          <w:rFonts w:asciiTheme="majorBidi" w:hAnsiTheme="majorBidi" w:cstheme="majorBidi"/>
          <w:lang w:val="en-US"/>
        </w:rPr>
        <w:t>Th</w:t>
      </w:r>
      <w:r>
        <w:rPr>
          <w:rFonts w:asciiTheme="majorBidi" w:hAnsiTheme="majorBidi" w:cstheme="majorBidi"/>
          <w:lang w:val="en-US"/>
        </w:rPr>
        <w:t>e</w:t>
      </w:r>
      <w:r w:rsidRPr="00174F7F">
        <w:rPr>
          <w:rFonts w:asciiTheme="majorBidi" w:hAnsiTheme="majorBidi" w:cstheme="majorBidi"/>
          <w:lang w:val="en-US"/>
        </w:rPr>
        <w:t xml:space="preserve"> result</w:t>
      </w:r>
      <w:r>
        <w:rPr>
          <w:rFonts w:asciiTheme="majorBidi" w:hAnsiTheme="majorBidi" w:cstheme="majorBidi"/>
          <w:lang w:val="en-US"/>
        </w:rPr>
        <w:t xml:space="preserve"> in Figure 4.3.1</w:t>
      </w:r>
      <w:r w:rsidRPr="00174F7F">
        <w:rPr>
          <w:rFonts w:asciiTheme="majorBidi" w:hAnsiTheme="majorBidi" w:cstheme="majorBidi"/>
          <w:lang w:val="en-US"/>
        </w:rPr>
        <w:t xml:space="preserve"> is expected since the input voltage is 30V, and the transmission line is open-circuited, meaning there is no load. As a result, the wave propagates forward and then reflects backward, leading to a superposition of the incident and reflected waves. This interaction creates a square-like waveform with a peak voltage of 60V, given by </w:t>
      </w:r>
      <m:oMath>
        <m:r>
          <w:rPr>
            <w:rFonts w:ascii="Cambria Math" w:hAnsi="Cambria Math" w:cstheme="majorBidi"/>
            <w:lang w:val="en-US"/>
          </w:rPr>
          <m:t xml:space="preserve">V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 xml:space="preserve"> + </m:t>
        </m:r>
        <m:sSup>
          <m:sSupPr>
            <m:ctrlPr>
              <w:rPr>
                <w:rFonts w:ascii="Cambria Math" w:hAnsi="Cambria Math" w:cstheme="majorBidi"/>
                <w:i/>
                <w:lang w:val="en-US"/>
              </w:rPr>
            </m:ctrlPr>
          </m:sSupPr>
          <m:e>
            <m:r>
              <w:rPr>
                <w:rFonts w:ascii="Cambria Math" w:hAnsi="Cambria Math" w:cstheme="majorBidi"/>
                <w:lang w:val="en-US"/>
              </w:rPr>
              <m:t>V</m:t>
            </m:r>
          </m:e>
          <m:sup>
            <m:r>
              <w:rPr>
                <w:rFonts w:ascii="Cambria Math" w:hAnsi="Cambria Math" w:cstheme="majorBidi"/>
                <w:lang w:val="en-US"/>
              </w:rPr>
              <m:t>-</m:t>
            </m:r>
          </m:sup>
        </m:sSup>
        <m:r>
          <w:rPr>
            <w:rFonts w:ascii="Cambria Math" w:hAnsi="Cambria Math" w:cstheme="majorBidi"/>
            <w:lang w:val="en-US"/>
          </w:rPr>
          <m:t>.</m:t>
        </m:r>
      </m:oMath>
    </w:p>
    <w:p w14:paraId="27A89BB5" w14:textId="56DB89BC" w:rsidR="007A79AE" w:rsidRDefault="00A01859" w:rsidP="000D7D56">
      <w:pPr>
        <w:pStyle w:val="Heading3"/>
      </w:pPr>
      <w:r>
        <w:t xml:space="preserve">4.3.2 </w:t>
      </w:r>
      <w:r w:rsidR="007A79AE">
        <w:t>RLC and FDTD</w:t>
      </w:r>
    </w:p>
    <w:p w14:paraId="266B9997" w14:textId="17C7D799" w:rsidR="00AA7AC2" w:rsidRPr="00AA7AC2" w:rsidRDefault="000D7D56" w:rsidP="00E467A8">
      <w:pPr>
        <w:rPr>
          <w:rFonts w:asciiTheme="majorBidi" w:hAnsiTheme="majorBidi" w:cstheme="majorBidi"/>
        </w:rPr>
      </w:pPr>
      <w:r w:rsidRPr="000D7D56">
        <w:rPr>
          <w:rFonts w:asciiTheme="majorBidi" w:hAnsiTheme="majorBidi" w:cstheme="majorBidi"/>
        </w:rPr>
        <w:t xml:space="preserve">A fixed time step of </w:t>
      </w:r>
      <m:oMath>
        <m:r>
          <w:rPr>
            <w:rFonts w:ascii="Cambria Math" w:hAnsi="Cambria Math" w:cstheme="majorBidi"/>
          </w:rPr>
          <m:t>1x</m:t>
        </m:r>
        <m:sSup>
          <m:sSupPr>
            <m:ctrlPr>
              <w:rPr>
                <w:rFonts w:ascii="Cambria Math" w:hAnsi="Cambria Math" w:cstheme="majorBidi"/>
                <w:i/>
              </w:rPr>
            </m:ctrlPr>
          </m:sSupPr>
          <m:e>
            <m:r>
              <w:rPr>
                <w:rFonts w:ascii="Cambria Math" w:hAnsi="Cambria Math" w:cstheme="majorBidi"/>
              </w:rPr>
              <m:t>10</m:t>
            </m:r>
          </m:e>
          <m:sup>
            <m:r>
              <w:rPr>
                <w:rFonts w:ascii="Cambria Math" w:hAnsi="Cambria Math" w:cstheme="majorBidi"/>
              </w:rPr>
              <m:t>-10</m:t>
            </m:r>
          </m:sup>
        </m:sSup>
      </m:oMath>
      <w:r>
        <w:rPr>
          <w:rFonts w:asciiTheme="majorBidi" w:hAnsiTheme="majorBidi" w:cstheme="majorBidi"/>
        </w:rPr>
        <w:t xml:space="preserve"> </w:t>
      </w:r>
      <w:r w:rsidRPr="000D7D56">
        <w:rPr>
          <w:rFonts w:asciiTheme="majorBidi" w:hAnsiTheme="majorBidi" w:cstheme="majorBidi"/>
        </w:rPr>
        <w:t xml:space="preserve">seconds is used for the RLC method. </w:t>
      </w:r>
      <w:r w:rsidR="00E467A8" w:rsidRPr="00E467A8">
        <w:rPr>
          <w:rFonts w:asciiTheme="majorBidi" w:hAnsiTheme="majorBidi" w:cstheme="majorBidi"/>
        </w:rPr>
        <w:t>The table below compares the efficiency of the Finite-Difference Time-Domain (FDTD) method and the RLC ladder network in terms of Root Mean Square Error (RMSE) and computation time</w:t>
      </w:r>
      <w:r w:rsidR="00E467A8">
        <w:rPr>
          <w:rFonts w:asciiTheme="majorBidi" w:hAnsiTheme="majorBidi" w:cstheme="majorBidi"/>
        </w:rPr>
        <w:t>.</w:t>
      </w:r>
    </w:p>
    <w:tbl>
      <w:tblPr>
        <w:tblStyle w:val="TableGrid"/>
        <w:tblW w:w="0" w:type="auto"/>
        <w:tblLook w:val="04A0" w:firstRow="1" w:lastRow="0" w:firstColumn="1" w:lastColumn="0" w:noHBand="0" w:noVBand="1"/>
      </w:tblPr>
      <w:tblGrid>
        <w:gridCol w:w="1778"/>
        <w:gridCol w:w="1778"/>
        <w:gridCol w:w="1778"/>
        <w:gridCol w:w="1779"/>
        <w:gridCol w:w="1779"/>
      </w:tblGrid>
      <w:tr w:rsidR="003C648D" w:rsidRPr="003C648D" w14:paraId="140416C0" w14:textId="77777777" w:rsidTr="0069040A">
        <w:tc>
          <w:tcPr>
            <w:tcW w:w="1778" w:type="dxa"/>
            <w:vMerge w:val="restart"/>
          </w:tcPr>
          <w:p w14:paraId="672FCAE2" w14:textId="4D9B5DC2" w:rsidR="003C648D" w:rsidRPr="003C648D" w:rsidRDefault="003C648D" w:rsidP="003C648D">
            <w:pPr>
              <w:jc w:val="center"/>
              <w:rPr>
                <w:rFonts w:asciiTheme="majorBidi" w:hAnsiTheme="majorBidi" w:cstheme="majorBidi"/>
              </w:rPr>
            </w:pPr>
            <w:r w:rsidRPr="003C648D">
              <w:rPr>
                <w:rFonts w:asciiTheme="majorBidi" w:hAnsiTheme="majorBidi" w:cstheme="majorBidi"/>
              </w:rPr>
              <w:lastRenderedPageBreak/>
              <w:t>Number of sections</w:t>
            </w:r>
          </w:p>
        </w:tc>
        <w:tc>
          <w:tcPr>
            <w:tcW w:w="3556" w:type="dxa"/>
            <w:gridSpan w:val="2"/>
          </w:tcPr>
          <w:p w14:paraId="6E0EF7CE" w14:textId="114FC74B" w:rsidR="003C648D" w:rsidRPr="003C648D" w:rsidRDefault="003C648D" w:rsidP="003C648D">
            <w:pPr>
              <w:jc w:val="center"/>
              <w:rPr>
                <w:rFonts w:asciiTheme="majorBidi" w:hAnsiTheme="majorBidi" w:cstheme="majorBidi"/>
              </w:rPr>
            </w:pPr>
            <w:r>
              <w:rPr>
                <w:rFonts w:asciiTheme="majorBidi" w:hAnsiTheme="majorBidi" w:cstheme="majorBidi"/>
              </w:rPr>
              <w:t>RLC ladder</w:t>
            </w:r>
          </w:p>
        </w:tc>
        <w:tc>
          <w:tcPr>
            <w:tcW w:w="3558" w:type="dxa"/>
            <w:gridSpan w:val="2"/>
          </w:tcPr>
          <w:p w14:paraId="3A5618D9" w14:textId="650A289C" w:rsidR="003C648D" w:rsidRPr="003C648D" w:rsidRDefault="003C648D" w:rsidP="003C648D">
            <w:pPr>
              <w:jc w:val="center"/>
              <w:rPr>
                <w:rFonts w:asciiTheme="majorBidi" w:hAnsiTheme="majorBidi" w:cstheme="majorBidi"/>
              </w:rPr>
            </w:pPr>
            <w:r>
              <w:rPr>
                <w:rFonts w:asciiTheme="majorBidi" w:hAnsiTheme="majorBidi" w:cstheme="majorBidi"/>
              </w:rPr>
              <w:t>FDTD</w:t>
            </w:r>
          </w:p>
        </w:tc>
      </w:tr>
      <w:tr w:rsidR="003C648D" w:rsidRPr="003C648D" w14:paraId="4BAE5FAD" w14:textId="77777777" w:rsidTr="003C648D">
        <w:tc>
          <w:tcPr>
            <w:tcW w:w="1778" w:type="dxa"/>
            <w:vMerge/>
          </w:tcPr>
          <w:p w14:paraId="7BE97606" w14:textId="77777777" w:rsidR="003C648D" w:rsidRPr="003C648D" w:rsidRDefault="003C648D" w:rsidP="003C648D">
            <w:pPr>
              <w:jc w:val="center"/>
              <w:rPr>
                <w:rFonts w:asciiTheme="majorBidi" w:hAnsiTheme="majorBidi" w:cstheme="majorBidi"/>
              </w:rPr>
            </w:pPr>
          </w:p>
        </w:tc>
        <w:tc>
          <w:tcPr>
            <w:tcW w:w="1778" w:type="dxa"/>
          </w:tcPr>
          <w:p w14:paraId="4661BFD0" w14:textId="26E2004F"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8" w:type="dxa"/>
          </w:tcPr>
          <w:p w14:paraId="2F085D50" w14:textId="2FCF8888" w:rsidR="003C648D" w:rsidRPr="003C648D" w:rsidRDefault="00D65AF1" w:rsidP="003C648D">
            <w:pPr>
              <w:jc w:val="center"/>
              <w:rPr>
                <w:rFonts w:asciiTheme="majorBidi" w:hAnsiTheme="majorBidi" w:cstheme="majorBidi"/>
              </w:rPr>
            </w:pPr>
            <w:r>
              <w:rPr>
                <w:rFonts w:asciiTheme="majorBidi" w:hAnsiTheme="majorBidi" w:cstheme="majorBidi"/>
              </w:rPr>
              <w:t>time</w:t>
            </w:r>
          </w:p>
        </w:tc>
        <w:tc>
          <w:tcPr>
            <w:tcW w:w="1779" w:type="dxa"/>
          </w:tcPr>
          <w:p w14:paraId="6EF09C3A" w14:textId="4019CED5" w:rsidR="003C648D" w:rsidRPr="003C648D" w:rsidRDefault="00D65AF1" w:rsidP="003C648D">
            <w:pPr>
              <w:jc w:val="center"/>
              <w:rPr>
                <w:rFonts w:asciiTheme="majorBidi" w:hAnsiTheme="majorBidi" w:cstheme="majorBidi"/>
              </w:rPr>
            </w:pPr>
            <w:r>
              <w:rPr>
                <w:rFonts w:asciiTheme="majorBidi" w:hAnsiTheme="majorBidi" w:cstheme="majorBidi"/>
              </w:rPr>
              <w:t>Error (RMSE)</w:t>
            </w:r>
          </w:p>
        </w:tc>
        <w:tc>
          <w:tcPr>
            <w:tcW w:w="1779" w:type="dxa"/>
          </w:tcPr>
          <w:p w14:paraId="1FA658EE" w14:textId="5A94DEFB" w:rsidR="003C648D" w:rsidRPr="003C648D" w:rsidRDefault="00D65AF1" w:rsidP="003C648D">
            <w:pPr>
              <w:jc w:val="center"/>
              <w:rPr>
                <w:rFonts w:asciiTheme="majorBidi" w:hAnsiTheme="majorBidi" w:cstheme="majorBidi"/>
              </w:rPr>
            </w:pPr>
            <w:r>
              <w:rPr>
                <w:rFonts w:asciiTheme="majorBidi" w:hAnsiTheme="majorBidi" w:cstheme="majorBidi"/>
              </w:rPr>
              <w:t>time</w:t>
            </w:r>
          </w:p>
        </w:tc>
      </w:tr>
      <w:tr w:rsidR="003C648D" w:rsidRPr="003C648D" w14:paraId="1F3250F8" w14:textId="77777777" w:rsidTr="003C648D">
        <w:tc>
          <w:tcPr>
            <w:tcW w:w="1778" w:type="dxa"/>
          </w:tcPr>
          <w:p w14:paraId="7B99590B" w14:textId="26339A0E" w:rsidR="003C648D" w:rsidRPr="003C648D" w:rsidRDefault="00D65AF1" w:rsidP="003C648D">
            <w:pPr>
              <w:jc w:val="center"/>
              <w:rPr>
                <w:rFonts w:asciiTheme="majorBidi" w:hAnsiTheme="majorBidi" w:cstheme="majorBidi"/>
              </w:rPr>
            </w:pPr>
            <w:r>
              <w:rPr>
                <w:rFonts w:asciiTheme="majorBidi" w:hAnsiTheme="majorBidi" w:cstheme="majorBidi"/>
              </w:rPr>
              <w:t>50</w:t>
            </w:r>
          </w:p>
        </w:tc>
        <w:tc>
          <w:tcPr>
            <w:tcW w:w="1778" w:type="dxa"/>
          </w:tcPr>
          <w:p w14:paraId="44F9FC19" w14:textId="798BE9C6" w:rsidR="003C648D" w:rsidRPr="003C648D" w:rsidRDefault="00BA0EED" w:rsidP="003C648D">
            <w:pPr>
              <w:jc w:val="center"/>
              <w:rPr>
                <w:rFonts w:asciiTheme="majorBidi" w:hAnsiTheme="majorBidi" w:cstheme="majorBidi"/>
              </w:rPr>
            </w:pPr>
            <w:r w:rsidRPr="00BA0EED">
              <w:rPr>
                <w:rFonts w:asciiTheme="majorBidi" w:hAnsiTheme="majorBidi" w:cstheme="majorBidi"/>
              </w:rPr>
              <w:t>9.8279</w:t>
            </w:r>
          </w:p>
        </w:tc>
        <w:tc>
          <w:tcPr>
            <w:tcW w:w="1778" w:type="dxa"/>
          </w:tcPr>
          <w:p w14:paraId="454923B9" w14:textId="57353F61" w:rsidR="003C648D" w:rsidRPr="003C648D" w:rsidRDefault="007E64D4" w:rsidP="003C648D">
            <w:pPr>
              <w:jc w:val="center"/>
              <w:rPr>
                <w:rFonts w:asciiTheme="majorBidi" w:hAnsiTheme="majorBidi" w:cstheme="majorBidi"/>
              </w:rPr>
            </w:pPr>
            <w:r w:rsidRPr="007E64D4">
              <w:rPr>
                <w:rFonts w:asciiTheme="majorBidi" w:hAnsiTheme="majorBidi" w:cstheme="majorBidi"/>
              </w:rPr>
              <w:t>0.497539</w:t>
            </w:r>
          </w:p>
        </w:tc>
        <w:tc>
          <w:tcPr>
            <w:tcW w:w="1779" w:type="dxa"/>
          </w:tcPr>
          <w:p w14:paraId="21EC457A" w14:textId="491C5EBA" w:rsidR="003C648D" w:rsidRPr="003C648D" w:rsidRDefault="008353B5" w:rsidP="003C648D">
            <w:pPr>
              <w:jc w:val="center"/>
              <w:rPr>
                <w:rFonts w:asciiTheme="majorBidi" w:hAnsiTheme="majorBidi" w:cstheme="majorBidi"/>
              </w:rPr>
            </w:pPr>
            <w:r w:rsidRPr="008353B5">
              <w:rPr>
                <w:rFonts w:asciiTheme="majorBidi" w:hAnsiTheme="majorBidi" w:cstheme="majorBidi"/>
              </w:rPr>
              <w:t>7.2862</w:t>
            </w:r>
          </w:p>
        </w:tc>
        <w:tc>
          <w:tcPr>
            <w:tcW w:w="1779" w:type="dxa"/>
          </w:tcPr>
          <w:p w14:paraId="003227ED" w14:textId="01C9C4D8" w:rsidR="003C648D" w:rsidRPr="003C648D" w:rsidRDefault="006C44F3" w:rsidP="003C648D">
            <w:pPr>
              <w:jc w:val="center"/>
              <w:rPr>
                <w:rFonts w:asciiTheme="majorBidi" w:hAnsiTheme="majorBidi" w:cstheme="majorBidi"/>
              </w:rPr>
            </w:pPr>
            <w:r w:rsidRPr="006C44F3">
              <w:rPr>
                <w:rFonts w:asciiTheme="majorBidi" w:hAnsiTheme="majorBidi" w:cstheme="majorBidi"/>
              </w:rPr>
              <w:t>0.6940</w:t>
            </w:r>
          </w:p>
        </w:tc>
      </w:tr>
      <w:tr w:rsidR="003C648D" w:rsidRPr="003C648D" w14:paraId="7ECA3B26" w14:textId="77777777" w:rsidTr="003C648D">
        <w:tc>
          <w:tcPr>
            <w:tcW w:w="1778" w:type="dxa"/>
          </w:tcPr>
          <w:p w14:paraId="6858F177" w14:textId="6D80CD4B" w:rsidR="003C648D" w:rsidRPr="003C648D" w:rsidRDefault="00D65AF1" w:rsidP="003C648D">
            <w:pPr>
              <w:jc w:val="center"/>
              <w:rPr>
                <w:rFonts w:asciiTheme="majorBidi" w:hAnsiTheme="majorBidi" w:cstheme="majorBidi"/>
              </w:rPr>
            </w:pPr>
            <w:r>
              <w:rPr>
                <w:rFonts w:asciiTheme="majorBidi" w:hAnsiTheme="majorBidi" w:cstheme="majorBidi"/>
              </w:rPr>
              <w:t>100</w:t>
            </w:r>
          </w:p>
        </w:tc>
        <w:tc>
          <w:tcPr>
            <w:tcW w:w="1778" w:type="dxa"/>
          </w:tcPr>
          <w:p w14:paraId="37345360" w14:textId="449324A2" w:rsidR="003C648D" w:rsidRPr="003C648D" w:rsidRDefault="00BA0EED" w:rsidP="003C648D">
            <w:pPr>
              <w:jc w:val="center"/>
              <w:rPr>
                <w:rFonts w:asciiTheme="majorBidi" w:hAnsiTheme="majorBidi" w:cstheme="majorBidi"/>
              </w:rPr>
            </w:pPr>
            <w:r w:rsidRPr="00BA0EED">
              <w:rPr>
                <w:rFonts w:asciiTheme="majorBidi" w:hAnsiTheme="majorBidi" w:cstheme="majorBidi"/>
              </w:rPr>
              <w:t>7.3491</w:t>
            </w:r>
          </w:p>
        </w:tc>
        <w:tc>
          <w:tcPr>
            <w:tcW w:w="1778" w:type="dxa"/>
          </w:tcPr>
          <w:p w14:paraId="6D6F47FD" w14:textId="44FAE859" w:rsidR="003C648D" w:rsidRPr="003C648D" w:rsidRDefault="00BA0EED" w:rsidP="003C648D">
            <w:pPr>
              <w:jc w:val="center"/>
              <w:rPr>
                <w:rFonts w:asciiTheme="majorBidi" w:hAnsiTheme="majorBidi" w:cstheme="majorBidi"/>
              </w:rPr>
            </w:pPr>
            <w:r w:rsidRPr="00BA0EED">
              <w:rPr>
                <w:rFonts w:asciiTheme="majorBidi" w:hAnsiTheme="majorBidi" w:cstheme="majorBidi"/>
              </w:rPr>
              <w:t>0.615154</w:t>
            </w:r>
          </w:p>
        </w:tc>
        <w:tc>
          <w:tcPr>
            <w:tcW w:w="1779" w:type="dxa"/>
          </w:tcPr>
          <w:p w14:paraId="6129A500" w14:textId="6B8F6646" w:rsidR="003C648D" w:rsidRPr="003C648D" w:rsidRDefault="006C44F3" w:rsidP="003C648D">
            <w:pPr>
              <w:jc w:val="center"/>
              <w:rPr>
                <w:rFonts w:asciiTheme="majorBidi" w:hAnsiTheme="majorBidi" w:cstheme="majorBidi"/>
              </w:rPr>
            </w:pPr>
            <w:r w:rsidRPr="006C44F3">
              <w:rPr>
                <w:rFonts w:asciiTheme="majorBidi" w:hAnsiTheme="majorBidi" w:cstheme="majorBidi"/>
              </w:rPr>
              <w:t>5.5268</w:t>
            </w:r>
          </w:p>
        </w:tc>
        <w:tc>
          <w:tcPr>
            <w:tcW w:w="1779" w:type="dxa"/>
          </w:tcPr>
          <w:p w14:paraId="15ABE704" w14:textId="63D58244" w:rsidR="003C648D" w:rsidRPr="003C648D" w:rsidRDefault="006C44F3" w:rsidP="003C648D">
            <w:pPr>
              <w:jc w:val="center"/>
              <w:rPr>
                <w:rFonts w:asciiTheme="majorBidi" w:hAnsiTheme="majorBidi" w:cstheme="majorBidi"/>
              </w:rPr>
            </w:pPr>
            <w:r w:rsidRPr="006C44F3">
              <w:rPr>
                <w:rFonts w:asciiTheme="majorBidi" w:hAnsiTheme="majorBidi" w:cstheme="majorBidi"/>
              </w:rPr>
              <w:t>1.277740</w:t>
            </w:r>
          </w:p>
        </w:tc>
      </w:tr>
      <w:tr w:rsidR="003C648D" w:rsidRPr="003C648D" w14:paraId="44C6FC80" w14:textId="77777777" w:rsidTr="003C648D">
        <w:tc>
          <w:tcPr>
            <w:tcW w:w="1778" w:type="dxa"/>
          </w:tcPr>
          <w:p w14:paraId="2F4C1193" w14:textId="5822CD92" w:rsidR="003C648D" w:rsidRPr="003C648D" w:rsidRDefault="00D65AF1" w:rsidP="003C648D">
            <w:pPr>
              <w:jc w:val="center"/>
              <w:rPr>
                <w:rFonts w:asciiTheme="majorBidi" w:hAnsiTheme="majorBidi" w:cstheme="majorBidi"/>
              </w:rPr>
            </w:pPr>
            <w:r>
              <w:rPr>
                <w:rFonts w:asciiTheme="majorBidi" w:hAnsiTheme="majorBidi" w:cstheme="majorBidi"/>
              </w:rPr>
              <w:t>200</w:t>
            </w:r>
          </w:p>
        </w:tc>
        <w:tc>
          <w:tcPr>
            <w:tcW w:w="1778" w:type="dxa"/>
          </w:tcPr>
          <w:p w14:paraId="144AF61E" w14:textId="0BEE789D" w:rsidR="003C648D" w:rsidRPr="003C648D" w:rsidRDefault="007717A6" w:rsidP="003C648D">
            <w:pPr>
              <w:jc w:val="center"/>
              <w:rPr>
                <w:rFonts w:asciiTheme="majorBidi" w:hAnsiTheme="majorBidi" w:cstheme="majorBidi"/>
              </w:rPr>
            </w:pPr>
            <w:r w:rsidRPr="007717A6">
              <w:rPr>
                <w:rFonts w:asciiTheme="majorBidi" w:hAnsiTheme="majorBidi" w:cstheme="majorBidi"/>
              </w:rPr>
              <w:t>5.5411</w:t>
            </w:r>
          </w:p>
        </w:tc>
        <w:tc>
          <w:tcPr>
            <w:tcW w:w="1778" w:type="dxa"/>
          </w:tcPr>
          <w:p w14:paraId="1AD09BD7" w14:textId="35882AED" w:rsidR="003C648D" w:rsidRPr="003C648D" w:rsidRDefault="007717A6" w:rsidP="003C648D">
            <w:pPr>
              <w:jc w:val="center"/>
              <w:rPr>
                <w:rFonts w:asciiTheme="majorBidi" w:hAnsiTheme="majorBidi" w:cstheme="majorBidi"/>
              </w:rPr>
            </w:pPr>
            <w:r w:rsidRPr="007717A6">
              <w:rPr>
                <w:rFonts w:asciiTheme="majorBidi" w:hAnsiTheme="majorBidi" w:cstheme="majorBidi"/>
              </w:rPr>
              <w:t>0.923801</w:t>
            </w:r>
          </w:p>
        </w:tc>
        <w:tc>
          <w:tcPr>
            <w:tcW w:w="1779" w:type="dxa"/>
          </w:tcPr>
          <w:p w14:paraId="4FF750C2" w14:textId="48AEC1E7" w:rsidR="003C648D" w:rsidRPr="003C648D" w:rsidRDefault="00D03C6C" w:rsidP="003C648D">
            <w:pPr>
              <w:jc w:val="center"/>
              <w:rPr>
                <w:rFonts w:asciiTheme="majorBidi" w:hAnsiTheme="majorBidi" w:cstheme="majorBidi"/>
              </w:rPr>
            </w:pPr>
            <w:r w:rsidRPr="00D03C6C">
              <w:rPr>
                <w:rFonts w:asciiTheme="majorBidi" w:hAnsiTheme="majorBidi" w:cstheme="majorBidi"/>
              </w:rPr>
              <w:t>5.0746</w:t>
            </w:r>
          </w:p>
        </w:tc>
        <w:tc>
          <w:tcPr>
            <w:tcW w:w="1779" w:type="dxa"/>
          </w:tcPr>
          <w:p w14:paraId="5DE21185" w14:textId="3B7419E1" w:rsidR="003C648D" w:rsidRPr="003C648D" w:rsidRDefault="00DA6775" w:rsidP="003C648D">
            <w:pPr>
              <w:jc w:val="center"/>
              <w:rPr>
                <w:rFonts w:asciiTheme="majorBidi" w:hAnsiTheme="majorBidi" w:cstheme="majorBidi"/>
              </w:rPr>
            </w:pPr>
            <w:r w:rsidRPr="00DA6775">
              <w:rPr>
                <w:rFonts w:asciiTheme="majorBidi" w:hAnsiTheme="majorBidi" w:cstheme="majorBidi"/>
              </w:rPr>
              <w:t>2.526845</w:t>
            </w:r>
          </w:p>
        </w:tc>
      </w:tr>
      <w:tr w:rsidR="003C648D" w:rsidRPr="003C648D" w14:paraId="662B0849" w14:textId="77777777" w:rsidTr="003C648D">
        <w:tc>
          <w:tcPr>
            <w:tcW w:w="1778" w:type="dxa"/>
          </w:tcPr>
          <w:p w14:paraId="20D18488" w14:textId="2FA6CF08" w:rsidR="003C648D" w:rsidRPr="003C648D" w:rsidRDefault="00D65AF1" w:rsidP="003C648D">
            <w:pPr>
              <w:jc w:val="center"/>
              <w:rPr>
                <w:rFonts w:asciiTheme="majorBidi" w:hAnsiTheme="majorBidi" w:cstheme="majorBidi"/>
              </w:rPr>
            </w:pPr>
            <w:r>
              <w:rPr>
                <w:rFonts w:asciiTheme="majorBidi" w:hAnsiTheme="majorBidi" w:cstheme="majorBidi"/>
              </w:rPr>
              <w:t>400</w:t>
            </w:r>
          </w:p>
        </w:tc>
        <w:tc>
          <w:tcPr>
            <w:tcW w:w="1778" w:type="dxa"/>
          </w:tcPr>
          <w:p w14:paraId="20D61A91" w14:textId="4D7A150B" w:rsidR="003C648D" w:rsidRPr="003C648D" w:rsidRDefault="00B561B9" w:rsidP="003C648D">
            <w:pPr>
              <w:jc w:val="center"/>
              <w:rPr>
                <w:rFonts w:asciiTheme="majorBidi" w:hAnsiTheme="majorBidi" w:cstheme="majorBidi"/>
              </w:rPr>
            </w:pPr>
            <w:r w:rsidRPr="00B561B9">
              <w:rPr>
                <w:rFonts w:asciiTheme="majorBidi" w:hAnsiTheme="majorBidi" w:cstheme="majorBidi"/>
              </w:rPr>
              <w:t>4.2304</w:t>
            </w:r>
          </w:p>
        </w:tc>
        <w:tc>
          <w:tcPr>
            <w:tcW w:w="1778" w:type="dxa"/>
          </w:tcPr>
          <w:p w14:paraId="50C5F940" w14:textId="21D7EC85" w:rsidR="003C648D" w:rsidRPr="003C648D" w:rsidRDefault="00B561B9" w:rsidP="003C648D">
            <w:pPr>
              <w:jc w:val="center"/>
              <w:rPr>
                <w:rFonts w:asciiTheme="majorBidi" w:hAnsiTheme="majorBidi" w:cstheme="majorBidi"/>
              </w:rPr>
            </w:pPr>
            <w:r w:rsidRPr="00B561B9">
              <w:rPr>
                <w:rFonts w:asciiTheme="majorBidi" w:hAnsiTheme="majorBidi" w:cstheme="majorBidi"/>
              </w:rPr>
              <w:t>1.492597</w:t>
            </w:r>
          </w:p>
        </w:tc>
        <w:tc>
          <w:tcPr>
            <w:tcW w:w="1779" w:type="dxa"/>
          </w:tcPr>
          <w:p w14:paraId="55F7FE84" w14:textId="4FFB0A25" w:rsidR="003C648D" w:rsidRPr="003C648D" w:rsidRDefault="00E02BB6" w:rsidP="003C648D">
            <w:pPr>
              <w:jc w:val="center"/>
              <w:rPr>
                <w:rFonts w:asciiTheme="majorBidi" w:hAnsiTheme="majorBidi" w:cstheme="majorBidi"/>
              </w:rPr>
            </w:pPr>
            <w:r w:rsidRPr="00E02BB6">
              <w:rPr>
                <w:rFonts w:asciiTheme="majorBidi" w:hAnsiTheme="majorBidi" w:cstheme="majorBidi"/>
              </w:rPr>
              <w:t>4.3942</w:t>
            </w:r>
          </w:p>
        </w:tc>
        <w:tc>
          <w:tcPr>
            <w:tcW w:w="1779" w:type="dxa"/>
          </w:tcPr>
          <w:p w14:paraId="25EBE7DE" w14:textId="48BF7DAC" w:rsidR="003C648D" w:rsidRPr="003C648D" w:rsidRDefault="00CE71E1" w:rsidP="003C648D">
            <w:pPr>
              <w:jc w:val="center"/>
              <w:rPr>
                <w:rFonts w:asciiTheme="majorBidi" w:hAnsiTheme="majorBidi" w:cstheme="majorBidi"/>
              </w:rPr>
            </w:pPr>
            <w:r w:rsidRPr="00CE71E1">
              <w:rPr>
                <w:rFonts w:asciiTheme="majorBidi" w:hAnsiTheme="majorBidi" w:cstheme="majorBidi"/>
              </w:rPr>
              <w:t>16.828843</w:t>
            </w:r>
          </w:p>
        </w:tc>
      </w:tr>
    </w:tbl>
    <w:p w14:paraId="62812EEF" w14:textId="77777777" w:rsidR="00B561B9" w:rsidRDefault="00B561B9" w:rsidP="00B561B9">
      <w:pPr>
        <w:jc w:val="left"/>
        <w:rPr>
          <w:rFonts w:asciiTheme="majorBidi" w:hAnsiTheme="majorBidi" w:cstheme="majorBidi"/>
        </w:rPr>
      </w:pPr>
    </w:p>
    <w:p w14:paraId="1FDC38FB" w14:textId="4A490745" w:rsidR="00AA51E3" w:rsidRPr="00AA51E3" w:rsidRDefault="00AA51E3" w:rsidP="00A01859">
      <w:pPr>
        <w:rPr>
          <w:rFonts w:asciiTheme="majorBidi" w:hAnsiTheme="majorBidi" w:cstheme="majorBidi"/>
        </w:rPr>
      </w:pPr>
      <w:r w:rsidRPr="00AA51E3">
        <w:rPr>
          <w:rFonts w:asciiTheme="majorBidi" w:hAnsiTheme="majorBidi" w:cstheme="majorBidi"/>
        </w:rPr>
        <w:t xml:space="preserve">When a fixed time step of </w:t>
      </w:r>
      <m:oMath>
        <m:r>
          <w:rPr>
            <w:rFonts w:ascii="Cambria Math" w:hAnsi="Cambria Math" w:cstheme="majorBidi"/>
          </w:rPr>
          <m:t>1e-10</m:t>
        </m:r>
      </m:oMath>
      <w:r w:rsidRPr="00AA51E3">
        <w:rPr>
          <w:rFonts w:asciiTheme="majorBidi" w:hAnsiTheme="majorBidi" w:cstheme="majorBidi"/>
        </w:rPr>
        <w:t xml:space="preserve"> is used for the RLC method, the results show that it consistently outperforms FDTD in terms of speed while maintaining comparable accuracy. For example, at 400 sections, RLC completes in 1.49 seconds, whereas FDTD takes a significantly longer 16.83 seconds. The root mean squared error (RMSE) values indicate that FDTD achieves slightly better accuracy in some cases (e.g., 5.0746 for 200 sections vs. 5.5411 for RLC), but the trade-off in computation time makes RLC the more practical choice. Additionally, since RLC does not rely on a small-time step, it can be scaled efficiently for higher accuracy.</w:t>
      </w:r>
    </w:p>
    <w:p w14:paraId="6779422F" w14:textId="5AE6E03A" w:rsidR="007A79AE" w:rsidRDefault="00A01859" w:rsidP="00A01859">
      <w:pPr>
        <w:pStyle w:val="Heading3"/>
      </w:pPr>
      <w:r>
        <w:t xml:space="preserve">4.3.3 </w:t>
      </w:r>
      <w:r w:rsidR="00EC4E07">
        <w:t xml:space="preserve">Visual inspections of all solutions (methods) </w:t>
      </w:r>
    </w:p>
    <w:p w14:paraId="4E2AD712" w14:textId="357B7E2E" w:rsidR="00BE397A" w:rsidRDefault="00EA4398" w:rsidP="005E4E7C">
      <w:pPr>
        <w:rPr>
          <w:rFonts w:asciiTheme="majorBidi" w:hAnsiTheme="majorBidi" w:cstheme="majorBidi"/>
          <w:b/>
          <w:bCs/>
        </w:rPr>
      </w:pPr>
      <w:r>
        <w:rPr>
          <w:noProof/>
        </w:rPr>
        <mc:AlternateContent>
          <mc:Choice Requires="wps">
            <w:drawing>
              <wp:anchor distT="0" distB="0" distL="114300" distR="114300" simplePos="0" relativeHeight="251820544" behindDoc="0" locked="0" layoutInCell="1" allowOverlap="1" wp14:anchorId="287A79D8" wp14:editId="5366C563">
                <wp:simplePos x="0" y="0"/>
                <wp:positionH relativeFrom="margin">
                  <wp:posOffset>-26988</wp:posOffset>
                </wp:positionH>
                <wp:positionV relativeFrom="paragraph">
                  <wp:posOffset>3441065</wp:posOffset>
                </wp:positionV>
                <wp:extent cx="5689600" cy="510540"/>
                <wp:effectExtent l="0" t="0" r="6350" b="3810"/>
                <wp:wrapNone/>
                <wp:docPr id="800188308"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5A045344" w14:textId="0FB779B4" w:rsidR="00EA4398" w:rsidRPr="002E31A4" w:rsidRDefault="00EA4398" w:rsidP="00EA4398">
                            <w:pPr>
                              <w:pStyle w:val="Caption"/>
                              <w:jc w:val="both"/>
                              <w:rPr>
                                <w:b w:val="0"/>
                              </w:rPr>
                            </w:pPr>
                            <w:r w:rsidRPr="002E31A4">
                              <w:rPr>
                                <w:b w:val="0"/>
                              </w:rPr>
                              <w:t>Figure 4.</w:t>
                            </w:r>
                            <w:r>
                              <w:rPr>
                                <w:b w:val="0"/>
                              </w:rPr>
                              <w:t>3.2</w:t>
                            </w:r>
                            <w:r w:rsidRPr="002E31A4">
                              <w:rPr>
                                <w:b w:val="0"/>
                              </w:rPr>
                              <w:t xml:space="preserve">: </w:t>
                            </w:r>
                            <w:r w:rsidRPr="00EA4398">
                              <w:rPr>
                                <w:b w:val="0"/>
                              </w:rPr>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A79D8" id="_x0000_s1102" type="#_x0000_t202" style="position:absolute;left:0;text-align:left;margin-left:-2.15pt;margin-top:270.95pt;width:448pt;height:40.2pt;z-index:251820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Se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" fillcolor="white [3201]" stroked="f" strokeweight=".5pt">
                <v:textbox>
                  <w:txbxContent>
                    <w:p w14:paraId="5A045344" w14:textId="0FB779B4" w:rsidR="00EA4398" w:rsidRPr="002E31A4" w:rsidRDefault="00EA4398" w:rsidP="00EA4398">
                      <w:pPr>
                        <w:pStyle w:val="Caption"/>
                        <w:jc w:val="both"/>
                        <w:rPr>
                          <w:b w:val="0"/>
                        </w:rPr>
                      </w:pPr>
                      <w:r w:rsidRPr="002E31A4">
                        <w:rPr>
                          <w:b w:val="0"/>
                        </w:rPr>
                        <w:t>Figure 4.</w:t>
                      </w:r>
                      <w:r>
                        <w:rPr>
                          <w:b w:val="0"/>
                        </w:rPr>
                        <w:t>3.2</w:t>
                      </w:r>
                      <w:r w:rsidRPr="002E31A4">
                        <w:rPr>
                          <w:b w:val="0"/>
                        </w:rPr>
                        <w:t xml:space="preserve">: </w:t>
                      </w:r>
                      <w:r w:rsidRPr="00EA4398">
                        <w:rPr>
                          <w:b w:val="0"/>
                        </w:rPr>
                        <w:t>Comparison of FDTD, RLC ladder, and exact simulation of a transmission line, showing output voltage Vo ​ over time with numerical oscillations.</w:t>
                      </w:r>
                    </w:p>
                    <w:p w14:paraId="72FB48B1" w14:textId="77777777" w:rsidR="00EA4398" w:rsidRPr="005617BA" w:rsidRDefault="00EA4398" w:rsidP="00EA4398">
                      <w:pPr>
                        <w:rPr>
                          <w:sz w:val="18"/>
                          <w:szCs w:val="18"/>
                        </w:rPr>
                      </w:pPr>
                    </w:p>
                  </w:txbxContent>
                </v:textbox>
                <w10:wrap anchorx="margin"/>
              </v:shape>
            </w:pict>
          </mc:Fallback>
        </mc:AlternateContent>
      </w:r>
      <w:r w:rsidR="003C648D" w:rsidRPr="003C648D">
        <w:rPr>
          <w:rFonts w:asciiTheme="majorBidi" w:hAnsiTheme="majorBidi" w:cstheme="majorBidi"/>
          <w:b/>
          <w:bCs/>
          <w:noProof/>
        </w:rPr>
        <w:drawing>
          <wp:inline distT="0" distB="0" distL="0" distR="0" wp14:anchorId="148F9BEC" wp14:editId="2C4A7C0F">
            <wp:extent cx="5652770" cy="3433445"/>
            <wp:effectExtent l="0" t="0" r="5080" b="0"/>
            <wp:docPr id="1783774799"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4799" name="Picture 1" descr="A screen shot of a graph&#10;&#10;AI-generated content may be incorrect."/>
                    <pic:cNvPicPr/>
                  </pic:nvPicPr>
                  <pic:blipFill>
                    <a:blip r:embed="rId26"/>
                    <a:stretch>
                      <a:fillRect/>
                    </a:stretch>
                  </pic:blipFill>
                  <pic:spPr>
                    <a:xfrm>
                      <a:off x="0" y="0"/>
                      <a:ext cx="5652770" cy="3433445"/>
                    </a:xfrm>
                    <a:prstGeom prst="rect">
                      <a:avLst/>
                    </a:prstGeom>
                  </pic:spPr>
                </pic:pic>
              </a:graphicData>
            </a:graphic>
          </wp:inline>
        </w:drawing>
      </w:r>
    </w:p>
    <w:p w14:paraId="72501766" w14:textId="21117328" w:rsidR="00EC4E07" w:rsidRDefault="00EC4E07" w:rsidP="00BE397A">
      <w:pPr>
        <w:rPr>
          <w:rFonts w:asciiTheme="majorBidi" w:hAnsiTheme="majorBidi" w:cstheme="majorBidi"/>
          <w:b/>
          <w:bCs/>
        </w:rPr>
      </w:pPr>
    </w:p>
    <w:p w14:paraId="2FCE83CB" w14:textId="77777777" w:rsidR="00EC4E07" w:rsidRDefault="00EC4E07" w:rsidP="00BE397A">
      <w:pPr>
        <w:rPr>
          <w:rFonts w:asciiTheme="majorBidi" w:hAnsiTheme="majorBidi" w:cstheme="majorBidi"/>
          <w:b/>
          <w:bCs/>
        </w:rPr>
      </w:pPr>
    </w:p>
    <w:p w14:paraId="55D805F6" w14:textId="7F575DB1" w:rsidR="001C797E" w:rsidRDefault="00A01859" w:rsidP="00A01859">
      <w:pPr>
        <w:pStyle w:val="Heading2"/>
      </w:pPr>
      <w:r>
        <w:lastRenderedPageBreak/>
        <w:t xml:space="preserve">4.4 </w:t>
      </w:r>
      <w:r w:rsidR="001C797E" w:rsidRPr="00AA51E3">
        <w:t>AWE testing</w:t>
      </w:r>
    </w:p>
    <w:p w14:paraId="691E2927" w14:textId="5503D08E" w:rsidR="00AA51E3" w:rsidRPr="00AA51E3" w:rsidRDefault="00A01859" w:rsidP="00A01859">
      <w:pPr>
        <w:pStyle w:val="Heading3"/>
      </w:pPr>
      <w:r>
        <w:t xml:space="preserve">4.4.1 </w:t>
      </w:r>
      <w:r w:rsidR="00AA51E3" w:rsidRPr="00AA51E3">
        <w:t>Impulse response</w:t>
      </w:r>
      <w:r w:rsidR="00FB4565">
        <w:t>:</w:t>
      </w:r>
    </w:p>
    <w:p w14:paraId="22A1DBEB" w14:textId="5E3F36F5" w:rsidR="00EC4E07" w:rsidRDefault="00AA51E3" w:rsidP="00BE397A">
      <w:pPr>
        <w:rPr>
          <w:rFonts w:asciiTheme="majorBidi" w:hAnsiTheme="majorBidi" w:cstheme="majorBidi"/>
        </w:rPr>
      </w:pPr>
      <w:r>
        <w:rPr>
          <w:noProof/>
        </w:rPr>
        <mc:AlternateContent>
          <mc:Choice Requires="wps">
            <w:drawing>
              <wp:anchor distT="0" distB="0" distL="114300" distR="114300" simplePos="0" relativeHeight="251808256" behindDoc="0" locked="0" layoutInCell="1" allowOverlap="1" wp14:anchorId="1925DBD6" wp14:editId="73A51DED">
                <wp:simplePos x="0" y="0"/>
                <wp:positionH relativeFrom="margin">
                  <wp:align>right</wp:align>
                </wp:positionH>
                <wp:positionV relativeFrom="paragraph">
                  <wp:posOffset>438981</wp:posOffset>
                </wp:positionV>
                <wp:extent cx="461963" cy="328613"/>
                <wp:effectExtent l="0" t="0" r="0" b="0"/>
                <wp:wrapNone/>
                <wp:docPr id="38943315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517EEF1" w14:textId="48F8D54A" w:rsidR="00AA51E3" w:rsidRDefault="00AA51E3" w:rsidP="00AA51E3">
                            <w:r>
                              <w:t>(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5DBD6" id="_x0000_s1103" type="#_x0000_t202" style="position:absolute;left:0;text-align:left;margin-left:-14.8pt;margin-top:34.55pt;width:36.4pt;height:25.9pt;z-index:2518082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ZpC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" fillcolor="white [3201]" stroked="f" strokeweight=".5pt">
                <v:textbox>
                  <w:txbxContent>
                    <w:p w14:paraId="0517EEF1" w14:textId="48F8D54A" w:rsidR="00AA51E3" w:rsidRDefault="00AA51E3" w:rsidP="00AA51E3">
                      <w:r>
                        <w:t>(56)</w:t>
                      </w:r>
                    </w:p>
                  </w:txbxContent>
                </v:textbox>
                <w10:wrap anchorx="margin"/>
              </v:shape>
            </w:pict>
          </mc:Fallback>
        </mc:AlternateContent>
      </w:r>
      <w:r w:rsidR="00156C05" w:rsidRPr="00C30730">
        <w:rPr>
          <w:rFonts w:asciiTheme="majorBidi" w:hAnsiTheme="majorBidi" w:cstheme="majorBidi"/>
        </w:rPr>
        <w:t>Consider the following example:</w:t>
      </w:r>
    </w:p>
    <w:p w14:paraId="1DDB7528" w14:textId="77777777" w:rsidR="00A66BA4" w:rsidRDefault="00A66BA4" w:rsidP="00A66BA4">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r>
                <w:rPr>
                  <w:rFonts w:ascii="Cambria Math" w:hAnsi="Cambria Math" w:cstheme="majorBidi"/>
                </w:rPr>
                <m:t xml:space="preserve"> </m:t>
              </m:r>
              <m:m>
                <m:mPr>
                  <m:mcs>
                    <m:mc>
                      <m:mcPr>
                        <m:count m:val="4"/>
                        <m:mcJc m:val="center"/>
                      </m:mcPr>
                    </m:mc>
                  </m:mcs>
                  <m:ctrlPr>
                    <w:rPr>
                      <w:rFonts w:ascii="Cambria Math" w:hAnsi="Cambria Math" w:cstheme="majorBidi"/>
                      <w:i/>
                    </w:rPr>
                  </m:ctrlPr>
                </m:mPr>
                <m:mr>
                  <m:e>
                    <m:r>
                      <w:rPr>
                        <w:rFonts w:ascii="Cambria Math" w:hAnsi="Cambria Math" w:cstheme="majorBidi"/>
                      </w:rPr>
                      <m:t xml:space="preserve">-2 </m:t>
                    </m:r>
                  </m:e>
                  <m:e>
                    <m:r>
                      <w:rPr>
                        <w:rFonts w:ascii="Cambria Math" w:hAnsi="Cambria Math" w:cstheme="majorBidi"/>
                      </w:rPr>
                      <m:t>1</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1</m:t>
                    </m:r>
                  </m:e>
                  <m:e>
                    <m:r>
                      <w:rPr>
                        <w:rFonts w:ascii="Cambria Math" w:hAnsi="Cambria Math" w:cstheme="majorBidi"/>
                      </w:rPr>
                      <m:t>-2</m:t>
                    </m:r>
                  </m:e>
                  <m:e>
                    <m:r>
                      <w:rPr>
                        <w:rFonts w:ascii="Cambria Math" w:hAnsi="Cambria Math" w:cstheme="majorBidi"/>
                      </w:rPr>
                      <m:t>1</m:t>
                    </m:r>
                  </m:e>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1</m:t>
                    </m:r>
                  </m:e>
                  <m:e>
                    <m:r>
                      <w:rPr>
                        <w:rFonts w:ascii="Cambria Math" w:hAnsi="Cambria Math" w:cstheme="majorBidi"/>
                      </w:rPr>
                      <m:t>-2</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and C=</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1</m:t>
                    </m:r>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xml:space="preserve">  </m:t>
          </m:r>
        </m:oMath>
      </m:oMathPara>
    </w:p>
    <w:p w14:paraId="5D08A553" w14:textId="77777777" w:rsidR="00A66BA4" w:rsidRDefault="00A66BA4" w:rsidP="00BE397A">
      <w:pPr>
        <w:rPr>
          <w:rFonts w:asciiTheme="majorBidi" w:hAnsiTheme="majorBidi" w:cstheme="majorBidi"/>
        </w:rPr>
      </w:pPr>
    </w:p>
    <w:p w14:paraId="33B75AD1" w14:textId="3BCC6FB8" w:rsidR="00C30730" w:rsidRDefault="00A66BA4" w:rsidP="00BE397A">
      <w:pPr>
        <w:rPr>
          <w:rFonts w:asciiTheme="majorBidi" w:hAnsiTheme="majorBidi" w:cstheme="majorBidi"/>
        </w:rPr>
      </w:pPr>
      <w:r>
        <w:rPr>
          <w:rFonts w:asciiTheme="majorBidi" w:hAnsiTheme="majorBidi" w:cstheme="majorBidi"/>
        </w:rPr>
        <w:t>One can find the</w:t>
      </w:r>
      <w:r w:rsidR="0023400B">
        <w:rPr>
          <w:rFonts w:asciiTheme="majorBidi" w:hAnsiTheme="majorBidi" w:cstheme="majorBidi"/>
        </w:rPr>
        <w:t xml:space="preserve"> impulse response </w:t>
      </w:r>
      <w:r w:rsidR="008B0287">
        <w:rPr>
          <w:rFonts w:asciiTheme="majorBidi" w:hAnsiTheme="majorBidi" w:cstheme="majorBidi"/>
        </w:rPr>
        <w:t>by calculation</w:t>
      </w:r>
      <w:r>
        <w:rPr>
          <w:rFonts w:asciiTheme="majorBidi" w:hAnsiTheme="majorBidi" w:cstheme="majorBidi"/>
        </w:rPr>
        <w:t xml:space="preserve"> moments</w:t>
      </w:r>
      <w:r w:rsidR="008B0287">
        <w:rPr>
          <w:rFonts w:asciiTheme="majorBidi" w:hAnsiTheme="majorBidi" w:cstheme="majorBidi"/>
        </w:rPr>
        <w:t>, poles and residues</w:t>
      </w:r>
      <w:r>
        <w:rPr>
          <w:rFonts w:asciiTheme="majorBidi" w:hAnsiTheme="majorBidi" w:cstheme="majorBidi"/>
        </w:rPr>
        <w:t xml:space="preserve"> using equation</w:t>
      </w:r>
      <w:r w:rsidR="008B0287">
        <w:rPr>
          <w:rFonts w:asciiTheme="majorBidi" w:hAnsiTheme="majorBidi" w:cstheme="majorBidi"/>
        </w:rPr>
        <w:t>s</w:t>
      </w:r>
      <w:r>
        <w:rPr>
          <w:rFonts w:asciiTheme="majorBidi" w:hAnsiTheme="majorBidi" w:cstheme="majorBidi"/>
        </w:rPr>
        <w:t xml:space="preserve"> </w:t>
      </w:r>
      <w:r w:rsidR="002074E9">
        <w:rPr>
          <w:rFonts w:asciiTheme="majorBidi" w:hAnsiTheme="majorBidi" w:cstheme="majorBidi"/>
        </w:rPr>
        <w:t>(</w:t>
      </w:r>
      <w:r w:rsidR="008B0287">
        <w:rPr>
          <w:rFonts w:asciiTheme="majorBidi" w:hAnsiTheme="majorBidi" w:cstheme="majorBidi"/>
        </w:rPr>
        <w:t>4</w:t>
      </w:r>
      <w:r w:rsidR="00D90C6B">
        <w:rPr>
          <w:rFonts w:asciiTheme="majorBidi" w:hAnsiTheme="majorBidi" w:cstheme="majorBidi"/>
        </w:rPr>
        <w:t>0</w:t>
      </w:r>
      <w:r w:rsidR="008B0287">
        <w:rPr>
          <w:rFonts w:asciiTheme="majorBidi" w:hAnsiTheme="majorBidi" w:cstheme="majorBidi"/>
        </w:rPr>
        <w:t>), (4</w:t>
      </w:r>
      <w:r w:rsidR="00D90C6B">
        <w:rPr>
          <w:rFonts w:asciiTheme="majorBidi" w:hAnsiTheme="majorBidi" w:cstheme="majorBidi"/>
        </w:rPr>
        <w:t xml:space="preserve">4) and (48) respectively, </w:t>
      </w:r>
    </w:p>
    <w:p w14:paraId="1A970CB7" w14:textId="77777777" w:rsidR="000C0003" w:rsidRDefault="00000000" w:rsidP="000C0003">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 xml:space="preserve">=1 ,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 xml:space="preserve">=-4,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m:t>
              </m:r>
            </m:sub>
          </m:sSub>
          <m:r>
            <w:rPr>
              <w:rFonts w:ascii="Cambria Math" w:hAnsi="Cambria Math" w:cstheme="majorBidi"/>
            </w:rPr>
            <m:t xml:space="preserve">=30,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3</m:t>
              </m:r>
            </m:sub>
          </m:sSub>
          <m:r>
            <w:rPr>
              <w:rFonts w:ascii="Cambria Math" w:hAnsi="Cambria Math" w:cstheme="majorBidi"/>
            </w:rPr>
            <m:t xml:space="preserve">= -246, </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4</m:t>
              </m:r>
            </m:sub>
          </m:sSub>
          <m:r>
            <w:rPr>
              <w:rFonts w:ascii="Cambria Math" w:hAnsi="Cambria Math" w:cstheme="majorBidi"/>
            </w:rPr>
            <m:t>=2037</m:t>
          </m:r>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5</m:t>
              </m:r>
            </m:sub>
          </m:sSub>
          <m:r>
            <w:rPr>
              <w:rFonts w:ascii="Cambria Math" w:eastAsiaTheme="minorEastAsia" w:hAnsi="Cambria Math" w:cstheme="majorBidi"/>
            </w:rPr>
            <m:t xml:space="preserve">=-16886,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6</m:t>
              </m:r>
            </m:sub>
          </m:sSub>
          <m:r>
            <w:rPr>
              <w:rFonts w:ascii="Cambria Math" w:eastAsiaTheme="minorEastAsia" w:hAnsi="Cambria Math" w:cstheme="majorBidi"/>
            </w:rPr>
            <m:t>=140000</m:t>
          </m:r>
        </m:oMath>
      </m:oMathPara>
    </w:p>
    <w:p w14:paraId="127C09FB" w14:textId="6FA63972" w:rsidR="00D90C6B"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r>
            <w:rPr>
              <w:rFonts w:ascii="Cambria Math" w:hAnsi="Cambria Math" w:cstheme="majorBidi"/>
            </w:rPr>
            <m:t xml:space="preserve">=-3.53,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r>
            <w:rPr>
              <w:rFonts w:ascii="Cambria Math" w:hAnsi="Cambria Math" w:cstheme="majorBidi"/>
            </w:rPr>
            <m:t xml:space="preserve">=-2.35,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3</m:t>
              </m:r>
            </m:sub>
          </m:sSub>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4</m:t>
              </m:r>
            </m:sub>
          </m:sSub>
          <m:r>
            <w:rPr>
              <w:rFonts w:ascii="Cambria Math" w:hAnsi="Cambria Math" w:cstheme="majorBidi"/>
            </w:rPr>
            <m:t>=-0.12</m:t>
          </m:r>
        </m:oMath>
      </m:oMathPara>
    </w:p>
    <w:p w14:paraId="03EEAB16" w14:textId="7A405A18" w:rsidR="00184D60" w:rsidRPr="00184D60" w:rsidRDefault="00000000" w:rsidP="00BE397A">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r>
            <w:rPr>
              <w:rFonts w:ascii="Cambria Math" w:hAnsi="Cambria Math" w:cstheme="majorBidi"/>
            </w:rPr>
            <m:t xml:space="preserve">=0.18,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r>
            <w:rPr>
              <w:rFonts w:ascii="Cambria Math" w:hAnsi="Cambria Math" w:cstheme="majorBidi"/>
            </w:rPr>
            <m:t xml:space="preserve">=0.4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3</m:t>
              </m:r>
            </m:sub>
          </m:sSub>
          <m:r>
            <w:rPr>
              <w:rFonts w:ascii="Cambria Math" w:hAnsi="Cambria Math" w:cstheme="majorBidi"/>
            </w:rPr>
            <m:t xml:space="preserve">=0.33, </m:t>
          </m:r>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4</m:t>
              </m:r>
            </m:sub>
          </m:sSub>
          <m:r>
            <w:rPr>
              <w:rFonts w:ascii="Cambria Math" w:hAnsi="Cambria Math" w:cstheme="majorBidi"/>
            </w:rPr>
            <m:t>=0.05</m:t>
          </m:r>
        </m:oMath>
      </m:oMathPara>
    </w:p>
    <w:p w14:paraId="483D9C98" w14:textId="7D7E0E5E" w:rsidR="00156C05" w:rsidRDefault="002E31A4" w:rsidP="00BE397A">
      <w:pPr>
        <w:rPr>
          <w:rFonts w:asciiTheme="majorBidi" w:hAnsiTheme="majorBidi" w:cstheme="majorBidi"/>
        </w:rPr>
      </w:pPr>
      <w:r>
        <w:rPr>
          <w:noProof/>
        </w:rPr>
        <mc:AlternateContent>
          <mc:Choice Requires="wps">
            <w:drawing>
              <wp:anchor distT="0" distB="0" distL="114300" distR="114300" simplePos="0" relativeHeight="251812352" behindDoc="0" locked="0" layoutInCell="1" allowOverlap="1" wp14:anchorId="227BEFD2" wp14:editId="306F2CF2">
                <wp:simplePos x="0" y="0"/>
                <wp:positionH relativeFrom="margin">
                  <wp:align>right</wp:align>
                </wp:positionH>
                <wp:positionV relativeFrom="paragraph">
                  <wp:posOffset>142875</wp:posOffset>
                </wp:positionV>
                <wp:extent cx="461963" cy="328613"/>
                <wp:effectExtent l="0" t="0" r="0" b="0"/>
                <wp:wrapNone/>
                <wp:docPr id="123196195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1BF6CD3" w14:textId="646B6861" w:rsidR="002E31A4" w:rsidRDefault="002E31A4" w:rsidP="002E31A4">
                            <w:r>
                              <w:t>(5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BEFD2" id="_x0000_s1104" type="#_x0000_t202" style="position:absolute;left:0;text-align:left;margin-left:-14.8pt;margin-top:11.25pt;width:36.4pt;height:25.9pt;z-index:251812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OcF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" fillcolor="white [3201]" stroked="f" strokeweight=".5pt">
                <v:textbox>
                  <w:txbxContent>
                    <w:p w14:paraId="71BF6CD3" w14:textId="646B6861" w:rsidR="002E31A4" w:rsidRDefault="002E31A4" w:rsidP="002E31A4">
                      <w:r>
                        <w:t>(57)</w:t>
                      </w:r>
                    </w:p>
                  </w:txbxContent>
                </v:textbox>
                <w10:wrap anchorx="margin"/>
              </v:shape>
            </w:pict>
          </mc:Fallback>
        </mc:AlternateContent>
      </w:r>
      <w:r w:rsidR="004F12EB">
        <w:rPr>
          <w:rFonts w:asciiTheme="majorBidi" w:hAnsiTheme="majorBidi" w:cstheme="majorBidi"/>
        </w:rPr>
        <w:t>Then the impulse response is:</w:t>
      </w:r>
    </w:p>
    <w:p w14:paraId="1FB4C8B8" w14:textId="24A8717A" w:rsidR="004F12EB" w:rsidRPr="00DF7C23" w:rsidRDefault="000545AA" w:rsidP="00DF7C23">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0.18</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3.53t</m:t>
              </m:r>
            </m:sup>
          </m:sSup>
          <m:r>
            <w:rPr>
              <w:rFonts w:ascii="Cambria Math" w:hAnsi="Cambria Math" w:cstheme="majorBidi"/>
            </w:rPr>
            <m:t xml:space="preserve"> + 0.4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2.35t</m:t>
              </m:r>
            </m:sup>
          </m:sSup>
          <m:r>
            <w:rPr>
              <w:rFonts w:ascii="Cambria Math" w:hAnsi="Cambria Math" w:cstheme="majorBidi"/>
            </w:rPr>
            <m:t>+0.33</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t</m:t>
              </m:r>
            </m:sup>
          </m:sSup>
          <m:r>
            <w:rPr>
              <w:rFonts w:ascii="Cambria Math" w:hAnsi="Cambria Math" w:cstheme="majorBidi"/>
            </w:rPr>
            <m:t>+ 0.05</m:t>
          </m:r>
          <m:sSup>
            <m:sSupPr>
              <m:ctrlPr>
                <w:rPr>
                  <w:rFonts w:ascii="Cambria Math" w:hAnsi="Cambria Math" w:cstheme="majorBidi"/>
                  <w:i/>
                </w:rPr>
              </m:ctrlPr>
            </m:sSupPr>
            <m:e>
              <m:r>
                <w:rPr>
                  <w:rFonts w:ascii="Cambria Math" w:hAnsi="Cambria Math" w:cstheme="majorBidi"/>
                </w:rPr>
                <m:t>e</m:t>
              </m:r>
            </m:e>
            <m:sup>
              <m:r>
                <w:rPr>
                  <w:rFonts w:ascii="Cambria Math" w:hAnsi="Cambria Math" w:cstheme="majorBidi"/>
                </w:rPr>
                <m:t>-0.12t</m:t>
              </m:r>
            </m:sup>
          </m:sSup>
        </m:oMath>
      </m:oMathPara>
    </w:p>
    <w:p w14:paraId="68396A2D" w14:textId="2953CB16" w:rsidR="009D1E6A" w:rsidRPr="009D1E6A" w:rsidRDefault="00DF7C23" w:rsidP="0041244E">
      <w:pPr>
        <w:pStyle w:val="Heading3"/>
      </w:pPr>
      <w:r>
        <w:t xml:space="preserve">4.4.2 </w:t>
      </w:r>
      <w:r w:rsidR="0041244E" w:rsidRPr="0041244E">
        <w:rPr>
          <w:bCs/>
        </w:rPr>
        <w:t>A</w:t>
      </w:r>
      <w:r w:rsidR="0041244E">
        <w:rPr>
          <w:bCs/>
        </w:rPr>
        <w:t xml:space="preserve"> theoretical</w:t>
      </w:r>
      <w:r w:rsidR="0041244E" w:rsidRPr="0041244E">
        <w:rPr>
          <w:bCs/>
        </w:rPr>
        <w:t xml:space="preserve"> method for validating AWE</w:t>
      </w:r>
      <w:r w:rsidR="009D1E6A" w:rsidRPr="009D1E6A">
        <w:t xml:space="preserve">. </w:t>
      </w:r>
    </w:p>
    <w:p w14:paraId="7DAB26C5" w14:textId="67FA3018" w:rsidR="009D1E6A" w:rsidRPr="006E3E55" w:rsidRDefault="002E31A4" w:rsidP="009D1E6A">
      <w:pPr>
        <w:rPr>
          <w:rFonts w:asciiTheme="majorBidi" w:hAnsiTheme="majorBidi" w:cstheme="majorBidi"/>
        </w:rPr>
      </w:pPr>
      <w:r>
        <w:rPr>
          <w:noProof/>
        </w:rPr>
        <mc:AlternateContent>
          <mc:Choice Requires="wps">
            <w:drawing>
              <wp:anchor distT="0" distB="0" distL="114300" distR="114300" simplePos="0" relativeHeight="251814400" behindDoc="0" locked="0" layoutInCell="1" allowOverlap="1" wp14:anchorId="4B05C26E" wp14:editId="041403FB">
                <wp:simplePos x="0" y="0"/>
                <wp:positionH relativeFrom="margin">
                  <wp:align>right</wp:align>
                </wp:positionH>
                <wp:positionV relativeFrom="paragraph">
                  <wp:posOffset>129540</wp:posOffset>
                </wp:positionV>
                <wp:extent cx="461963" cy="328613"/>
                <wp:effectExtent l="0" t="0" r="0" b="0"/>
                <wp:wrapNone/>
                <wp:docPr id="126988729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4E2C6CC" w14:textId="2A127D63" w:rsidR="002E31A4" w:rsidRDefault="002E31A4" w:rsidP="002E31A4">
                            <w:r>
                              <w:t>(5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05C26E" id="_x0000_s1105" type="#_x0000_t202" style="position:absolute;left:0;text-align:left;margin-left:-14.8pt;margin-top:10.2pt;width:36.4pt;height:25.9pt;z-index:251814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jQ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" fillcolor="white [3201]" stroked="f" strokeweight=".5pt">
                <v:textbox>
                  <w:txbxContent>
                    <w:p w14:paraId="34E2C6CC" w14:textId="2A127D63" w:rsidR="002E31A4" w:rsidRDefault="002E31A4" w:rsidP="002E31A4">
                      <w:r>
                        <w:t>(58)</w:t>
                      </w:r>
                    </w:p>
                  </w:txbxContent>
                </v:textbox>
                <w10:wrap anchorx="margin"/>
              </v:shape>
            </w:pict>
          </mc:Fallback>
        </mc:AlternateContent>
      </w:r>
      <w:r w:rsidR="009D1E6A" w:rsidRPr="006E3E55">
        <w:rPr>
          <w:rFonts w:asciiTheme="majorBidi" w:hAnsiTheme="majorBidi" w:cstheme="majorBidi"/>
        </w:rPr>
        <w:t>The impulse response of a state space model is given by:</w:t>
      </w:r>
    </w:p>
    <w:p w14:paraId="29FB5F62" w14:textId="1B44A05C" w:rsidR="009D1E6A" w:rsidRPr="00B93135" w:rsidRDefault="00B93135" w:rsidP="009D1E6A">
      <w:pPr>
        <w:rPr>
          <w:rFonts w:asciiTheme="majorBidi" w:hAnsiTheme="majorBidi" w:cstheme="majorBidi"/>
          <w:bCs/>
        </w:rPr>
      </w:pPr>
      <m:oMathPara>
        <m:oMath>
          <m:r>
            <w:rPr>
              <w:rFonts w:ascii="Cambria Math" w:hAnsi="Cambria Math" w:cstheme="majorBidi"/>
            </w:rPr>
            <m:t>y</m:t>
          </m:r>
          <m:d>
            <m:dPr>
              <m:ctrlPr>
                <w:rPr>
                  <w:rFonts w:ascii="Cambria Math" w:hAnsi="Cambria Math" w:cstheme="majorBidi"/>
                  <w:bCs/>
                  <w:i/>
                </w:rPr>
              </m:ctrlPr>
            </m:dPr>
            <m:e>
              <m:r>
                <w:rPr>
                  <w:rFonts w:ascii="Cambria Math" w:hAnsi="Cambria Math" w:cstheme="majorBidi"/>
                </w:rPr>
                <m:t>t</m:t>
              </m:r>
            </m:e>
          </m:d>
          <m:r>
            <w:rPr>
              <w:rFonts w:ascii="Cambria Math" w:hAnsi="Cambria Math" w:cstheme="majorBidi"/>
            </w:rPr>
            <m:t>=C</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B</m:t>
          </m:r>
        </m:oMath>
      </m:oMathPara>
    </w:p>
    <w:p w14:paraId="2B870A58" w14:textId="36EB948E" w:rsidR="009D1E6A" w:rsidRPr="00B93135" w:rsidRDefault="00B93135" w:rsidP="009D1E6A">
      <w:pPr>
        <w:rPr>
          <w:rFonts w:asciiTheme="majorBidi" w:hAnsiTheme="majorBidi" w:cstheme="majorBidi"/>
          <w:bCs/>
        </w:rPr>
      </w:pPr>
      <m:oMathPara>
        <m:oMath>
          <m:r>
            <w:rPr>
              <w:rFonts w:ascii="Cambria Math" w:hAnsi="Cambria Math" w:cstheme="majorBidi"/>
            </w:rPr>
            <m:t xml:space="preserve">where,      </m:t>
          </m:r>
          <m:sSup>
            <m:sSupPr>
              <m:ctrlPr>
                <w:rPr>
                  <w:rFonts w:ascii="Cambria Math" w:hAnsi="Cambria Math" w:cstheme="majorBidi"/>
                  <w:bCs/>
                  <w:i/>
                </w:rPr>
              </m:ctrlPr>
            </m:sSupPr>
            <m:e>
              <m:r>
                <w:rPr>
                  <w:rFonts w:ascii="Cambria Math" w:hAnsi="Cambria Math" w:cstheme="majorBidi"/>
                </w:rPr>
                <m:t>e</m:t>
              </m:r>
            </m:e>
            <m:sup>
              <m:r>
                <w:rPr>
                  <w:rFonts w:ascii="Cambria Math" w:hAnsi="Cambria Math" w:cstheme="majorBidi"/>
                </w:rPr>
                <m:t>at</m:t>
              </m:r>
            </m:sup>
          </m:sSup>
          <m:r>
            <w:rPr>
              <w:rFonts w:ascii="Cambria Math" w:hAnsi="Cambria Math" w:cstheme="majorBidi"/>
            </w:rPr>
            <m:t>=M</m:t>
          </m:r>
          <m:sSup>
            <m:sSupPr>
              <m:ctrlPr>
                <w:rPr>
                  <w:rFonts w:ascii="Cambria Math" w:hAnsi="Cambria Math" w:cstheme="majorBidi"/>
                  <w:bCs/>
                  <w:i/>
                </w:rPr>
              </m:ctrlPr>
            </m:sSupPr>
            <m:e>
              <m:r>
                <w:rPr>
                  <w:rFonts w:ascii="Cambria Math" w:hAnsi="Cambria Math" w:cstheme="majorBidi"/>
                </w:rPr>
                <m:t>e</m:t>
              </m:r>
            </m:e>
            <m:sup>
              <m:r>
                <m:rPr>
                  <m:sty m:val="p"/>
                </m:rPr>
                <w:rPr>
                  <w:rFonts w:ascii="Cambria Math" w:hAnsi="Cambria Math" w:cstheme="majorBidi"/>
                </w:rPr>
                <m:t>Ω</m:t>
              </m:r>
              <m:r>
                <w:rPr>
                  <w:rFonts w:ascii="Cambria Math" w:hAnsi="Cambria Math" w:cstheme="majorBidi"/>
                </w:rPr>
                <m:t>t</m:t>
              </m:r>
            </m:sup>
          </m:sSup>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oMath>
      </m:oMathPara>
    </w:p>
    <w:p w14:paraId="52F32588" w14:textId="42D78F9C" w:rsidR="00BE397A" w:rsidRPr="00265B0F" w:rsidRDefault="00B93135" w:rsidP="00BE397A">
      <w:pPr>
        <w:rPr>
          <w:rFonts w:asciiTheme="majorBidi" w:hAnsiTheme="majorBidi" w:cstheme="majorBidi"/>
          <w:bCs/>
        </w:rPr>
      </w:pPr>
      <m:oMathPara>
        <m:oMath>
          <m:r>
            <w:rPr>
              <w:rFonts w:ascii="Cambria Math" w:hAnsi="Cambria Math" w:cstheme="majorBidi"/>
            </w:rPr>
            <m:t xml:space="preserve">and </m:t>
          </m:r>
          <m:r>
            <m:rPr>
              <m:sty m:val="p"/>
            </m:rPr>
            <w:rPr>
              <w:rFonts w:ascii="Cambria Math" w:hAnsi="Cambria Math" w:cstheme="majorBidi"/>
            </w:rPr>
            <m:t>Ω</m:t>
          </m:r>
          <m:r>
            <w:rPr>
              <w:rFonts w:ascii="Cambria Math" w:hAnsi="Cambria Math" w:cstheme="majorBidi"/>
            </w:rPr>
            <m:t>=</m:t>
          </m:r>
          <m:sSup>
            <m:sSupPr>
              <m:ctrlPr>
                <w:rPr>
                  <w:rFonts w:ascii="Cambria Math" w:hAnsi="Cambria Math" w:cstheme="majorBidi"/>
                  <w:bCs/>
                  <w:i/>
                </w:rPr>
              </m:ctrlPr>
            </m:sSupPr>
            <m:e>
              <m:r>
                <w:rPr>
                  <w:rFonts w:ascii="Cambria Math" w:hAnsi="Cambria Math" w:cstheme="majorBidi"/>
                </w:rPr>
                <m:t>M</m:t>
              </m:r>
            </m:e>
            <m:sup>
              <m:r>
                <w:rPr>
                  <w:rFonts w:ascii="Cambria Math" w:hAnsi="Cambria Math" w:cstheme="majorBidi"/>
                </w:rPr>
                <m:t>-1</m:t>
              </m:r>
            </m:sup>
          </m:sSup>
          <m:r>
            <w:rPr>
              <w:rFonts w:ascii="Cambria Math" w:hAnsi="Cambria Math" w:cstheme="majorBidi"/>
            </w:rPr>
            <m:t>AM=</m:t>
          </m:r>
          <m:d>
            <m:dPr>
              <m:begChr m:val="["/>
              <m:endChr m:val="]"/>
              <m:ctrlPr>
                <w:rPr>
                  <w:rFonts w:ascii="Cambria Math" w:hAnsi="Cambria Math" w:cstheme="majorBidi"/>
                  <w:bCs/>
                  <w:i/>
                </w:rPr>
              </m:ctrlPr>
            </m:dPr>
            <m:e>
              <m:m>
                <m:mPr>
                  <m:mcs>
                    <m:mc>
                      <m:mcPr>
                        <m:count m:val="3"/>
                        <m:mcJc m:val="center"/>
                      </m:mcPr>
                    </m:mc>
                  </m:mcs>
                  <m:ctrlPr>
                    <w:rPr>
                      <w:rFonts w:ascii="Cambria Math" w:hAnsi="Cambria Math" w:cstheme="majorBidi"/>
                      <w:bCs/>
                      <w:i/>
                    </w:rPr>
                  </m:ctrlPr>
                </m:mPr>
                <m:mr>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1</m:t>
                        </m:r>
                      </m:sub>
                    </m:sSub>
                  </m:e>
                  <m:e>
                    <m:r>
                      <w:rPr>
                        <w:rFonts w:ascii="Cambria Math" w:hAnsi="Cambria Math" w:cstheme="majorBidi"/>
                      </w:rPr>
                      <m:t>0</m:t>
                    </m:r>
                  </m:e>
                  <m:e>
                    <m:r>
                      <w:rPr>
                        <w:rFonts w:ascii="Cambria Math" w:hAnsi="Cambria Math" w:cstheme="majorBidi"/>
                      </w:rPr>
                      <m:t>0</m:t>
                    </m:r>
                  </m:e>
                </m:mr>
                <m:mr>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2</m:t>
                        </m:r>
                      </m:sub>
                    </m:sSub>
                  </m:e>
                  <m:e>
                    <m:r>
                      <w:rPr>
                        <w:rFonts w:ascii="Cambria Math" w:hAnsi="Cambria Math" w:cstheme="majorBidi"/>
                      </w:rPr>
                      <m:t>0</m:t>
                    </m:r>
                  </m:e>
                </m:mr>
                <m:mr>
                  <m:e>
                    <m:r>
                      <w:rPr>
                        <w:rFonts w:ascii="Cambria Math" w:hAnsi="Cambria Math" w:cstheme="majorBidi"/>
                      </w:rPr>
                      <m:t>0</m:t>
                    </m:r>
                  </m:e>
                  <m:e>
                    <m:r>
                      <w:rPr>
                        <w:rFonts w:ascii="Cambria Math" w:hAnsi="Cambria Math" w:cstheme="majorBidi"/>
                      </w:rPr>
                      <m:t>….</m:t>
                    </m:r>
                  </m:e>
                  <m:e>
                    <m:sSub>
                      <m:sSubPr>
                        <m:ctrlPr>
                          <w:rPr>
                            <w:rFonts w:ascii="Cambria Math" w:hAnsi="Cambria Math" w:cstheme="majorBidi"/>
                            <w:bCs/>
                            <w:i/>
                          </w:rPr>
                        </m:ctrlPr>
                      </m:sSubPr>
                      <m:e>
                        <m:r>
                          <w:rPr>
                            <w:rFonts w:ascii="Cambria Math" w:hAnsi="Cambria Math" w:cstheme="majorBidi"/>
                          </w:rPr>
                          <m:t>λ</m:t>
                        </m:r>
                      </m:e>
                      <m:sub>
                        <m:r>
                          <w:rPr>
                            <w:rFonts w:ascii="Cambria Math" w:hAnsi="Cambria Math" w:cstheme="majorBidi"/>
                          </w:rPr>
                          <m:t>n</m:t>
                        </m:r>
                      </m:sub>
                    </m:sSub>
                  </m:e>
                </m:mr>
              </m:m>
            </m:e>
          </m:d>
        </m:oMath>
      </m:oMathPara>
    </w:p>
    <w:p w14:paraId="29786399" w14:textId="62304188" w:rsidR="00265B0F" w:rsidRPr="00265B0F" w:rsidRDefault="00265B0F" w:rsidP="00BE397A">
      <w:pPr>
        <w:rPr>
          <w:rFonts w:asciiTheme="majorBidi" w:hAnsiTheme="majorBidi" w:cstheme="majorBidi"/>
          <w:bCs/>
        </w:rPr>
      </w:pPr>
      <w:r>
        <w:rPr>
          <w:rFonts w:asciiTheme="majorBidi" w:hAnsiTheme="majorBidi" w:cstheme="majorBidi"/>
          <w:bCs/>
        </w:rPr>
        <w:t xml:space="preserve">Considering the same example </w:t>
      </w:r>
      <w:r w:rsidR="00F71FBD">
        <w:rPr>
          <w:rFonts w:asciiTheme="majorBidi" w:hAnsiTheme="majorBidi" w:cstheme="majorBidi"/>
          <w:bCs/>
        </w:rPr>
        <w:t xml:space="preserve">with </w:t>
      </w:r>
      <m:oMath>
        <m:r>
          <w:rPr>
            <w:rFonts w:ascii="Cambria Math" w:hAnsi="Cambria Math" w:cstheme="majorBidi"/>
          </w:rPr>
          <m:t>t=0:2</m:t>
        </m:r>
      </m:oMath>
      <w:r w:rsidR="00CC1562">
        <w:rPr>
          <w:rFonts w:asciiTheme="majorBidi" w:hAnsiTheme="majorBidi" w:cstheme="majorBidi"/>
          <w:bCs/>
        </w:rPr>
        <w:t xml:space="preserve"> w</w:t>
      </w:r>
      <w:r w:rsidR="006674BD">
        <w:rPr>
          <w:rFonts w:asciiTheme="majorBidi" w:hAnsiTheme="majorBidi" w:cstheme="majorBidi"/>
          <w:bCs/>
        </w:rPr>
        <w:t>ith time step of 0.001</w:t>
      </w:r>
      <w:r w:rsidR="00CC1562">
        <w:rPr>
          <w:rFonts w:asciiTheme="majorBidi" w:hAnsiTheme="majorBidi" w:cstheme="majorBidi"/>
          <w:bCs/>
        </w:rPr>
        <w:t xml:space="preserve"> </w:t>
      </w:r>
      <w:r w:rsidR="00C87F46">
        <w:rPr>
          <w:rFonts w:asciiTheme="majorBidi" w:hAnsiTheme="majorBidi" w:cstheme="majorBidi"/>
          <w:bCs/>
        </w:rPr>
        <w:t>the following is obtained:</w:t>
      </w:r>
    </w:p>
    <w:p w14:paraId="23DBB649" w14:textId="0637D36B" w:rsidR="00BE397A" w:rsidRPr="00BE397A" w:rsidRDefault="00E33747" w:rsidP="00432BEF">
      <w:pPr>
        <w:jc w:val="center"/>
        <w:rPr>
          <w:rFonts w:asciiTheme="majorBidi" w:hAnsiTheme="majorBidi" w:cstheme="majorBidi"/>
          <w:b/>
          <w:bCs/>
        </w:rPr>
      </w:pPr>
      <w:r>
        <w:rPr>
          <w:noProof/>
        </w:rPr>
        <mc:AlternateContent>
          <mc:Choice Requires="wps">
            <w:drawing>
              <wp:anchor distT="0" distB="0" distL="114300" distR="114300" simplePos="0" relativeHeight="251822592" behindDoc="0" locked="0" layoutInCell="1" allowOverlap="1" wp14:anchorId="1D3CE5CD" wp14:editId="26B66F1D">
                <wp:simplePos x="0" y="0"/>
                <wp:positionH relativeFrom="margin">
                  <wp:align>left</wp:align>
                </wp:positionH>
                <wp:positionV relativeFrom="paragraph">
                  <wp:posOffset>2145665</wp:posOffset>
                </wp:positionV>
                <wp:extent cx="5689600" cy="510540"/>
                <wp:effectExtent l="0" t="0" r="6350" b="3810"/>
                <wp:wrapNone/>
                <wp:docPr id="1392208277"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0C55D099" w14:textId="00D9F60C" w:rsidR="00E33747" w:rsidRPr="002E31A4" w:rsidRDefault="00E33747" w:rsidP="00E33747">
                            <w:pPr>
                              <w:pStyle w:val="Caption"/>
                              <w:jc w:val="both"/>
                              <w:rPr>
                                <w:b w:val="0"/>
                              </w:rPr>
                            </w:pPr>
                            <w:r w:rsidRPr="002E31A4">
                              <w:rPr>
                                <w:b w:val="0"/>
                              </w:rPr>
                              <w:t>Figure 4.</w:t>
                            </w:r>
                            <w:r>
                              <w:rPr>
                                <w:b w:val="0"/>
                              </w:rPr>
                              <w:t>4</w:t>
                            </w:r>
                            <w:r>
                              <w:rPr>
                                <w:b w:val="0"/>
                              </w:rPr>
                              <w:t>.</w:t>
                            </w:r>
                            <w:r>
                              <w:rPr>
                                <w:b w:val="0"/>
                              </w:rPr>
                              <w:t>2</w:t>
                            </w:r>
                            <w:r w:rsidRPr="002E31A4">
                              <w:rPr>
                                <w:b w:val="0"/>
                              </w:rPr>
                              <w:t xml:space="preserve">: </w:t>
                            </w:r>
                            <w:r w:rsidRPr="00E33747">
                              <w:rPr>
                                <w:b w:val="0"/>
                              </w:rPr>
                              <w:t>Comparison of AWE approximation and theoretical impulse response, showing close agreement over time</w:t>
                            </w:r>
                            <w:r w:rsidRPr="00EA4398">
                              <w:rPr>
                                <w:b w:val="0"/>
                              </w:rPr>
                              <w:t>.</w:t>
                            </w:r>
                          </w:p>
                          <w:p w14:paraId="53304789"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CE5CD" id="_x0000_s1106" type="#_x0000_t202" style="position:absolute;left:0;text-align:left;margin-left:0;margin-top:168.95pt;width:448pt;height:40.2pt;z-index:251822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Th9MgIAAFwEAAAOAAAAZHJzL2Uyb0RvYy54bWysVEtv2zAMvg/YfxB0X+xkSdo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" fillcolor="white [3201]" stroked="f" strokeweight=".5pt">
                <v:textbox>
                  <w:txbxContent>
                    <w:p w14:paraId="0C55D099" w14:textId="00D9F60C" w:rsidR="00E33747" w:rsidRPr="002E31A4" w:rsidRDefault="00E33747" w:rsidP="00E33747">
                      <w:pPr>
                        <w:pStyle w:val="Caption"/>
                        <w:jc w:val="both"/>
                        <w:rPr>
                          <w:b w:val="0"/>
                        </w:rPr>
                      </w:pPr>
                      <w:r w:rsidRPr="002E31A4">
                        <w:rPr>
                          <w:b w:val="0"/>
                        </w:rPr>
                        <w:t>Figure 4.</w:t>
                      </w:r>
                      <w:r>
                        <w:rPr>
                          <w:b w:val="0"/>
                        </w:rPr>
                        <w:t>4</w:t>
                      </w:r>
                      <w:r>
                        <w:rPr>
                          <w:b w:val="0"/>
                        </w:rPr>
                        <w:t>.</w:t>
                      </w:r>
                      <w:r>
                        <w:rPr>
                          <w:b w:val="0"/>
                        </w:rPr>
                        <w:t>2</w:t>
                      </w:r>
                      <w:r w:rsidRPr="002E31A4">
                        <w:rPr>
                          <w:b w:val="0"/>
                        </w:rPr>
                        <w:t xml:space="preserve">: </w:t>
                      </w:r>
                      <w:r w:rsidRPr="00E33747">
                        <w:rPr>
                          <w:b w:val="0"/>
                        </w:rPr>
                        <w:t>Comparison of AWE approximation and theoretical impulse response, showing close agreement over time</w:t>
                      </w:r>
                      <w:r w:rsidRPr="00EA4398">
                        <w:rPr>
                          <w:b w:val="0"/>
                        </w:rPr>
                        <w:t>.</w:t>
                      </w:r>
                    </w:p>
                    <w:p w14:paraId="53304789" w14:textId="77777777" w:rsidR="00E33747" w:rsidRPr="005617BA" w:rsidRDefault="00E33747" w:rsidP="00E33747">
                      <w:pPr>
                        <w:rPr>
                          <w:sz w:val="18"/>
                          <w:szCs w:val="18"/>
                        </w:rPr>
                      </w:pPr>
                    </w:p>
                  </w:txbxContent>
                </v:textbox>
                <w10:wrap anchorx="margin"/>
              </v:shape>
            </w:pict>
          </mc:Fallback>
        </mc:AlternateContent>
      </w:r>
      <w:r w:rsidR="00432BEF" w:rsidRPr="00432BEF">
        <w:rPr>
          <w:rFonts w:asciiTheme="majorBidi" w:hAnsiTheme="majorBidi" w:cstheme="majorBidi"/>
          <w:b/>
          <w:bCs/>
          <w:noProof/>
        </w:rPr>
        <w:drawing>
          <wp:inline distT="0" distB="0" distL="0" distR="0" wp14:anchorId="31F20E4D" wp14:editId="14406645">
            <wp:extent cx="3513455" cy="2107600"/>
            <wp:effectExtent l="0" t="0" r="0" b="6985"/>
            <wp:docPr id="772146557"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146557" name="Picture 1" descr="A graph with a red line&#10;&#10;AI-generated content may be incorrect."/>
                    <pic:cNvPicPr/>
                  </pic:nvPicPr>
                  <pic:blipFill>
                    <a:blip r:embed="rId27"/>
                    <a:stretch>
                      <a:fillRect/>
                    </a:stretch>
                  </pic:blipFill>
                  <pic:spPr>
                    <a:xfrm>
                      <a:off x="0" y="0"/>
                      <a:ext cx="3528550" cy="2116655"/>
                    </a:xfrm>
                    <a:prstGeom prst="rect">
                      <a:avLst/>
                    </a:prstGeom>
                  </pic:spPr>
                </pic:pic>
              </a:graphicData>
            </a:graphic>
          </wp:inline>
        </w:drawing>
      </w:r>
    </w:p>
    <w:p w14:paraId="0908A02B" w14:textId="365C1900" w:rsidR="00AA51E3" w:rsidRDefault="00AA51E3" w:rsidP="00BE397A">
      <w:pPr>
        <w:rPr>
          <w:rFonts w:asciiTheme="majorBidi" w:hAnsiTheme="majorBidi" w:cstheme="majorBidi"/>
        </w:rPr>
      </w:pPr>
    </w:p>
    <w:p w14:paraId="75F88AF2" w14:textId="602CCE87" w:rsidR="00432BEF" w:rsidRPr="00432BEF" w:rsidRDefault="00AA51E3" w:rsidP="00DF7C23">
      <w:pPr>
        <w:rPr>
          <w:rFonts w:asciiTheme="majorBidi" w:hAnsiTheme="majorBidi" w:cstheme="majorBidi"/>
        </w:rPr>
      </w:pPr>
      <w:r w:rsidRPr="00AA51E3">
        <w:rPr>
          <w:rFonts w:asciiTheme="majorBidi" w:hAnsiTheme="majorBidi" w:cstheme="majorBidi"/>
        </w:rPr>
        <w:lastRenderedPageBreak/>
        <w:t>The Asymptotic Waveform Evaluation (AWE) method is tested using a system matrix approach, generating moments, poles, and residues to derive the impulse response function. The obtained RMSE value of 5.6523e-08 indicates high accuracy, suggesting that AWE is a highly reliable method for transmission line analysis</w:t>
      </w:r>
      <w:r>
        <w:rPr>
          <w:rFonts w:asciiTheme="majorBidi" w:hAnsiTheme="majorBidi" w:cstheme="majorBidi"/>
        </w:rPr>
        <w:t>.</w:t>
      </w:r>
    </w:p>
    <w:p w14:paraId="2C58871E" w14:textId="4161CE1C" w:rsidR="001C797E" w:rsidRDefault="00DF7C23" w:rsidP="00DF7C23">
      <w:pPr>
        <w:pStyle w:val="Heading3"/>
      </w:pPr>
      <w:r>
        <w:t>4.4.3-Unit</w:t>
      </w:r>
      <w:r w:rsidR="001C797E" w:rsidRPr="00BE397A">
        <w:t xml:space="preserve"> step response</w:t>
      </w:r>
      <w:r w:rsidR="00A520C7" w:rsidRPr="00BE397A">
        <w:t>.</w:t>
      </w:r>
    </w:p>
    <w:p w14:paraId="6E560EEA" w14:textId="6B630027" w:rsidR="0092667E" w:rsidRPr="00AA51E3" w:rsidRDefault="0092667E" w:rsidP="00BE397A">
      <w:pPr>
        <w:rPr>
          <w:rFonts w:asciiTheme="majorBidi" w:hAnsiTheme="majorBidi" w:cstheme="majorBidi"/>
        </w:rPr>
      </w:pPr>
      <w:r w:rsidRPr="00AA51E3">
        <w:rPr>
          <w:rFonts w:asciiTheme="majorBidi" w:hAnsiTheme="majorBidi" w:cstheme="majorBidi"/>
        </w:rPr>
        <w:t xml:space="preserve">Using the same example </w:t>
      </w:r>
      <w:r w:rsidR="00AA51E3" w:rsidRPr="00AA51E3">
        <w:rPr>
          <w:rFonts w:asciiTheme="majorBidi" w:hAnsiTheme="majorBidi" w:cstheme="majorBidi"/>
        </w:rPr>
        <w:t>in (56)</w:t>
      </w:r>
      <w:r w:rsidRPr="00AA51E3">
        <w:rPr>
          <w:rFonts w:asciiTheme="majorBidi" w:hAnsiTheme="majorBidi" w:cstheme="majorBidi"/>
        </w:rPr>
        <w:t>,</w:t>
      </w:r>
    </w:p>
    <w:p w14:paraId="60307810" w14:textId="55A37B90" w:rsidR="00BE397A" w:rsidRDefault="00E33747" w:rsidP="0092667E">
      <w:pPr>
        <w:jc w:val="center"/>
        <w:rPr>
          <w:rFonts w:asciiTheme="majorBidi" w:hAnsiTheme="majorBidi" w:cstheme="majorBidi"/>
          <w:b/>
          <w:bCs/>
        </w:rPr>
      </w:pPr>
      <w:r>
        <w:rPr>
          <w:noProof/>
        </w:rPr>
        <mc:AlternateContent>
          <mc:Choice Requires="wps">
            <w:drawing>
              <wp:anchor distT="0" distB="0" distL="114300" distR="114300" simplePos="0" relativeHeight="251824640" behindDoc="0" locked="0" layoutInCell="1" allowOverlap="1" wp14:anchorId="18D136DE" wp14:editId="0EF67698">
                <wp:simplePos x="0" y="0"/>
                <wp:positionH relativeFrom="margin">
                  <wp:posOffset>0</wp:posOffset>
                </wp:positionH>
                <wp:positionV relativeFrom="paragraph">
                  <wp:posOffset>2578158</wp:posOffset>
                </wp:positionV>
                <wp:extent cx="5689600" cy="510540"/>
                <wp:effectExtent l="0" t="0" r="6350" b="3810"/>
                <wp:wrapNone/>
                <wp:docPr id="1173188159" name="Text Box 6"/>
                <wp:cNvGraphicFramePr/>
                <a:graphic xmlns:a="http://schemas.openxmlformats.org/drawingml/2006/main">
                  <a:graphicData uri="http://schemas.microsoft.com/office/word/2010/wordprocessingShape">
                    <wps:wsp>
                      <wps:cNvSpPr txBox="1"/>
                      <wps:spPr>
                        <a:xfrm>
                          <a:off x="0" y="0"/>
                          <a:ext cx="5689600" cy="510540"/>
                        </a:xfrm>
                        <a:prstGeom prst="rect">
                          <a:avLst/>
                        </a:prstGeom>
                        <a:solidFill>
                          <a:schemeClr val="lt1"/>
                        </a:solidFill>
                        <a:ln w="6350">
                          <a:noFill/>
                        </a:ln>
                      </wps:spPr>
                      <wps:txbx>
                        <w:txbxContent>
                          <w:p w14:paraId="7158806F" w14:textId="53A10C76" w:rsidR="00E33747" w:rsidRPr="002E31A4" w:rsidRDefault="00E33747" w:rsidP="00E33747">
                            <w:pPr>
                              <w:pStyle w:val="Caption"/>
                              <w:jc w:val="both"/>
                              <w:rPr>
                                <w:b w:val="0"/>
                              </w:rPr>
                            </w:pPr>
                            <w:r w:rsidRPr="002E31A4">
                              <w:rPr>
                                <w:b w:val="0"/>
                              </w:rPr>
                              <w:t>Figure 4.</w:t>
                            </w:r>
                            <w:r>
                              <w:rPr>
                                <w:b w:val="0"/>
                              </w:rPr>
                              <w:t>4.</w:t>
                            </w:r>
                            <w:r>
                              <w:rPr>
                                <w:b w:val="0"/>
                              </w:rPr>
                              <w:t xml:space="preserve">3: </w:t>
                            </w:r>
                            <w:r w:rsidRPr="00E33747">
                              <w:rPr>
                                <w:b w:val="0"/>
                              </w:rPr>
                              <w:t>Comparison of AWE and the theoretical step response over time shows that AWE closely aligns with the theoretical model, highlighting its accuracy</w:t>
                            </w:r>
                            <w:r>
                              <w:rPr>
                                <w:b w:val="0"/>
                              </w:rPr>
                              <w:t>.</w:t>
                            </w:r>
                          </w:p>
                          <w:p w14:paraId="6B4403CE" w14:textId="77777777" w:rsidR="00E33747" w:rsidRPr="005617BA" w:rsidRDefault="00E33747" w:rsidP="00E33747">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D136DE" id="_x0000_s1107" type="#_x0000_t202" style="position:absolute;left:0;text-align:left;margin-left:0;margin-top:203pt;width:448pt;height:40.2pt;z-index:251824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" fillcolor="white [3201]" stroked="f" strokeweight=".5pt">
                <v:textbox>
                  <w:txbxContent>
                    <w:p w14:paraId="7158806F" w14:textId="53A10C76" w:rsidR="00E33747" w:rsidRPr="002E31A4" w:rsidRDefault="00E33747" w:rsidP="00E33747">
                      <w:pPr>
                        <w:pStyle w:val="Caption"/>
                        <w:jc w:val="both"/>
                        <w:rPr>
                          <w:b w:val="0"/>
                        </w:rPr>
                      </w:pPr>
                      <w:r w:rsidRPr="002E31A4">
                        <w:rPr>
                          <w:b w:val="0"/>
                        </w:rPr>
                        <w:t>Figure 4.</w:t>
                      </w:r>
                      <w:r>
                        <w:rPr>
                          <w:b w:val="0"/>
                        </w:rPr>
                        <w:t>4.</w:t>
                      </w:r>
                      <w:r>
                        <w:rPr>
                          <w:b w:val="0"/>
                        </w:rPr>
                        <w:t xml:space="preserve">3: </w:t>
                      </w:r>
                      <w:r w:rsidRPr="00E33747">
                        <w:rPr>
                          <w:b w:val="0"/>
                        </w:rPr>
                        <w:t>Comparison of AWE and the theoretical step response over time shows that AWE closely aligns with the theoretical model, highlighting its accuracy</w:t>
                      </w:r>
                      <w:r>
                        <w:rPr>
                          <w:b w:val="0"/>
                        </w:rPr>
                        <w:t>.</w:t>
                      </w:r>
                    </w:p>
                    <w:p w14:paraId="6B4403CE" w14:textId="77777777" w:rsidR="00E33747" w:rsidRPr="005617BA" w:rsidRDefault="00E33747" w:rsidP="00E33747">
                      <w:pPr>
                        <w:rPr>
                          <w:sz w:val="18"/>
                          <w:szCs w:val="18"/>
                        </w:rPr>
                      </w:pPr>
                    </w:p>
                  </w:txbxContent>
                </v:textbox>
                <w10:wrap anchorx="margin"/>
              </v:shape>
            </w:pict>
          </mc:Fallback>
        </mc:AlternateContent>
      </w:r>
      <w:r w:rsidR="0092667E" w:rsidRPr="0092667E">
        <w:rPr>
          <w:rFonts w:asciiTheme="majorBidi" w:hAnsiTheme="majorBidi" w:cstheme="majorBidi"/>
          <w:b/>
          <w:bCs/>
          <w:noProof/>
        </w:rPr>
        <w:drawing>
          <wp:inline distT="0" distB="0" distL="0" distR="0" wp14:anchorId="60ED8DD9" wp14:editId="15D9C6E5">
            <wp:extent cx="4170121" cy="2560535"/>
            <wp:effectExtent l="0" t="0" r="1905" b="0"/>
            <wp:docPr id="494152330" name="Picture 1" descr="A graph with a red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152330" name="Picture 1" descr="A graph with a red line&#10;&#10;AI-generated content may be incorrect."/>
                    <pic:cNvPicPr/>
                  </pic:nvPicPr>
                  <pic:blipFill>
                    <a:blip r:embed="rId28"/>
                    <a:stretch>
                      <a:fillRect/>
                    </a:stretch>
                  </pic:blipFill>
                  <pic:spPr>
                    <a:xfrm>
                      <a:off x="0" y="0"/>
                      <a:ext cx="4179240" cy="2566134"/>
                    </a:xfrm>
                    <a:prstGeom prst="rect">
                      <a:avLst/>
                    </a:prstGeom>
                  </pic:spPr>
                </pic:pic>
              </a:graphicData>
            </a:graphic>
          </wp:inline>
        </w:drawing>
      </w:r>
    </w:p>
    <w:p w14:paraId="20508C89" w14:textId="0FB2B3AC" w:rsidR="0041244E" w:rsidRDefault="0041244E" w:rsidP="00DF7C23">
      <w:pPr>
        <w:rPr>
          <w:rFonts w:asciiTheme="majorBidi" w:hAnsiTheme="majorBidi" w:cstheme="majorBidi"/>
        </w:rPr>
      </w:pPr>
    </w:p>
    <w:p w14:paraId="315088DE" w14:textId="77777777" w:rsidR="0041244E" w:rsidRDefault="0041244E" w:rsidP="00DF7C23">
      <w:pPr>
        <w:rPr>
          <w:rFonts w:asciiTheme="majorBidi" w:hAnsiTheme="majorBidi" w:cstheme="majorBidi"/>
        </w:rPr>
      </w:pPr>
    </w:p>
    <w:p w14:paraId="223D45AA" w14:textId="016BF45A" w:rsidR="00AA51E3" w:rsidRPr="008A3119" w:rsidRDefault="00AA51E3" w:rsidP="00DF7C23">
      <w:pPr>
        <w:rPr>
          <w:rFonts w:asciiTheme="majorBidi" w:hAnsiTheme="majorBidi" w:cstheme="majorBidi"/>
        </w:rPr>
      </w:pPr>
      <w:r w:rsidRPr="00AA51E3">
        <w:rPr>
          <w:rFonts w:asciiTheme="majorBidi" w:hAnsiTheme="majorBidi" w:cstheme="majorBidi"/>
        </w:rPr>
        <w:t xml:space="preserve">Similar to its impulse response, the unit step response of AWE also </w:t>
      </w:r>
      <w:r w:rsidR="00E33747" w:rsidRPr="00AA51E3">
        <w:rPr>
          <w:rFonts w:asciiTheme="majorBidi" w:hAnsiTheme="majorBidi" w:cstheme="majorBidi"/>
        </w:rPr>
        <w:t>demonstrates</w:t>
      </w:r>
      <w:r w:rsidRPr="00AA51E3">
        <w:rPr>
          <w:rFonts w:asciiTheme="majorBidi" w:hAnsiTheme="majorBidi" w:cstheme="majorBidi"/>
        </w:rPr>
        <w:t xml:space="preserve"> exceptional accuracy, with an RMSE of </w:t>
      </w:r>
      <w:r w:rsidRPr="00E33747">
        <w:rPr>
          <w:rFonts w:asciiTheme="majorBidi" w:hAnsiTheme="majorBidi" w:cstheme="majorBidi"/>
        </w:rPr>
        <w:t>1.2973e-08</w:t>
      </w:r>
      <w:r w:rsidRPr="00AA51E3">
        <w:rPr>
          <w:rFonts w:asciiTheme="majorBidi" w:hAnsiTheme="majorBidi" w:cstheme="majorBidi"/>
        </w:rPr>
        <w:t>. The results highlight that reducing the time step further enhances AWE’s accuracy, though at the cost of increased computational time.</w:t>
      </w:r>
    </w:p>
    <w:p w14:paraId="247551C8" w14:textId="7F88C612" w:rsidR="001C797E" w:rsidRDefault="00DF7C23" w:rsidP="00DF7C23">
      <w:pPr>
        <w:pStyle w:val="Heading2"/>
      </w:pPr>
      <w:r>
        <w:t xml:space="preserve">4.5 </w:t>
      </w:r>
      <w:r w:rsidR="001C797E" w:rsidRPr="00BE397A">
        <w:t>Generating rational expression testing</w:t>
      </w:r>
      <w:r w:rsidR="00BE397A">
        <w:t>.</w:t>
      </w:r>
    </w:p>
    <w:p w14:paraId="27F85304" w14:textId="43D1B628" w:rsidR="00BE397A" w:rsidRPr="00E33747" w:rsidRDefault="00E33747" w:rsidP="00E33747">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F254543" w14:textId="77777777" w:rsidR="00BE397A" w:rsidRPr="00BE397A" w:rsidRDefault="00BE397A" w:rsidP="00BE397A">
      <w:pPr>
        <w:rPr>
          <w:rFonts w:asciiTheme="majorBidi" w:hAnsiTheme="majorBidi" w:cstheme="majorBidi"/>
          <w:b/>
          <w:bCs/>
        </w:rPr>
      </w:pPr>
    </w:p>
    <w:p w14:paraId="243AF444" w14:textId="34533AF3" w:rsidR="001C797E" w:rsidRDefault="00DF7C23" w:rsidP="00DF7C23">
      <w:pPr>
        <w:pStyle w:val="Heading2"/>
      </w:pPr>
      <w:r>
        <w:t xml:space="preserve">4.6 </w:t>
      </w:r>
      <w:r w:rsidR="001C797E" w:rsidRPr="00BE397A">
        <w:t>Generating transmission line testing (considering different factors)</w:t>
      </w:r>
      <w:r w:rsidR="00BE397A">
        <w:t>.</w:t>
      </w:r>
    </w:p>
    <w:p w14:paraId="20BC0B42" w14:textId="30E6E972" w:rsidR="00BE397A" w:rsidRPr="004027AD" w:rsidRDefault="004027AD" w:rsidP="004027AD">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16" w:name="_Toc443488877"/>
      <w:bookmarkStart w:id="117" w:name="_Toc21339871"/>
      <w:bookmarkStart w:id="118" w:name="_Toc21340064"/>
      <w:bookmarkStart w:id="119" w:name="_Toc381620620"/>
      <w:r w:rsidRPr="00637544">
        <w:lastRenderedPageBreak/>
        <w:t>Chapter 6 – Ethics</w:t>
      </w:r>
      <w:bookmarkEnd w:id="116"/>
    </w:p>
    <w:p w14:paraId="5CF11524" w14:textId="3777F42E" w:rsidR="00127ED1" w:rsidRDefault="00916CDE" w:rsidP="00127ED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844A7DB" w14:textId="77777777" w:rsidR="00127ED1" w:rsidRDefault="00127ED1" w:rsidP="00127ED1">
      <w:pPr>
        <w:rPr>
          <w:lang w:val="en-US"/>
        </w:rPr>
      </w:pPr>
    </w:p>
    <w:p w14:paraId="0DDA807A" w14:textId="268C86C4" w:rsidR="00127ED1" w:rsidRPr="00127ED1" w:rsidRDefault="00127ED1" w:rsidP="00127ED1">
      <w:pPr>
        <w:rPr>
          <w:b/>
          <w:bCs/>
        </w:rPr>
      </w:pPr>
      <w:r>
        <w:rPr>
          <w:b/>
          <w:bCs/>
        </w:rPr>
        <w:t>1</w:t>
      </w:r>
      <w:r w:rsidRPr="00127ED1">
        <w:rPr>
          <w:b/>
          <w:bCs/>
        </w:rPr>
        <w:t>. IEEE Code of Ethics</w:t>
      </w:r>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795D5E52" w14:textId="75030B99" w:rsidR="00127ED1" w:rsidRDefault="00127ED1" w:rsidP="00127ED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1C791458" w14:textId="77777777" w:rsidR="00127ED1" w:rsidRPr="00127ED1" w:rsidRDefault="00127ED1" w:rsidP="00127ED1">
      <w:pPr>
        <w:rPr>
          <w:lang w:val="en-US"/>
        </w:rPr>
      </w:pPr>
    </w:p>
    <w:p w14:paraId="0DF87AB6" w14:textId="77777777" w:rsidR="00127ED1" w:rsidRPr="00127ED1" w:rsidRDefault="00127ED1" w:rsidP="00127ED1">
      <w:pPr>
        <w:rPr>
          <w:b/>
          <w:bCs/>
          <w:lang w:val="en-US"/>
        </w:rPr>
      </w:pPr>
      <w:r w:rsidRPr="00127ED1">
        <w:rPr>
          <w:b/>
          <w:bCs/>
          <w:lang w:val="en-US"/>
        </w:rPr>
        <w:t>2. Engineers Ireland (IEI) Code of Ethics</w:t>
      </w:r>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lastRenderedPageBreak/>
        <w:t>Fairness, Courtesy, and Good Faith:</w:t>
      </w:r>
      <w:r w:rsidRPr="00127ED1">
        <w:rPr>
          <w:lang w:val="en-US"/>
        </w:rPr>
        <w:t xml:space="preserve"> All collaborations and academic discussions were conducted respectfully and professionally, upholding ethical engineering standards.</w:t>
      </w:r>
    </w:p>
    <w:p w14:paraId="599F3983" w14:textId="77777777" w:rsidR="00127ED1" w:rsidRPr="00127ED1" w:rsidRDefault="00127ED1" w:rsidP="00127ED1">
      <w:pPr>
        <w:rPr>
          <w:b/>
          <w:bCs/>
          <w:lang w:val="en-US"/>
        </w:rPr>
      </w:pPr>
      <w:r w:rsidRPr="00127ED1">
        <w:rPr>
          <w:b/>
          <w:bCs/>
          <w:lang w:val="en-US"/>
        </w:rPr>
        <w:t>3. Use of Licensed MATLAB and Software for Implementation and Testing</w:t>
      </w:r>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best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Pr="00637544" w:rsidRDefault="00C203C2" w:rsidP="009D19D0">
      <w:pPr>
        <w:pStyle w:val="Heading1"/>
      </w:pPr>
      <w:bookmarkStart w:id="120"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7"/>
      <w:bookmarkEnd w:id="118"/>
      <w:bookmarkEnd w:id="119"/>
      <w:bookmarkEnd w:id="120"/>
    </w:p>
    <w:p w14:paraId="18E67DBB" w14:textId="77777777" w:rsidR="00AB1685" w:rsidRPr="00637544" w:rsidRDefault="00AB1685"/>
    <w:p w14:paraId="59053954" w14:textId="63D049AC" w:rsidR="005E4E7C" w:rsidRPr="004027AD" w:rsidRDefault="004027AD" w:rsidP="004027AD">
      <w:pPr>
        <w:pStyle w:val="ListParagraph"/>
        <w:ind w:left="0"/>
        <w:rPr>
          <w:rFonts w:ascii="Times New Roman" w:hAnsi="Times New Roman" w:cs="Times New Roman"/>
          <w:b/>
          <w:bCs/>
          <w:color w:val="FF0000"/>
          <w:sz w:val="28"/>
          <w:szCs w:val="28"/>
          <w:lang w:val="en-IE"/>
        </w:rPr>
      </w:pPr>
      <w:bookmarkStart w:id="121" w:name="_Toc21339872"/>
      <w:bookmarkStart w:id="122" w:name="_Toc21340065"/>
      <w:bookmarkEnd w:id="121"/>
      <w:bookmarkEnd w:id="122"/>
      <w:r>
        <w:rPr>
          <w:rFonts w:ascii="Times New Roman" w:hAnsi="Times New Roman" w:cs="Times New Roman"/>
          <w:b/>
          <w:bCs/>
          <w:color w:val="FF0000"/>
          <w:sz w:val="28"/>
          <w:szCs w:val="28"/>
          <w:lang w:val="en-IE"/>
        </w:rPr>
        <w:t>T</w:t>
      </w:r>
      <w:r>
        <w:rPr>
          <w:rFonts w:ascii="Times New Roman" w:hAnsi="Times New Roman" w:cs="Times New Roman"/>
          <w:b/>
          <w:bCs/>
          <w:color w:val="FF0000"/>
          <w:sz w:val="28"/>
          <w:szCs w:val="28"/>
          <w:lang w:val="en-IE"/>
        </w:rPr>
        <w:t>his will depend on what’s achieved.</w:t>
      </w:r>
    </w:p>
    <w:p w14:paraId="4F465E72" w14:textId="57114D56" w:rsidR="005E4E7C" w:rsidRPr="005E4E7C" w:rsidRDefault="005E4E7C" w:rsidP="005E4E7C">
      <w:pPr>
        <w:pStyle w:val="Heading1"/>
        <w:tabs>
          <w:tab w:val="left" w:pos="473"/>
        </w:tabs>
        <w:jc w:val="both"/>
        <w:rPr>
          <w:b w:val="0"/>
          <w:bCs w:val="0"/>
        </w:rPr>
      </w:pPr>
      <w:r>
        <w:tab/>
      </w:r>
      <w:r w:rsidRPr="005E4E7C">
        <w:rPr>
          <w:b w:val="0"/>
          <w:bCs w:val="0"/>
        </w:rPr>
        <w:t>2-4 paragraphs.</w:t>
      </w:r>
      <w:r w:rsidRPr="005E4E7C">
        <w:rPr>
          <w:b w:val="0"/>
          <w:bCs w:val="0"/>
        </w:rPr>
        <w:tab/>
      </w:r>
    </w:p>
    <w:p w14:paraId="7D9393D7" w14:textId="42A501E4" w:rsidR="00AB1685" w:rsidRPr="00637544" w:rsidRDefault="008D7313" w:rsidP="002430ED">
      <w:pPr>
        <w:pStyle w:val="Heading1"/>
        <w:rPr>
          <w:sz w:val="36"/>
        </w:rPr>
      </w:pPr>
      <w:r w:rsidRPr="005E4E7C">
        <w:br w:type="page"/>
      </w:r>
      <w:bookmarkStart w:id="123" w:name="_Toc329664893"/>
      <w:bookmarkStart w:id="124" w:name="_Toc21339873"/>
      <w:bookmarkStart w:id="125" w:name="_Toc21340066"/>
      <w:bookmarkStart w:id="126" w:name="_Toc381620621"/>
      <w:bookmarkStart w:id="127" w:name="_Toc443488879"/>
      <w:r w:rsidRPr="00637544">
        <w:lastRenderedPageBreak/>
        <w:t>References</w:t>
      </w:r>
      <w:bookmarkEnd w:id="101"/>
      <w:bookmarkEnd w:id="102"/>
      <w:bookmarkEnd w:id="123"/>
      <w:bookmarkEnd w:id="124"/>
      <w:bookmarkEnd w:id="125"/>
      <w:bookmarkEnd w:id="126"/>
      <w:bookmarkEnd w:id="127"/>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A. Chahadih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Mainz, Germany, 2013, pp. 1-2, doi: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D. Veerlavenkaiah and S. Raghavan, "Determination of propagation constant using 1D-FDTD with MATLAB," </w:t>
      </w:r>
      <w:r w:rsidRPr="008D72B4">
        <w:rPr>
          <w:rFonts w:asciiTheme="majorBidi" w:hAnsiTheme="majorBidi" w:cstheme="majorBidi"/>
          <w:i/>
          <w:iCs/>
        </w:rPr>
        <w:t>2016 International Conference on Communication Systems and Networks (ComNet)</w:t>
      </w:r>
      <w:r w:rsidRPr="008D72B4">
        <w:rPr>
          <w:rFonts w:asciiTheme="majorBidi" w:hAnsiTheme="majorBidi" w:cstheme="majorBidi"/>
        </w:rPr>
        <w:t>, Thiruvananthapuram, India, 2016, pp. 61-64, doi: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San Antonio, TX, USA, 2002, pp. 242-245 vol.4, doi: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vol. 3, no. 3, pp. 355-366, Sept. 2013, doi: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vol. 36, no. 2, pp. 85-91, May 1994, doi: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vol. 12, no. 1, pp. 121-130, Jan. 2022, doi: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L. Brancik, "Matlab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Ljubljana, Slovenia, 2003, pp. 464-468 vol.1, doi: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Perutka,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InTech, 2011. Available: </w:t>
      </w:r>
      <w:hyperlink r:id="rId29"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Atlanta, GA, USA, 1995, pp. 429-434, doi: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 xml:space="preserve">W. T. Beyene and J. E. Schutt-Ainé,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Vandrevala,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30"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31"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8" w:name="_Toc21339874"/>
      <w:bookmarkStart w:id="129" w:name="_Toc21340067"/>
      <w:bookmarkStart w:id="130" w:name="_Toc381620622"/>
      <w:bookmarkStart w:id="131" w:name="_Toc443488880"/>
      <w:r w:rsidRPr="00637544">
        <w:lastRenderedPageBreak/>
        <w:t>Appendix 1</w:t>
      </w:r>
      <w:bookmarkEnd w:id="128"/>
      <w:bookmarkEnd w:id="129"/>
      <w:bookmarkEnd w:id="130"/>
      <w:bookmarkEnd w:id="131"/>
    </w:p>
    <w:p w14:paraId="40D3E5E4" w14:textId="77777777" w:rsidR="009F6DF2" w:rsidRDefault="009F6DF2" w:rsidP="009F6DF2">
      <w:pPr>
        <w:pStyle w:val="Heading1"/>
        <w:jc w:val="both"/>
        <w:rPr>
          <w:sz w:val="24"/>
          <w:szCs w:val="24"/>
        </w:rPr>
      </w:pPr>
      <w:r w:rsidRPr="009F6DF2">
        <w:rPr>
          <w:sz w:val="24"/>
          <w:szCs w:val="24"/>
        </w:rPr>
        <w:t>Code 1 (FDTD)</w:t>
      </w:r>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 lossless ,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L_total = 400;  %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Zc = 50;  %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8;  %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Zc);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Zc/v;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NDZ = 20;  %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dz = L_total / NDZ;  %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dt = 1e-11;  %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max = 20e-6;  %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_steps = round(t_max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llocat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zeros(NDZ+1, t_steps);</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1,:)=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zeros(NDZ, t_steps);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1,n+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1:NDZ</w:t>
      </w:r>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k,n+1) = V(k,n) + dt/(dz *C)* (I(k-1,n) - I(k,n));  % Update voltag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V_k = V(k-1,n) - V(k,n);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1,n+1) = I(k-1,n) + dt/(dz *L) * dV_k;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DZ,n+1) =V(NDZ,n)+dt*(I(NDZ-1,n)/(C*dz)-V(NDZ,n)/(RL*C*dz));</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1)*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mus)');</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ylabel('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itle('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grid on;</w:t>
      </w:r>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r>
        <w:rPr>
          <w:sz w:val="24"/>
          <w:szCs w:val="24"/>
        </w:rPr>
        <w:t>Code 2 (RLC)</w:t>
      </w:r>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lc</w:t>
      </w:r>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en=400;</w:t>
      </w:r>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dz=len/N;</w:t>
      </w:r>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dz;   %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dz;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 = 0;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0 = zeros(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tspan = [0 20e-6];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 y] = ode45(@(t, y) fline(t, y, N, L, C, R, Rs, Rl, Vs), tspan,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lastRenderedPageBreak/>
        <w:t>figure(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plo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xlabel('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label('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itle('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r>
        <w:rPr>
          <w:sz w:val="24"/>
          <w:szCs w:val="24"/>
        </w:rPr>
        <w:t>Code 3 (fline function)</w:t>
      </w:r>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df = fline(t, y,N,L,C,R,Rs,Rl,Vs)</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the use of t involves input dependent on time (i.e,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 = zeros(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  %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 = y(2:2:2*N);  %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1) = (-1 / L) * Vn(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1:N-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1 / L) * Vn(n+1) - R / L * In(n)+(1 / L) * Vn(n);  % dIn/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1 / C) * In(n+1);  % dVn/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1) = (-1 / L) * Vn(N) - R / L * In(N) + (1 / L) * Vn(N-1);</w:t>
      </w:r>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f(2*N) = (1 / C) * In(N) - Vn(N) / (Rl * C);  % dVN/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r>
        <w:rPr>
          <w:sz w:val="24"/>
          <w:szCs w:val="24"/>
        </w:rPr>
        <w:t>Code 4 (NILTcv)</w:t>
      </w:r>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ft,t]=niltcv(F,tm,depic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N=2*M; qd=2*P+1; t=linspace(0,tm,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NT;</w:t>
      </w:r>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alfa+log(1+1/Er)/NT; s=c-i*omega*(0:N+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1)=feval(F,s); Fs(:,:,2)=feval(F,conj(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1)=fft(Fs(:,:,1),N,2); ft(:,:,2)=N*iff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lv,qd,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2:2:qd-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qd-r;</w:t>
      </w:r>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lv,M,2); B2=ones(lv,M,2); A1=repma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repmat(exp(-i*omega*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2:qd</w:t>
      </w:r>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n=repmat(D(:,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B;</w:t>
      </w:r>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A./B; ft=sum(ft,3)-repma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repmat(exp(c*t)/N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switch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t,ft); case 'p2', plott2(t,f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t,f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t,f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t,real(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t,imag(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t,f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1:size(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real(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t,imag(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t,f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global x;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tgr=[1:m/64:m,m];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real(ft(:,tgr)));</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tgr),x,imag(ft(:,tgr)));</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2B6EDF" w:rsidRDefault="006D44CE" w:rsidP="006D44CE">
      <w:pPr>
        <w:rPr>
          <w:b/>
          <w:bCs/>
          <w:lang w:val="en-US"/>
        </w:rPr>
      </w:pPr>
      <w:r w:rsidRPr="002B6EDF">
        <w:rPr>
          <w:b/>
          <w:bCs/>
          <w:lang w:val="en-US"/>
        </w:rPr>
        <w:t>Code 5</w:t>
      </w:r>
      <w:r w:rsidR="003E4213" w:rsidRPr="002B6EDF">
        <w:rPr>
          <w:b/>
          <w:bCs/>
          <w:lang w:val="en-US"/>
        </w:rPr>
        <w:t xml:space="preserve"> (Exact solution with NILTcv)</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R = 0;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7;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 = 0;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10;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400;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s = 30;</w:t>
      </w:r>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6;</w:t>
      </w:r>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h = 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z = @(s)(R+s.*L);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 .*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 ./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Z_series)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series =@(s) Z0(s) .* sinh(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_parallel =@(s) (1 ./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Z_parallel)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s) Z0(s) ./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_parallel = @(s) 1./Y_parallel(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Transfer function TF = Z_parallel / (Z_series + Z_parallel)</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F = @(s) Z_parallel(s) ./ (Z_series(s) + Z_parallel(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TF(s) * vs./s;</w:t>
      </w:r>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o = @(s) vs./(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t]=niltcv(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r>
        <w:rPr>
          <w:sz w:val="24"/>
          <w:szCs w:val="24"/>
        </w:rPr>
        <w:t>Code 6 (RLC to state space)</w:t>
      </w:r>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c</w:t>
      </w:r>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0;</w:t>
      </w:r>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dz = 5;</w:t>
      </w:r>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Ldz = 2;</w:t>
      </w:r>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dz =10;</w:t>
      </w:r>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 = 4;</w:t>
      </w:r>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umStates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A = zeros(numStates, numStates);%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for i = 1:N</w:t>
      </w:r>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1, 1) = -(Rs + Rdz) / Ldz; % firs term (Rs + Rdz)</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Rdz / Ldz;</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1 / Ldz;</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A(2*i-1, 2*i) = -1 / Ldz;</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i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 = -1 / Ldz;</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 2*i-1) = 1 / Cdz;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B = zeros(numStates,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1) = 1 / Ldz;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 zeros(1, numStates);</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1;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r>
        <w:rPr>
          <w:sz w:val="24"/>
          <w:szCs w:val="24"/>
        </w:rPr>
        <w:t>Code 7 (AWE s=0)</w:t>
      </w:r>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unction [h_impulse,h_s, y_step, t] = AWE(A,B,C,D,input,tim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linspace(0,time,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um_moments = 2 * q;</w:t>
      </w:r>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zeros(1, num_moments);</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c]=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B;</w:t>
      </w:r>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1)=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pprox_order = length(B);</w:t>
      </w:r>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 = zeros(approx_order);</w:t>
      </w:r>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ector_c = -moments(approx_order+1:2*approx_order)';</w:t>
      </w:r>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_matrix(i,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b_matrix = moment_matrix^-1 * Vector_c;</w:t>
      </w:r>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roots([b_matrix',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approx_order);</w:t>
      </w:r>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1:approx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i,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diag = diag(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_moments = moments(1:approx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A_diag \ (V \ r_moments'));</w:t>
      </w:r>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zeros(size(t));</w:t>
      </w:r>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approx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impulse = h_impulse + residues(i) * exp(poles(i) * t);</w:t>
      </w:r>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0;</w:t>
      </w:r>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h_s =@(s) h_s(s) + residues(i)./(s-poles(i));</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_step = zeros(size(t));</w:t>
      </w:r>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2:length(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xp_term = exp(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i = 1:length(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 = residues(i) * (1 - exp_term(i))/(-poles(i)) * input + exp_term(i) * y(i);</w:t>
      </w:r>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_step(n) = sum(y);</w:t>
      </w:r>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r>
        <w:rPr>
          <w:sz w:val="24"/>
          <w:szCs w:val="24"/>
        </w:rPr>
        <w:t>Code 8 (generate Y parameters (rational approximation))</w:t>
      </w:r>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H_impulse,num,deno]=generate_yp2(realV,imagV,wo)</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r = realV;  %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Yi = imagV;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o;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or k = 1:length(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k = w(k);</w:t>
      </w:r>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r_k = Yr(k);</w:t>
      </w:r>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i_k = Yi(k);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Yr_k, 0, -wk*Yi_k];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Yi_k, -wk, wk*Yr_k];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Yr_k;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Yi_k;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 = A \ C;</w:t>
      </w:r>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t cof</w:t>
      </w:r>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0 = B(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0 = B(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1 = B(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1 = B(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num = [a1,a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deno = [1,b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H_impulse =@(s) (a1*s+a0)./(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r>
        <w:rPr>
          <w:sz w:val="24"/>
          <w:szCs w:val="24"/>
        </w:rPr>
        <w:t>Code 9 (Generate state space model)</w:t>
      </w:r>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A,B,C,D]= create_state_space(nem,deno)</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nem;</w:t>
      </w:r>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deno;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Q, R] = deconv(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heck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if D(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D(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D(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R] = deconv(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2:end);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R(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2:end);</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R;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Q;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32"/>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520397" w14:textId="77777777" w:rsidR="00F368F2" w:rsidRPr="00637544" w:rsidRDefault="00F368F2">
      <w:pPr>
        <w:spacing w:line="240" w:lineRule="auto"/>
      </w:pPr>
      <w:r w:rsidRPr="00637544">
        <w:separator/>
      </w:r>
    </w:p>
  </w:endnote>
  <w:endnote w:type="continuationSeparator" w:id="0">
    <w:p w14:paraId="39EF7B3A" w14:textId="77777777" w:rsidR="00F368F2" w:rsidRPr="00637544" w:rsidRDefault="00F368F2">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p w14:paraId="2B934375" w14:textId="77777777" w:rsidR="001F2FC7" w:rsidRDefault="001F2F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p w14:paraId="1AF17F05" w14:textId="77777777" w:rsidR="001F2FC7" w:rsidRDefault="001F2FC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11DF77" w14:textId="77777777" w:rsidR="00F368F2" w:rsidRPr="00637544" w:rsidRDefault="00F368F2">
      <w:r w:rsidRPr="00637544">
        <w:separator/>
      </w:r>
    </w:p>
  </w:footnote>
  <w:footnote w:type="continuationSeparator" w:id="0">
    <w:p w14:paraId="644406E5" w14:textId="77777777" w:rsidR="00F368F2" w:rsidRPr="00637544" w:rsidRDefault="00F368F2">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p w14:paraId="04F9EBA7" w14:textId="77777777" w:rsidR="001F2FC7" w:rsidRDefault="001F2FC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318AD"/>
    <w:rsid w:val="00033454"/>
    <w:rsid w:val="00040596"/>
    <w:rsid w:val="000416A2"/>
    <w:rsid w:val="000545AA"/>
    <w:rsid w:val="00056110"/>
    <w:rsid w:val="000600C3"/>
    <w:rsid w:val="000632EE"/>
    <w:rsid w:val="00071F65"/>
    <w:rsid w:val="0007408E"/>
    <w:rsid w:val="00091C07"/>
    <w:rsid w:val="000A176F"/>
    <w:rsid w:val="000C0003"/>
    <w:rsid w:val="000D7D56"/>
    <w:rsid w:val="000F257C"/>
    <w:rsid w:val="0010248B"/>
    <w:rsid w:val="0011110E"/>
    <w:rsid w:val="00127ED1"/>
    <w:rsid w:val="00156C05"/>
    <w:rsid w:val="0016284B"/>
    <w:rsid w:val="001673EB"/>
    <w:rsid w:val="00174F7F"/>
    <w:rsid w:val="0018245D"/>
    <w:rsid w:val="00184D60"/>
    <w:rsid w:val="001A05CC"/>
    <w:rsid w:val="001A232F"/>
    <w:rsid w:val="001B0A67"/>
    <w:rsid w:val="001C41E2"/>
    <w:rsid w:val="001C797E"/>
    <w:rsid w:val="001E3FED"/>
    <w:rsid w:val="001F2FC7"/>
    <w:rsid w:val="00202A63"/>
    <w:rsid w:val="0020335C"/>
    <w:rsid w:val="002074E9"/>
    <w:rsid w:val="00211B43"/>
    <w:rsid w:val="0021419E"/>
    <w:rsid w:val="002325CB"/>
    <w:rsid w:val="0023400B"/>
    <w:rsid w:val="00236ED2"/>
    <w:rsid w:val="002430ED"/>
    <w:rsid w:val="00245407"/>
    <w:rsid w:val="00253EEF"/>
    <w:rsid w:val="0026287B"/>
    <w:rsid w:val="00265B0F"/>
    <w:rsid w:val="00290160"/>
    <w:rsid w:val="00292DC4"/>
    <w:rsid w:val="002946F4"/>
    <w:rsid w:val="002A63DB"/>
    <w:rsid w:val="002B6EDF"/>
    <w:rsid w:val="002E31A4"/>
    <w:rsid w:val="002F2577"/>
    <w:rsid w:val="002F617E"/>
    <w:rsid w:val="00317E6B"/>
    <w:rsid w:val="0032016B"/>
    <w:rsid w:val="00331420"/>
    <w:rsid w:val="003324F4"/>
    <w:rsid w:val="00363134"/>
    <w:rsid w:val="00373860"/>
    <w:rsid w:val="00380ADF"/>
    <w:rsid w:val="00395609"/>
    <w:rsid w:val="003A16D8"/>
    <w:rsid w:val="003A2E96"/>
    <w:rsid w:val="003A59DB"/>
    <w:rsid w:val="003A7088"/>
    <w:rsid w:val="003B0E95"/>
    <w:rsid w:val="003C3EEC"/>
    <w:rsid w:val="003C648D"/>
    <w:rsid w:val="003D2851"/>
    <w:rsid w:val="003E4213"/>
    <w:rsid w:val="003F0006"/>
    <w:rsid w:val="003F622E"/>
    <w:rsid w:val="004027AD"/>
    <w:rsid w:val="00402FEE"/>
    <w:rsid w:val="0041244E"/>
    <w:rsid w:val="00417178"/>
    <w:rsid w:val="00422574"/>
    <w:rsid w:val="00432BEF"/>
    <w:rsid w:val="004354FB"/>
    <w:rsid w:val="0044396E"/>
    <w:rsid w:val="0044449B"/>
    <w:rsid w:val="00447CC1"/>
    <w:rsid w:val="004771A0"/>
    <w:rsid w:val="00490CEB"/>
    <w:rsid w:val="00497127"/>
    <w:rsid w:val="004A0123"/>
    <w:rsid w:val="004A5F0A"/>
    <w:rsid w:val="004A6F75"/>
    <w:rsid w:val="004B0FBF"/>
    <w:rsid w:val="004D0599"/>
    <w:rsid w:val="004D168B"/>
    <w:rsid w:val="004E03CD"/>
    <w:rsid w:val="004E4B54"/>
    <w:rsid w:val="004F12EB"/>
    <w:rsid w:val="004F303B"/>
    <w:rsid w:val="004F4031"/>
    <w:rsid w:val="00507CA1"/>
    <w:rsid w:val="00511863"/>
    <w:rsid w:val="00511F12"/>
    <w:rsid w:val="005121F1"/>
    <w:rsid w:val="0051477B"/>
    <w:rsid w:val="00517B86"/>
    <w:rsid w:val="005242D7"/>
    <w:rsid w:val="00524741"/>
    <w:rsid w:val="0052514A"/>
    <w:rsid w:val="00525281"/>
    <w:rsid w:val="00536143"/>
    <w:rsid w:val="0053790E"/>
    <w:rsid w:val="0055134A"/>
    <w:rsid w:val="005617BA"/>
    <w:rsid w:val="00564984"/>
    <w:rsid w:val="00570CF0"/>
    <w:rsid w:val="005869E5"/>
    <w:rsid w:val="00597F3C"/>
    <w:rsid w:val="005A40DC"/>
    <w:rsid w:val="005D45F1"/>
    <w:rsid w:val="005D4697"/>
    <w:rsid w:val="005E1207"/>
    <w:rsid w:val="005E20C5"/>
    <w:rsid w:val="005E4CA8"/>
    <w:rsid w:val="005E4E7C"/>
    <w:rsid w:val="00635E2F"/>
    <w:rsid w:val="00637544"/>
    <w:rsid w:val="006674BD"/>
    <w:rsid w:val="00677254"/>
    <w:rsid w:val="00697243"/>
    <w:rsid w:val="006A582C"/>
    <w:rsid w:val="006C2863"/>
    <w:rsid w:val="006C44F3"/>
    <w:rsid w:val="006D155C"/>
    <w:rsid w:val="006D44CE"/>
    <w:rsid w:val="006D6652"/>
    <w:rsid w:val="006E3E55"/>
    <w:rsid w:val="006F0452"/>
    <w:rsid w:val="006F05AD"/>
    <w:rsid w:val="006F1EF5"/>
    <w:rsid w:val="006F37E1"/>
    <w:rsid w:val="007058A1"/>
    <w:rsid w:val="0073284D"/>
    <w:rsid w:val="007717A6"/>
    <w:rsid w:val="007842F6"/>
    <w:rsid w:val="00794E02"/>
    <w:rsid w:val="007975DD"/>
    <w:rsid w:val="007A79AE"/>
    <w:rsid w:val="007D115B"/>
    <w:rsid w:val="007D5F42"/>
    <w:rsid w:val="007D67EE"/>
    <w:rsid w:val="007E366B"/>
    <w:rsid w:val="007E51BF"/>
    <w:rsid w:val="007E64D4"/>
    <w:rsid w:val="007F3AEA"/>
    <w:rsid w:val="00803751"/>
    <w:rsid w:val="00804510"/>
    <w:rsid w:val="00806FE9"/>
    <w:rsid w:val="00812FFD"/>
    <w:rsid w:val="00813382"/>
    <w:rsid w:val="00831BD4"/>
    <w:rsid w:val="008353B5"/>
    <w:rsid w:val="00856D51"/>
    <w:rsid w:val="0086504E"/>
    <w:rsid w:val="0089011B"/>
    <w:rsid w:val="00892DEE"/>
    <w:rsid w:val="008A3119"/>
    <w:rsid w:val="008B0287"/>
    <w:rsid w:val="008B5024"/>
    <w:rsid w:val="008C1313"/>
    <w:rsid w:val="008D12C9"/>
    <w:rsid w:val="008D1553"/>
    <w:rsid w:val="008D7313"/>
    <w:rsid w:val="008E7033"/>
    <w:rsid w:val="009023EB"/>
    <w:rsid w:val="00916CDE"/>
    <w:rsid w:val="00924487"/>
    <w:rsid w:val="0092667E"/>
    <w:rsid w:val="00935201"/>
    <w:rsid w:val="00936C5F"/>
    <w:rsid w:val="0093747F"/>
    <w:rsid w:val="009560EC"/>
    <w:rsid w:val="0096359C"/>
    <w:rsid w:val="00973A9F"/>
    <w:rsid w:val="009752F5"/>
    <w:rsid w:val="00982D31"/>
    <w:rsid w:val="009A029A"/>
    <w:rsid w:val="009A5AD9"/>
    <w:rsid w:val="009B1CD2"/>
    <w:rsid w:val="009C736B"/>
    <w:rsid w:val="009D19D0"/>
    <w:rsid w:val="009D1E6A"/>
    <w:rsid w:val="009D3309"/>
    <w:rsid w:val="009F6DF2"/>
    <w:rsid w:val="00A01859"/>
    <w:rsid w:val="00A520C7"/>
    <w:rsid w:val="00A66BA4"/>
    <w:rsid w:val="00A74A7D"/>
    <w:rsid w:val="00A81EB9"/>
    <w:rsid w:val="00A90A60"/>
    <w:rsid w:val="00AA023E"/>
    <w:rsid w:val="00AA51E3"/>
    <w:rsid w:val="00AA58A9"/>
    <w:rsid w:val="00AA7AC2"/>
    <w:rsid w:val="00AB02D4"/>
    <w:rsid w:val="00AB1685"/>
    <w:rsid w:val="00AD42EF"/>
    <w:rsid w:val="00B2410C"/>
    <w:rsid w:val="00B434AD"/>
    <w:rsid w:val="00B531A7"/>
    <w:rsid w:val="00B561B9"/>
    <w:rsid w:val="00B61F0D"/>
    <w:rsid w:val="00B72117"/>
    <w:rsid w:val="00B730B3"/>
    <w:rsid w:val="00B73F73"/>
    <w:rsid w:val="00B82A5C"/>
    <w:rsid w:val="00B93135"/>
    <w:rsid w:val="00BA0EED"/>
    <w:rsid w:val="00BB1E16"/>
    <w:rsid w:val="00BB67DE"/>
    <w:rsid w:val="00BB6D72"/>
    <w:rsid w:val="00BE321F"/>
    <w:rsid w:val="00BE397A"/>
    <w:rsid w:val="00C203C2"/>
    <w:rsid w:val="00C30730"/>
    <w:rsid w:val="00C33249"/>
    <w:rsid w:val="00C522B9"/>
    <w:rsid w:val="00C664DD"/>
    <w:rsid w:val="00C80E21"/>
    <w:rsid w:val="00C87F46"/>
    <w:rsid w:val="00C937B9"/>
    <w:rsid w:val="00CA1040"/>
    <w:rsid w:val="00CA1DB3"/>
    <w:rsid w:val="00CA4E2A"/>
    <w:rsid w:val="00CC1562"/>
    <w:rsid w:val="00CC355F"/>
    <w:rsid w:val="00CD132D"/>
    <w:rsid w:val="00CE6F14"/>
    <w:rsid w:val="00CE71E1"/>
    <w:rsid w:val="00CE75DA"/>
    <w:rsid w:val="00CE7953"/>
    <w:rsid w:val="00D03C6C"/>
    <w:rsid w:val="00D10ED6"/>
    <w:rsid w:val="00D45E1E"/>
    <w:rsid w:val="00D65101"/>
    <w:rsid w:val="00D65AF1"/>
    <w:rsid w:val="00D77EAE"/>
    <w:rsid w:val="00D90C6B"/>
    <w:rsid w:val="00D9365A"/>
    <w:rsid w:val="00DA2C89"/>
    <w:rsid w:val="00DA6775"/>
    <w:rsid w:val="00DB4A22"/>
    <w:rsid w:val="00DB7EB5"/>
    <w:rsid w:val="00DC0FBF"/>
    <w:rsid w:val="00DD124A"/>
    <w:rsid w:val="00DD5AD3"/>
    <w:rsid w:val="00DF7C23"/>
    <w:rsid w:val="00E00570"/>
    <w:rsid w:val="00E02BB6"/>
    <w:rsid w:val="00E33747"/>
    <w:rsid w:val="00E35E8F"/>
    <w:rsid w:val="00E40B56"/>
    <w:rsid w:val="00E467A8"/>
    <w:rsid w:val="00E53FB5"/>
    <w:rsid w:val="00E7595D"/>
    <w:rsid w:val="00E80AC3"/>
    <w:rsid w:val="00E848C8"/>
    <w:rsid w:val="00EA4398"/>
    <w:rsid w:val="00EB5BD2"/>
    <w:rsid w:val="00EC34FE"/>
    <w:rsid w:val="00EC4E07"/>
    <w:rsid w:val="00ED2FD5"/>
    <w:rsid w:val="00ED4D07"/>
    <w:rsid w:val="00EE4E6F"/>
    <w:rsid w:val="00EE65E7"/>
    <w:rsid w:val="00F01E09"/>
    <w:rsid w:val="00F02CB3"/>
    <w:rsid w:val="00F24B6E"/>
    <w:rsid w:val="00F2521F"/>
    <w:rsid w:val="00F27878"/>
    <w:rsid w:val="00F34407"/>
    <w:rsid w:val="00F368F2"/>
    <w:rsid w:val="00F370CB"/>
    <w:rsid w:val="00F40188"/>
    <w:rsid w:val="00F413C4"/>
    <w:rsid w:val="00F4722A"/>
    <w:rsid w:val="00F47256"/>
    <w:rsid w:val="00F51233"/>
    <w:rsid w:val="00F71FBD"/>
    <w:rsid w:val="00F72814"/>
    <w:rsid w:val="00FB029D"/>
    <w:rsid w:val="00FB17D1"/>
    <w:rsid w:val="00FB2169"/>
    <w:rsid w:val="00FB4565"/>
    <w:rsid w:val="00FB492D"/>
    <w:rsid w:val="00FD0913"/>
    <w:rsid w:val="00FD574F"/>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 w:type="table" w:styleId="TableGrid">
    <w:name w:val="Table Grid"/>
    <w:basedOn w:val="TableNormal"/>
    <w:uiPriority w:val="59"/>
    <w:rsid w:val="00D10E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24923163">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76282727">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886916655">
      <w:bodyDiv w:val="1"/>
      <w:marLeft w:val="0"/>
      <w:marRight w:val="0"/>
      <w:marTop w:val="0"/>
      <w:marBottom w:val="0"/>
      <w:divBdr>
        <w:top w:val="none" w:sz="0" w:space="0" w:color="auto"/>
        <w:left w:val="none" w:sz="0" w:space="0" w:color="auto"/>
        <w:bottom w:val="none" w:sz="0" w:space="0" w:color="auto"/>
        <w:right w:val="none" w:sz="0" w:space="0" w:color="auto"/>
      </w:divBdr>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28765559">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4643078">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0046402">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64581757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881624945">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doi.org/10.5772/246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engineersireland.i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ieee.org/about/corporate/governance/p7-8.html"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54fa07f-8bfa-4e30-bdc4-9a9045039159"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3.xml><?xml version="1.0" encoding="utf-8"?>
<ct:contentTypeSchema xmlns:ct="http://schemas.microsoft.com/office/2006/metadata/contentType" xmlns:ma="http://schemas.microsoft.com/office/2006/metadata/properties/metaAttributes" ct:_="" ma:_="" ma:contentTypeName="Document" ma:contentTypeID="0x0101005007F2EEF3C71A4C947CE31E315D31D2" ma:contentTypeVersion="10" ma:contentTypeDescription="Create a new document." ma:contentTypeScope="" ma:versionID="1fcb9cbe7e63c15966c4dabb0cf95af1">
  <xsd:schema xmlns:xsd="http://www.w3.org/2001/XMLSchema" xmlns:xs="http://www.w3.org/2001/XMLSchema" xmlns:p="http://schemas.microsoft.com/office/2006/metadata/properties" xmlns:ns3="454fa07f-8bfa-4e30-bdc4-9a9045039159" xmlns:ns4="8ebad025-de0f-4aa5-8574-0eb345d5cea8" targetNamespace="http://schemas.microsoft.com/office/2006/metadata/properties" ma:root="true" ma:fieldsID="fa8bfb54c6710af71067cb34c2d2eea7" ns3:_="" ns4:_="">
    <xsd:import namespace="454fa07f-8bfa-4e30-bdc4-9a9045039159"/>
    <xsd:import namespace="8ebad025-de0f-4aa5-8574-0eb345d5ce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fa07f-8bfa-4e30-bdc4-9a9045039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ebad025-de0f-4aa5-8574-0eb345d5cea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A224A1C-8926-4035-BDE8-BBC819744DA3}">
  <ds:schemaRefs>
    <ds:schemaRef ds:uri="http://schemas.microsoft.com/office/2006/metadata/properties"/>
    <ds:schemaRef ds:uri="http://schemas.microsoft.com/office/infopath/2007/PartnerControls"/>
    <ds:schemaRef ds:uri="454fa07f-8bfa-4e30-bdc4-9a9045039159"/>
  </ds:schemaRefs>
</ds:datastoreItem>
</file>

<file path=customXml/itemProps2.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customXml/itemProps3.xml><?xml version="1.0" encoding="utf-8"?>
<ds:datastoreItem xmlns:ds="http://schemas.openxmlformats.org/officeDocument/2006/customXml" ds:itemID="{6BB7E964-1E2F-40BF-BDD8-DCD0475073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fa07f-8bfa-4e30-bdc4-9a9045039159"/>
    <ds:schemaRef ds:uri="8ebad025-de0f-4aa5-8574-0eb345d5ce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2D14F2-397F-40F8-BCAB-83823994BC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3</Pages>
  <Words>7683</Words>
  <Characters>4379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51380</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11</cp:revision>
  <cp:lastPrinted>2025-02-22T22:25:00Z</cp:lastPrinted>
  <dcterms:created xsi:type="dcterms:W3CDTF">2025-02-23T16:54:00Z</dcterms:created>
  <dcterms:modified xsi:type="dcterms:W3CDTF">2025-02-23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y fmtid="{D5CDD505-2E9C-101B-9397-08002B2CF9AE}" pid="7" name="ContentTypeId">
    <vt:lpwstr>0x0101005007F2EEF3C71A4C947CE31E315D31D2</vt:lpwstr>
  </property>
</Properties>
</file>